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FA8925" w14:textId="17758615" w:rsidR="00D93E18" w:rsidRPr="00F813AE" w:rsidRDefault="00D93E18" w:rsidP="001D7249">
      <w:pPr>
        <w:pStyle w:val="2"/>
        <w:jc w:val="right"/>
        <w:rPr>
          <w:sz w:val="24"/>
          <w:u w:val="single"/>
        </w:rPr>
      </w:pPr>
      <w:bookmarkStart w:id="0" w:name="_Toc7967135"/>
      <w:bookmarkStart w:id="1" w:name="_Toc198108355"/>
      <w:r w:rsidRPr="00F813AE">
        <w:rPr>
          <w:sz w:val="24"/>
          <w:u w:val="single"/>
        </w:rPr>
        <w:t xml:space="preserve">Appendix </w:t>
      </w:r>
      <w:r w:rsidR="00CB4762" w:rsidRPr="00F813AE">
        <w:rPr>
          <w:sz w:val="24"/>
          <w:u w:val="single"/>
        </w:rPr>
        <w:t>VI</w:t>
      </w:r>
      <w:bookmarkEnd w:id="1"/>
    </w:p>
    <w:p w14:paraId="1BFC537E" w14:textId="0600E75B" w:rsidR="00A73A3E" w:rsidRPr="00F813AE" w:rsidRDefault="00A73A3E" w:rsidP="00A73A3E">
      <w:pPr>
        <w:snapToGrid w:val="0"/>
        <w:ind w:right="-1"/>
        <w:rPr>
          <w:sz w:val="22"/>
        </w:rPr>
      </w:pPr>
      <w:r w:rsidRPr="00F813AE">
        <w:rPr>
          <w:sz w:val="22"/>
        </w:rPr>
        <w:t>To:</w:t>
      </w:r>
      <w:r w:rsidRPr="00F813AE">
        <w:rPr>
          <w:sz w:val="22"/>
        </w:rPr>
        <w:tab/>
        <w:t xml:space="preserve">Secretariat, Research and Development Projects Vetting Subcommittee </w:t>
      </w:r>
    </w:p>
    <w:p w14:paraId="3A1BBE93" w14:textId="77777777" w:rsidR="00A73A3E" w:rsidRPr="00F813AE" w:rsidRDefault="00A73A3E" w:rsidP="00A73A3E">
      <w:pPr>
        <w:snapToGrid w:val="0"/>
        <w:ind w:right="-1"/>
        <w:rPr>
          <w:sz w:val="22"/>
        </w:rPr>
      </w:pPr>
      <w:r w:rsidRPr="00F813AE">
        <w:rPr>
          <w:sz w:val="22"/>
        </w:rPr>
        <w:tab/>
        <w:t>5/F., Southorn Centre</w:t>
      </w:r>
    </w:p>
    <w:p w14:paraId="556AD0E9" w14:textId="77777777" w:rsidR="00A73A3E" w:rsidRPr="00F813AE" w:rsidRDefault="00A73A3E" w:rsidP="00A73A3E">
      <w:pPr>
        <w:snapToGrid w:val="0"/>
        <w:ind w:right="-1"/>
        <w:rPr>
          <w:sz w:val="22"/>
        </w:rPr>
      </w:pPr>
      <w:r w:rsidRPr="00F813AE">
        <w:rPr>
          <w:sz w:val="22"/>
        </w:rPr>
        <w:tab/>
        <w:t>130 Hennessy Road</w:t>
      </w:r>
    </w:p>
    <w:p w14:paraId="7DDD6DBB" w14:textId="12A58875" w:rsidR="00A73A3E" w:rsidRPr="00F813AE" w:rsidRDefault="00A73A3E" w:rsidP="00A73A3E">
      <w:pPr>
        <w:snapToGrid w:val="0"/>
        <w:ind w:right="-1"/>
        <w:rPr>
          <w:sz w:val="22"/>
        </w:rPr>
      </w:pPr>
      <w:r w:rsidRPr="00F813AE">
        <w:rPr>
          <w:sz w:val="22"/>
        </w:rPr>
        <w:tab/>
        <w:t>Wan</w:t>
      </w:r>
      <w:r w:rsidR="00BF49E6" w:rsidRPr="00F813AE">
        <w:rPr>
          <w:sz w:val="22"/>
        </w:rPr>
        <w:t>c</w:t>
      </w:r>
      <w:r w:rsidRPr="00F813AE">
        <w:rPr>
          <w:sz w:val="22"/>
        </w:rPr>
        <w:t>hai, Hong Kong</w:t>
      </w:r>
    </w:p>
    <w:p w14:paraId="32C79F23" w14:textId="77777777" w:rsidR="00A73A3E" w:rsidRPr="00F813AE" w:rsidRDefault="00A73A3E" w:rsidP="00A73A3E">
      <w:pPr>
        <w:snapToGrid w:val="0"/>
        <w:ind w:right="-1"/>
        <w:rPr>
          <w:sz w:val="22"/>
        </w:rPr>
      </w:pPr>
      <w:r w:rsidRPr="00F813AE">
        <w:rPr>
          <w:sz w:val="22"/>
        </w:rPr>
        <w:tab/>
      </w:r>
    </w:p>
    <w:p w14:paraId="2F30D377" w14:textId="77777777" w:rsidR="00A73A3E" w:rsidRPr="00F813AE" w:rsidRDefault="00A73A3E" w:rsidP="00A73A3E">
      <w:pPr>
        <w:snapToGrid w:val="0"/>
        <w:ind w:right="-1"/>
        <w:rPr>
          <w:sz w:val="22"/>
        </w:rPr>
      </w:pPr>
    </w:p>
    <w:p w14:paraId="7F2D3639" w14:textId="77777777" w:rsidR="00A73A3E" w:rsidRPr="00F813AE" w:rsidRDefault="00A73A3E" w:rsidP="00A73A3E">
      <w:pPr>
        <w:snapToGrid w:val="0"/>
        <w:ind w:right="-1"/>
        <w:rPr>
          <w:sz w:val="22"/>
        </w:rPr>
      </w:pPr>
      <w:r w:rsidRPr="00F813AE">
        <w:rPr>
          <w:sz w:val="22"/>
        </w:rPr>
        <w:t>Dear Sir/Madam,</w:t>
      </w:r>
    </w:p>
    <w:p w14:paraId="0486192E" w14:textId="77777777" w:rsidR="00A73A3E" w:rsidRPr="00F813AE" w:rsidRDefault="00A73A3E" w:rsidP="00A73A3E">
      <w:pPr>
        <w:rPr>
          <w:sz w:val="22"/>
        </w:rPr>
      </w:pPr>
    </w:p>
    <w:p w14:paraId="27809F8D" w14:textId="77777777" w:rsidR="00A73A3E" w:rsidRPr="00F813AE" w:rsidRDefault="00A73A3E" w:rsidP="00A73A3E">
      <w:pPr>
        <w:tabs>
          <w:tab w:val="left" w:pos="1440"/>
          <w:tab w:val="left" w:pos="1680"/>
          <w:tab w:val="left" w:pos="2910"/>
        </w:tabs>
        <w:snapToGrid w:val="0"/>
        <w:ind w:right="-1"/>
        <w:jc w:val="center"/>
        <w:rPr>
          <w:b/>
          <w:bCs/>
          <w:sz w:val="22"/>
        </w:rPr>
      </w:pPr>
      <w:r w:rsidRPr="00F813AE">
        <w:rPr>
          <w:b/>
          <w:bCs/>
          <w:sz w:val="22"/>
        </w:rPr>
        <w:t>Environment and Conservation Fund</w:t>
      </w:r>
    </w:p>
    <w:p w14:paraId="0C75B3A6" w14:textId="77777777" w:rsidR="00A73A3E" w:rsidRPr="00F813AE" w:rsidRDefault="00A73A3E" w:rsidP="00A73A3E">
      <w:pPr>
        <w:tabs>
          <w:tab w:val="left" w:pos="1440"/>
          <w:tab w:val="left" w:pos="1680"/>
          <w:tab w:val="left" w:pos="2910"/>
        </w:tabs>
        <w:snapToGrid w:val="0"/>
        <w:ind w:right="-1"/>
        <w:jc w:val="center"/>
        <w:rPr>
          <w:b/>
          <w:bCs/>
          <w:sz w:val="22"/>
        </w:rPr>
      </w:pPr>
      <w:r w:rsidRPr="00F813AE">
        <w:rPr>
          <w:b/>
          <w:bCs/>
          <w:sz w:val="22"/>
        </w:rPr>
        <w:t>Research and Development Projects</w:t>
      </w:r>
    </w:p>
    <w:p w14:paraId="1A79AF77" w14:textId="77777777" w:rsidR="00A73A3E" w:rsidRPr="00F813AE" w:rsidRDefault="00A73A3E" w:rsidP="00A73A3E">
      <w:pPr>
        <w:tabs>
          <w:tab w:val="left" w:pos="1440"/>
          <w:tab w:val="left" w:pos="1680"/>
          <w:tab w:val="left" w:pos="2910"/>
        </w:tabs>
        <w:snapToGrid w:val="0"/>
        <w:ind w:right="-1"/>
        <w:jc w:val="center"/>
        <w:rPr>
          <w:b/>
          <w:bCs/>
          <w:sz w:val="22"/>
        </w:rPr>
      </w:pPr>
    </w:p>
    <w:p w14:paraId="494D18A2" w14:textId="77777777" w:rsidR="00A73A3E" w:rsidRPr="00F813AE" w:rsidRDefault="00A73A3E" w:rsidP="00A73A3E">
      <w:pPr>
        <w:tabs>
          <w:tab w:val="left" w:pos="1440"/>
          <w:tab w:val="left" w:pos="1680"/>
          <w:tab w:val="left" w:pos="2910"/>
        </w:tabs>
        <w:snapToGrid w:val="0"/>
        <w:ind w:right="-1"/>
        <w:jc w:val="center"/>
        <w:rPr>
          <w:b/>
          <w:bCs/>
          <w:sz w:val="22"/>
          <w:u w:val="single"/>
        </w:rPr>
      </w:pPr>
      <w:r w:rsidRPr="00F813AE">
        <w:rPr>
          <w:b/>
          <w:bCs/>
          <w:sz w:val="22"/>
          <w:u w:val="single"/>
        </w:rPr>
        <w:t>Written consent</w:t>
      </w:r>
    </w:p>
    <w:p w14:paraId="2DB6E5BB" w14:textId="77777777" w:rsidR="00A73A3E" w:rsidRPr="00F813AE" w:rsidRDefault="00A73A3E" w:rsidP="00A73A3E">
      <w:pPr>
        <w:rPr>
          <w:sz w:val="22"/>
        </w:rPr>
      </w:pPr>
    </w:p>
    <w:p w14:paraId="4D4A55D2" w14:textId="5D99E654" w:rsidR="00A73A3E" w:rsidRPr="00F813AE" w:rsidRDefault="00A73A3E" w:rsidP="00A73A3E">
      <w:pPr>
        <w:spacing w:line="360" w:lineRule="auto"/>
        <w:jc w:val="both"/>
        <w:rPr>
          <w:sz w:val="22"/>
        </w:rPr>
      </w:pPr>
      <w:r w:rsidRPr="00F813AE">
        <w:rPr>
          <w:sz w:val="22"/>
        </w:rPr>
        <w:tab/>
      </w:r>
      <w:r w:rsidR="00B03F95" w:rsidRPr="00F813AE">
        <w:rPr>
          <w:sz w:val="22"/>
        </w:rPr>
        <w:tab/>
      </w:r>
      <w:r w:rsidRPr="00F813AE">
        <w:rPr>
          <w:b/>
          <w:sz w:val="22"/>
        </w:rPr>
        <w:t>I / our organisation / our company</w:t>
      </w:r>
      <w:r w:rsidRPr="00F813AE">
        <w:rPr>
          <w:sz w:val="22"/>
        </w:rPr>
        <w:t xml:space="preserve">* hereby confirm to act as a </w:t>
      </w:r>
      <w:r w:rsidRPr="00F813AE">
        <w:rPr>
          <w:b/>
          <w:sz w:val="22"/>
        </w:rPr>
        <w:t>co-organising</w:t>
      </w:r>
      <w:r w:rsidR="000A39AF" w:rsidRPr="00F813AE">
        <w:rPr>
          <w:rStyle w:val="af2"/>
          <w:b/>
          <w:sz w:val="22"/>
        </w:rPr>
        <w:footnoteReference w:customMarkFollows="1" w:id="2"/>
        <w:t>1</w:t>
      </w:r>
      <w:r w:rsidRPr="00F813AE">
        <w:rPr>
          <w:b/>
          <w:sz w:val="22"/>
        </w:rPr>
        <w:t>/</w:t>
      </w:r>
      <w:r w:rsidR="00EB00AA" w:rsidRPr="00F813AE">
        <w:rPr>
          <w:b/>
          <w:sz w:val="22"/>
        </w:rPr>
        <w:t xml:space="preserve"> </w:t>
      </w:r>
      <w:r w:rsidRPr="00F813AE">
        <w:rPr>
          <w:b/>
          <w:sz w:val="22"/>
        </w:rPr>
        <w:t>supporting</w:t>
      </w:r>
      <w:r w:rsidR="000A39AF" w:rsidRPr="00F813AE">
        <w:rPr>
          <w:rStyle w:val="af2"/>
          <w:b/>
          <w:sz w:val="22"/>
        </w:rPr>
        <w:footnoteReference w:customMarkFollows="1" w:id="3"/>
        <w:t>2</w:t>
      </w:r>
      <w:r w:rsidRPr="00F813AE">
        <w:rPr>
          <w:b/>
          <w:sz w:val="22"/>
        </w:rPr>
        <w:t>/</w:t>
      </w:r>
      <w:r w:rsidR="00EB00AA" w:rsidRPr="00F813AE">
        <w:rPr>
          <w:b/>
          <w:sz w:val="22"/>
        </w:rPr>
        <w:t xml:space="preserve"> </w:t>
      </w:r>
      <w:r w:rsidRPr="00F813AE">
        <w:rPr>
          <w:b/>
          <w:sz w:val="22"/>
        </w:rPr>
        <w:t>beneficiary</w:t>
      </w:r>
      <w:r w:rsidR="00B058D5" w:rsidRPr="00F813AE">
        <w:rPr>
          <w:rStyle w:val="af2"/>
          <w:b/>
          <w:sz w:val="22"/>
        </w:rPr>
        <w:footnoteReference w:customMarkFollows="1" w:id="4"/>
        <w:t>3</w:t>
      </w:r>
      <w:r w:rsidRPr="00F813AE">
        <w:rPr>
          <w:b/>
          <w:sz w:val="22"/>
        </w:rPr>
        <w:t>/</w:t>
      </w:r>
      <w:r w:rsidR="00B03F95" w:rsidRPr="00F813AE">
        <w:rPr>
          <w:b/>
          <w:sz w:val="22"/>
        </w:rPr>
        <w:t xml:space="preserve"> </w:t>
      </w:r>
      <w:r w:rsidRPr="00F813AE">
        <w:rPr>
          <w:b/>
          <w:sz w:val="22"/>
        </w:rPr>
        <w:t>sponsoring</w:t>
      </w:r>
      <w:r w:rsidR="00B058D5" w:rsidRPr="00F813AE">
        <w:rPr>
          <w:rStyle w:val="af2"/>
          <w:b/>
          <w:sz w:val="22"/>
        </w:rPr>
        <w:footnoteReference w:customMarkFollows="1" w:id="5"/>
        <w:t>4</w:t>
      </w:r>
      <w:r w:rsidRPr="00F813AE">
        <w:rPr>
          <w:b/>
          <w:sz w:val="22"/>
        </w:rPr>
        <w:t xml:space="preserve"> organisation*</w:t>
      </w:r>
      <w:r w:rsidRPr="00F813AE">
        <w:rPr>
          <w:sz w:val="22"/>
        </w:rPr>
        <w:t xml:space="preserve"> of the proposed project (Project title)</w:t>
      </w:r>
      <w:r w:rsidR="00B03F95" w:rsidRPr="00F813AE">
        <w:rPr>
          <w:sz w:val="22"/>
        </w:rPr>
        <w:t xml:space="preserve"> </w:t>
      </w:r>
      <w:r w:rsidR="00AA1E17" w:rsidRPr="00F813AE">
        <w:rPr>
          <w:sz w:val="22"/>
        </w:rPr>
        <w:t>___________________</w:t>
      </w:r>
      <w:r w:rsidR="00B03F95" w:rsidRPr="00F813AE">
        <w:rPr>
          <w:sz w:val="22"/>
        </w:rPr>
        <w:t>______</w:t>
      </w:r>
      <w:r w:rsidRPr="00F813AE">
        <w:rPr>
          <w:sz w:val="22"/>
        </w:rPr>
        <w:t xml:space="preserve"> __________________________</w:t>
      </w:r>
      <w:r w:rsidR="00396F6A" w:rsidRPr="00F813AE">
        <w:rPr>
          <w:sz w:val="22"/>
        </w:rPr>
        <w:t>__________________________________</w:t>
      </w:r>
      <w:r w:rsidRPr="00F813AE">
        <w:rPr>
          <w:sz w:val="22"/>
        </w:rPr>
        <w:t xml:space="preserve">____of the </w:t>
      </w:r>
      <w:r w:rsidRPr="00F813AE">
        <w:rPr>
          <w:rFonts w:hint="eastAsia"/>
          <w:sz w:val="22"/>
        </w:rPr>
        <w:t>a</w:t>
      </w:r>
      <w:r w:rsidRPr="00F813AE">
        <w:rPr>
          <w:sz w:val="22"/>
        </w:rPr>
        <w:t>pplicant organisation (Name of Organisation)</w:t>
      </w:r>
      <w:r w:rsidR="00AA1E17" w:rsidRPr="00F813AE">
        <w:rPr>
          <w:sz w:val="22"/>
        </w:rPr>
        <w:t xml:space="preserve"> ________________</w:t>
      </w:r>
      <w:r w:rsidR="00396F6A" w:rsidRPr="00F813AE">
        <w:rPr>
          <w:sz w:val="22"/>
        </w:rPr>
        <w:t>______________</w:t>
      </w:r>
      <w:r w:rsidR="00AA1E17" w:rsidRPr="00F813AE">
        <w:rPr>
          <w:sz w:val="22"/>
        </w:rPr>
        <w:t>__</w:t>
      </w:r>
      <w:r w:rsidRPr="00F813AE">
        <w:rPr>
          <w:sz w:val="22"/>
        </w:rPr>
        <w:t>_____________________________________</w:t>
      </w:r>
      <w:r w:rsidR="00355B83" w:rsidRPr="00F813AE">
        <w:rPr>
          <w:sz w:val="22"/>
        </w:rPr>
        <w:t xml:space="preserve"> </w:t>
      </w:r>
      <w:r w:rsidRPr="00F813AE">
        <w:rPr>
          <w:sz w:val="22"/>
        </w:rPr>
        <w:t>in the Research and Development Projects Funding Scheme under the Environment and Conservation Fund.</w:t>
      </w:r>
    </w:p>
    <w:p w14:paraId="37CB4257" w14:textId="77777777" w:rsidR="00A73A3E" w:rsidRPr="00F813AE" w:rsidRDefault="00A73A3E" w:rsidP="00A73A3E">
      <w:pPr>
        <w:spacing w:line="360" w:lineRule="auto"/>
        <w:rPr>
          <w:sz w:val="22"/>
          <w:szCs w:val="22"/>
        </w:rPr>
      </w:pPr>
    </w:p>
    <w:p w14:paraId="0BBCD069" w14:textId="77777777" w:rsidR="00A73A3E" w:rsidRPr="00F813AE" w:rsidRDefault="00A73A3E" w:rsidP="00A73A3E">
      <w:pPr>
        <w:tabs>
          <w:tab w:val="left" w:pos="900"/>
        </w:tabs>
        <w:snapToGrid w:val="0"/>
        <w:spacing w:line="360" w:lineRule="auto"/>
        <w:ind w:right="-1"/>
        <w:jc w:val="both"/>
        <w:rPr>
          <w:i/>
          <w:sz w:val="22"/>
          <w:szCs w:val="22"/>
          <w:shd w:val="pct15" w:color="auto" w:fill="FFFFFF"/>
        </w:rPr>
      </w:pPr>
      <w:r w:rsidRPr="00F813AE">
        <w:rPr>
          <w:i/>
          <w:sz w:val="22"/>
          <w:szCs w:val="22"/>
          <w:shd w:val="pct15" w:color="auto" w:fill="FFFFFF"/>
        </w:rPr>
        <w:t>(</w:t>
      </w:r>
      <w:r w:rsidRPr="00F813AE">
        <w:rPr>
          <w:rFonts w:hint="eastAsia"/>
          <w:i/>
          <w:sz w:val="22"/>
          <w:szCs w:val="22"/>
          <w:shd w:val="pct15" w:color="auto" w:fill="FFFFFF"/>
        </w:rPr>
        <w:t xml:space="preserve">To be completed by </w:t>
      </w:r>
      <w:r w:rsidRPr="00F813AE">
        <w:rPr>
          <w:b/>
          <w:i/>
          <w:sz w:val="22"/>
          <w:szCs w:val="22"/>
          <w:shd w:val="pct15" w:color="auto" w:fill="FFFFFF"/>
        </w:rPr>
        <w:t>sponsoring organisation</w:t>
      </w:r>
      <w:r w:rsidRPr="00F813AE">
        <w:rPr>
          <w:sz w:val="22"/>
          <w:szCs w:val="22"/>
          <w:shd w:val="pct15" w:color="auto" w:fill="FFFFFF"/>
          <w:vertAlign w:val="superscript"/>
        </w:rPr>
        <w:t>4</w:t>
      </w:r>
      <w:r w:rsidRPr="00F813AE">
        <w:rPr>
          <w:i/>
          <w:sz w:val="22"/>
          <w:szCs w:val="22"/>
          <w:shd w:val="pct15" w:color="auto" w:fill="FFFFFF"/>
        </w:rPr>
        <w:t xml:space="preserve"> only)</w:t>
      </w:r>
    </w:p>
    <w:p w14:paraId="3CF61B8C" w14:textId="37FBF947" w:rsidR="00A73A3E" w:rsidRPr="00F813AE" w:rsidRDefault="00A73A3E" w:rsidP="00355B83">
      <w:pPr>
        <w:tabs>
          <w:tab w:val="left" w:pos="900"/>
        </w:tabs>
        <w:snapToGrid w:val="0"/>
        <w:spacing w:line="360" w:lineRule="auto"/>
        <w:ind w:right="-1"/>
        <w:jc w:val="both"/>
        <w:rPr>
          <w:sz w:val="22"/>
          <w:szCs w:val="22"/>
        </w:rPr>
      </w:pPr>
      <w:r w:rsidRPr="00F813AE">
        <w:rPr>
          <w:sz w:val="22"/>
          <w:szCs w:val="22"/>
        </w:rPr>
        <w:tab/>
      </w:r>
      <w:r w:rsidRPr="00F813AE">
        <w:rPr>
          <w:sz w:val="22"/>
          <w:szCs w:val="22"/>
        </w:rPr>
        <w:tab/>
      </w:r>
      <w:r w:rsidRPr="00F813AE">
        <w:rPr>
          <w:rFonts w:hint="eastAsia"/>
          <w:b/>
          <w:sz w:val="22"/>
          <w:szCs w:val="22"/>
        </w:rPr>
        <w:t>I</w:t>
      </w:r>
      <w:r w:rsidRPr="00F813AE">
        <w:rPr>
          <w:b/>
          <w:sz w:val="22"/>
          <w:szCs w:val="22"/>
        </w:rPr>
        <w:t xml:space="preserve"> / our organisation / our company*</w:t>
      </w:r>
      <w:r w:rsidRPr="00F813AE">
        <w:rPr>
          <w:sz w:val="22"/>
          <w:szCs w:val="22"/>
        </w:rPr>
        <w:t xml:space="preserve"> </w:t>
      </w:r>
      <w:r w:rsidRPr="00F813AE">
        <w:rPr>
          <w:rFonts w:hint="eastAsia"/>
          <w:sz w:val="22"/>
          <w:szCs w:val="22"/>
        </w:rPr>
        <w:t xml:space="preserve">will sponsor HK$ ______________ </w:t>
      </w:r>
      <w:r w:rsidRPr="00F813AE">
        <w:rPr>
          <w:sz w:val="22"/>
          <w:szCs w:val="22"/>
        </w:rPr>
        <w:t xml:space="preserve">to </w:t>
      </w:r>
      <w:r w:rsidRPr="00F813AE">
        <w:rPr>
          <w:rFonts w:hint="eastAsia"/>
          <w:sz w:val="22"/>
          <w:szCs w:val="22"/>
        </w:rPr>
        <w:t xml:space="preserve">the applicant organisation for </w:t>
      </w:r>
      <w:r w:rsidRPr="00F813AE">
        <w:rPr>
          <w:sz w:val="22"/>
          <w:szCs w:val="22"/>
        </w:rPr>
        <w:t>the purpose of ______</w:t>
      </w:r>
      <w:r w:rsidR="00196C10" w:rsidRPr="00F813AE">
        <w:rPr>
          <w:sz w:val="22"/>
        </w:rPr>
        <w:t>_</w:t>
      </w:r>
      <w:r w:rsidRPr="00F813AE">
        <w:rPr>
          <w:sz w:val="22"/>
          <w:szCs w:val="22"/>
        </w:rPr>
        <w:t>_______</w:t>
      </w:r>
      <w:r w:rsidR="00355B83" w:rsidRPr="00F813AE">
        <w:rPr>
          <w:sz w:val="22"/>
          <w:szCs w:val="22"/>
        </w:rPr>
        <w:t>_</w:t>
      </w:r>
      <w:r w:rsidRPr="00F813AE">
        <w:rPr>
          <w:sz w:val="22"/>
          <w:szCs w:val="22"/>
        </w:rPr>
        <w:t>_____</w:t>
      </w:r>
      <w:r w:rsidR="00196C10" w:rsidRPr="00F813AE">
        <w:rPr>
          <w:sz w:val="22"/>
        </w:rPr>
        <w:t>_______________________________________</w:t>
      </w:r>
      <w:r w:rsidRPr="00F813AE">
        <w:rPr>
          <w:sz w:val="22"/>
          <w:szCs w:val="22"/>
        </w:rPr>
        <w:t>_</w:t>
      </w:r>
      <w:r w:rsidR="00355B83" w:rsidRPr="00F813AE">
        <w:rPr>
          <w:sz w:val="22"/>
          <w:szCs w:val="22"/>
        </w:rPr>
        <w:t>__</w:t>
      </w:r>
      <w:r w:rsidRPr="00F813AE">
        <w:rPr>
          <w:sz w:val="22"/>
          <w:szCs w:val="22"/>
        </w:rPr>
        <w:t>_</w:t>
      </w:r>
      <w:r w:rsidR="00355B83" w:rsidRPr="00F813AE">
        <w:rPr>
          <w:sz w:val="22"/>
          <w:szCs w:val="22"/>
        </w:rPr>
        <w:t xml:space="preserve"> </w:t>
      </w:r>
      <w:r w:rsidRPr="00F813AE">
        <w:rPr>
          <w:sz w:val="22"/>
          <w:szCs w:val="22"/>
        </w:rPr>
        <w:t>in the above-mentioned project.</w:t>
      </w:r>
    </w:p>
    <w:p w14:paraId="5896EBF6" w14:textId="77777777" w:rsidR="00196C10" w:rsidRPr="00F813AE" w:rsidRDefault="00196C10" w:rsidP="00355B83">
      <w:pPr>
        <w:tabs>
          <w:tab w:val="left" w:pos="900"/>
        </w:tabs>
        <w:snapToGrid w:val="0"/>
        <w:spacing w:line="360" w:lineRule="auto"/>
        <w:ind w:right="-1"/>
        <w:jc w:val="both"/>
        <w:rPr>
          <w:sz w:val="22"/>
          <w:szCs w:val="22"/>
        </w:rPr>
      </w:pPr>
    </w:p>
    <w:tbl>
      <w:tblPr>
        <w:tblW w:w="10490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528"/>
        <w:gridCol w:w="360"/>
        <w:gridCol w:w="5602"/>
      </w:tblGrid>
      <w:tr w:rsidR="00A73A3E" w:rsidRPr="00F813AE" w14:paraId="15B59D8C" w14:textId="77777777" w:rsidTr="00355B83">
        <w:trPr>
          <w:trHeight w:val="623"/>
        </w:trPr>
        <w:tc>
          <w:tcPr>
            <w:tcW w:w="4528" w:type="dxa"/>
            <w:vAlign w:val="center"/>
            <w:hideMark/>
          </w:tcPr>
          <w:p w14:paraId="488B94B6" w14:textId="77777777" w:rsidR="00A73A3E" w:rsidRPr="00F813AE" w:rsidRDefault="00A73A3E" w:rsidP="00CF6304">
            <w:pPr>
              <w:tabs>
                <w:tab w:val="left" w:pos="1200"/>
              </w:tabs>
              <w:snapToGrid w:val="0"/>
              <w:spacing w:afterLines="20" w:after="72"/>
              <w:ind w:right="-1"/>
              <w:jc w:val="both"/>
              <w:rPr>
                <w:sz w:val="22"/>
                <w:szCs w:val="22"/>
              </w:rPr>
            </w:pPr>
            <w:r w:rsidRPr="00F813AE">
              <w:rPr>
                <w:sz w:val="22"/>
                <w:szCs w:val="22"/>
              </w:rPr>
              <w:t>Signature of Individual/Authorised Person*</w:t>
            </w:r>
          </w:p>
        </w:tc>
        <w:tc>
          <w:tcPr>
            <w:tcW w:w="360" w:type="dxa"/>
            <w:vAlign w:val="center"/>
            <w:hideMark/>
          </w:tcPr>
          <w:p w14:paraId="2DD4F591" w14:textId="77777777" w:rsidR="00A73A3E" w:rsidRPr="00F813AE" w:rsidRDefault="00A73A3E" w:rsidP="00CF6304">
            <w:pPr>
              <w:tabs>
                <w:tab w:val="left" w:pos="1200"/>
              </w:tabs>
              <w:snapToGrid w:val="0"/>
              <w:spacing w:afterLines="20" w:after="72"/>
              <w:ind w:right="-1"/>
              <w:jc w:val="both"/>
              <w:rPr>
                <w:sz w:val="22"/>
                <w:szCs w:val="22"/>
              </w:rPr>
            </w:pPr>
            <w:r w:rsidRPr="00F813AE">
              <w:rPr>
                <w:sz w:val="22"/>
                <w:szCs w:val="22"/>
              </w:rPr>
              <w:t>:</w:t>
            </w:r>
          </w:p>
        </w:tc>
        <w:tc>
          <w:tcPr>
            <w:tcW w:w="560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DDD8148" w14:textId="77777777" w:rsidR="00A73A3E" w:rsidRPr="00F813AE" w:rsidRDefault="00A73A3E" w:rsidP="00CF6304">
            <w:pPr>
              <w:tabs>
                <w:tab w:val="left" w:pos="1200"/>
              </w:tabs>
              <w:snapToGrid w:val="0"/>
              <w:spacing w:afterLines="20" w:after="72"/>
              <w:ind w:right="-1"/>
              <w:jc w:val="both"/>
              <w:rPr>
                <w:sz w:val="22"/>
                <w:szCs w:val="22"/>
              </w:rPr>
            </w:pPr>
          </w:p>
        </w:tc>
      </w:tr>
      <w:tr w:rsidR="00A73A3E" w:rsidRPr="00F813AE" w14:paraId="452F7F36" w14:textId="77777777" w:rsidTr="00355B83">
        <w:trPr>
          <w:trHeight w:val="423"/>
        </w:trPr>
        <w:tc>
          <w:tcPr>
            <w:tcW w:w="4528" w:type="dxa"/>
            <w:vAlign w:val="center"/>
            <w:hideMark/>
          </w:tcPr>
          <w:p w14:paraId="7369B708" w14:textId="77777777" w:rsidR="00A73A3E" w:rsidRPr="00F813AE" w:rsidRDefault="00A73A3E" w:rsidP="00CF6304">
            <w:pPr>
              <w:tabs>
                <w:tab w:val="left" w:pos="1200"/>
              </w:tabs>
              <w:snapToGrid w:val="0"/>
              <w:spacing w:afterLines="20" w:after="72"/>
              <w:ind w:right="-1"/>
              <w:jc w:val="both"/>
              <w:rPr>
                <w:sz w:val="22"/>
                <w:szCs w:val="22"/>
              </w:rPr>
            </w:pPr>
            <w:r w:rsidRPr="00F813AE">
              <w:rPr>
                <w:sz w:val="22"/>
                <w:szCs w:val="22"/>
              </w:rPr>
              <w:t>Name of Individual/Authorised Person*</w:t>
            </w:r>
          </w:p>
        </w:tc>
        <w:tc>
          <w:tcPr>
            <w:tcW w:w="360" w:type="dxa"/>
            <w:vAlign w:val="center"/>
            <w:hideMark/>
          </w:tcPr>
          <w:p w14:paraId="399FB06F" w14:textId="77777777" w:rsidR="00A73A3E" w:rsidRPr="00F813AE" w:rsidRDefault="00A73A3E" w:rsidP="00CF6304">
            <w:pPr>
              <w:tabs>
                <w:tab w:val="left" w:pos="1200"/>
              </w:tabs>
              <w:snapToGrid w:val="0"/>
              <w:spacing w:afterLines="20" w:after="72"/>
              <w:ind w:right="-1"/>
              <w:jc w:val="both"/>
              <w:rPr>
                <w:sz w:val="22"/>
                <w:szCs w:val="22"/>
              </w:rPr>
            </w:pPr>
            <w:r w:rsidRPr="00F813AE">
              <w:rPr>
                <w:sz w:val="22"/>
                <w:szCs w:val="22"/>
              </w:rPr>
              <w:t>:</w:t>
            </w:r>
          </w:p>
        </w:tc>
        <w:tc>
          <w:tcPr>
            <w:tcW w:w="56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E4055FC" w14:textId="77777777" w:rsidR="00A73A3E" w:rsidRPr="00F813AE" w:rsidRDefault="00A73A3E" w:rsidP="00CF6304">
            <w:pPr>
              <w:tabs>
                <w:tab w:val="left" w:pos="1200"/>
              </w:tabs>
              <w:snapToGrid w:val="0"/>
              <w:spacing w:afterLines="20" w:after="72"/>
              <w:ind w:right="-1"/>
              <w:jc w:val="both"/>
              <w:rPr>
                <w:sz w:val="22"/>
                <w:szCs w:val="22"/>
              </w:rPr>
            </w:pPr>
          </w:p>
        </w:tc>
      </w:tr>
      <w:tr w:rsidR="00A73A3E" w:rsidRPr="00F813AE" w14:paraId="46BD9395" w14:textId="77777777" w:rsidTr="00355B83">
        <w:trPr>
          <w:trHeight w:val="546"/>
        </w:trPr>
        <w:tc>
          <w:tcPr>
            <w:tcW w:w="4528" w:type="dxa"/>
            <w:vAlign w:val="center"/>
            <w:hideMark/>
          </w:tcPr>
          <w:p w14:paraId="4A300C37" w14:textId="77777777" w:rsidR="00A73A3E" w:rsidRPr="00F813AE" w:rsidRDefault="00A73A3E" w:rsidP="00CF6304">
            <w:pPr>
              <w:tabs>
                <w:tab w:val="left" w:pos="1200"/>
              </w:tabs>
              <w:snapToGrid w:val="0"/>
              <w:spacing w:afterLines="20" w:after="72"/>
              <w:ind w:right="-1"/>
              <w:jc w:val="both"/>
              <w:rPr>
                <w:sz w:val="22"/>
                <w:szCs w:val="22"/>
              </w:rPr>
            </w:pPr>
            <w:r w:rsidRPr="00F813AE">
              <w:rPr>
                <w:sz w:val="22"/>
                <w:szCs w:val="22"/>
              </w:rPr>
              <w:t>Position in Organisation/Company</w:t>
            </w:r>
          </w:p>
        </w:tc>
        <w:tc>
          <w:tcPr>
            <w:tcW w:w="360" w:type="dxa"/>
            <w:vAlign w:val="center"/>
            <w:hideMark/>
          </w:tcPr>
          <w:p w14:paraId="30516C67" w14:textId="77777777" w:rsidR="00A73A3E" w:rsidRPr="00F813AE" w:rsidRDefault="00A73A3E" w:rsidP="00CF6304">
            <w:pPr>
              <w:tabs>
                <w:tab w:val="left" w:pos="1200"/>
              </w:tabs>
              <w:snapToGrid w:val="0"/>
              <w:spacing w:afterLines="20" w:after="72"/>
              <w:ind w:right="-1"/>
              <w:jc w:val="both"/>
              <w:rPr>
                <w:sz w:val="22"/>
                <w:szCs w:val="22"/>
              </w:rPr>
            </w:pPr>
            <w:r w:rsidRPr="00F813AE">
              <w:rPr>
                <w:sz w:val="22"/>
                <w:szCs w:val="22"/>
              </w:rPr>
              <w:t>:</w:t>
            </w:r>
          </w:p>
        </w:tc>
        <w:tc>
          <w:tcPr>
            <w:tcW w:w="56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EB87DC4" w14:textId="77777777" w:rsidR="00A73A3E" w:rsidRPr="00F813AE" w:rsidRDefault="00A73A3E" w:rsidP="00CF6304">
            <w:pPr>
              <w:tabs>
                <w:tab w:val="left" w:pos="1200"/>
              </w:tabs>
              <w:snapToGrid w:val="0"/>
              <w:spacing w:afterLines="20" w:after="72"/>
              <w:ind w:right="-1"/>
              <w:jc w:val="both"/>
              <w:rPr>
                <w:sz w:val="22"/>
                <w:szCs w:val="22"/>
              </w:rPr>
            </w:pPr>
          </w:p>
        </w:tc>
      </w:tr>
      <w:tr w:rsidR="00A73A3E" w:rsidRPr="00F813AE" w14:paraId="7CF5A875" w14:textId="77777777" w:rsidTr="00355B83">
        <w:trPr>
          <w:trHeight w:val="484"/>
        </w:trPr>
        <w:tc>
          <w:tcPr>
            <w:tcW w:w="4528" w:type="dxa"/>
            <w:vAlign w:val="center"/>
            <w:hideMark/>
          </w:tcPr>
          <w:p w14:paraId="71D38AA0" w14:textId="77777777" w:rsidR="00A73A3E" w:rsidRPr="00F813AE" w:rsidRDefault="00A73A3E" w:rsidP="00CF6304">
            <w:pPr>
              <w:tabs>
                <w:tab w:val="left" w:pos="1200"/>
              </w:tabs>
              <w:snapToGrid w:val="0"/>
              <w:spacing w:afterLines="20" w:after="72"/>
              <w:ind w:right="-1"/>
              <w:jc w:val="both"/>
              <w:rPr>
                <w:sz w:val="22"/>
                <w:szCs w:val="22"/>
              </w:rPr>
            </w:pPr>
            <w:r w:rsidRPr="00F813AE">
              <w:rPr>
                <w:sz w:val="22"/>
                <w:szCs w:val="22"/>
              </w:rPr>
              <w:t>Telephone No.</w:t>
            </w:r>
          </w:p>
        </w:tc>
        <w:tc>
          <w:tcPr>
            <w:tcW w:w="360" w:type="dxa"/>
            <w:vAlign w:val="center"/>
            <w:hideMark/>
          </w:tcPr>
          <w:p w14:paraId="5B7A119C" w14:textId="77777777" w:rsidR="00A73A3E" w:rsidRPr="00F813AE" w:rsidRDefault="00A73A3E" w:rsidP="00CF6304">
            <w:pPr>
              <w:tabs>
                <w:tab w:val="left" w:pos="1200"/>
              </w:tabs>
              <w:snapToGrid w:val="0"/>
              <w:spacing w:afterLines="20" w:after="72"/>
              <w:ind w:right="-1"/>
              <w:jc w:val="both"/>
              <w:rPr>
                <w:sz w:val="22"/>
                <w:szCs w:val="22"/>
              </w:rPr>
            </w:pPr>
            <w:r w:rsidRPr="00F813AE">
              <w:rPr>
                <w:sz w:val="22"/>
                <w:szCs w:val="22"/>
              </w:rPr>
              <w:t>:</w:t>
            </w:r>
          </w:p>
        </w:tc>
        <w:tc>
          <w:tcPr>
            <w:tcW w:w="56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50286AE" w14:textId="77777777" w:rsidR="00A73A3E" w:rsidRPr="00F813AE" w:rsidRDefault="00A73A3E" w:rsidP="00CF6304">
            <w:pPr>
              <w:tabs>
                <w:tab w:val="left" w:pos="1200"/>
              </w:tabs>
              <w:snapToGrid w:val="0"/>
              <w:spacing w:afterLines="20" w:after="72"/>
              <w:ind w:right="-1"/>
              <w:jc w:val="both"/>
              <w:rPr>
                <w:sz w:val="22"/>
                <w:szCs w:val="22"/>
              </w:rPr>
            </w:pPr>
          </w:p>
        </w:tc>
      </w:tr>
      <w:tr w:rsidR="00A73A3E" w:rsidRPr="00F813AE" w14:paraId="38C53D20" w14:textId="77777777" w:rsidTr="00355B83">
        <w:trPr>
          <w:trHeight w:val="1038"/>
        </w:trPr>
        <w:tc>
          <w:tcPr>
            <w:tcW w:w="4528" w:type="dxa"/>
            <w:vAlign w:val="center"/>
            <w:hideMark/>
          </w:tcPr>
          <w:p w14:paraId="774C9C64" w14:textId="77777777" w:rsidR="00A73A3E" w:rsidRPr="00F813AE" w:rsidRDefault="00A73A3E" w:rsidP="00CF6304">
            <w:pPr>
              <w:tabs>
                <w:tab w:val="left" w:pos="1200"/>
              </w:tabs>
              <w:snapToGrid w:val="0"/>
              <w:spacing w:afterLines="20" w:after="72"/>
              <w:ind w:right="-1"/>
              <w:jc w:val="both"/>
              <w:rPr>
                <w:sz w:val="22"/>
                <w:szCs w:val="22"/>
              </w:rPr>
            </w:pPr>
            <w:r w:rsidRPr="00F813AE">
              <w:rPr>
                <w:sz w:val="22"/>
                <w:szCs w:val="22"/>
              </w:rPr>
              <w:t xml:space="preserve">Name and </w:t>
            </w:r>
          </w:p>
          <w:p w14:paraId="5118AD53" w14:textId="77777777" w:rsidR="00A73A3E" w:rsidRPr="00F813AE" w:rsidRDefault="00A73A3E" w:rsidP="00CF6304">
            <w:pPr>
              <w:tabs>
                <w:tab w:val="left" w:pos="1200"/>
              </w:tabs>
              <w:snapToGrid w:val="0"/>
              <w:spacing w:afterLines="20" w:after="72"/>
              <w:ind w:right="-1"/>
              <w:jc w:val="both"/>
              <w:rPr>
                <w:sz w:val="22"/>
                <w:szCs w:val="22"/>
              </w:rPr>
            </w:pPr>
            <w:r w:rsidRPr="00F813AE">
              <w:rPr>
                <w:sz w:val="22"/>
                <w:szCs w:val="22"/>
              </w:rPr>
              <w:t>Official Chop of Organisation/Company</w:t>
            </w:r>
          </w:p>
        </w:tc>
        <w:tc>
          <w:tcPr>
            <w:tcW w:w="360" w:type="dxa"/>
            <w:vAlign w:val="center"/>
            <w:hideMark/>
          </w:tcPr>
          <w:p w14:paraId="3ABE32E0" w14:textId="77777777" w:rsidR="00A73A3E" w:rsidRPr="00F813AE" w:rsidRDefault="00A73A3E" w:rsidP="00CF6304">
            <w:pPr>
              <w:tabs>
                <w:tab w:val="left" w:pos="1200"/>
              </w:tabs>
              <w:snapToGrid w:val="0"/>
              <w:spacing w:afterLines="20" w:after="72"/>
              <w:ind w:right="-1"/>
              <w:jc w:val="both"/>
              <w:rPr>
                <w:sz w:val="22"/>
                <w:szCs w:val="22"/>
              </w:rPr>
            </w:pPr>
            <w:r w:rsidRPr="00F813AE">
              <w:rPr>
                <w:sz w:val="22"/>
                <w:szCs w:val="22"/>
              </w:rPr>
              <w:t>:</w:t>
            </w:r>
          </w:p>
        </w:tc>
        <w:tc>
          <w:tcPr>
            <w:tcW w:w="56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DB2A088" w14:textId="77777777" w:rsidR="00A73A3E" w:rsidRPr="00F813AE" w:rsidRDefault="00A73A3E" w:rsidP="00CF6304">
            <w:pPr>
              <w:tabs>
                <w:tab w:val="left" w:pos="1200"/>
              </w:tabs>
              <w:snapToGrid w:val="0"/>
              <w:spacing w:afterLines="20" w:after="72"/>
              <w:ind w:right="-1"/>
              <w:jc w:val="both"/>
              <w:rPr>
                <w:sz w:val="22"/>
                <w:szCs w:val="22"/>
              </w:rPr>
            </w:pPr>
          </w:p>
        </w:tc>
      </w:tr>
      <w:tr w:rsidR="00A73A3E" w:rsidRPr="00F813AE" w14:paraId="67F80ACC" w14:textId="77777777" w:rsidTr="00CF6304">
        <w:trPr>
          <w:trHeight w:val="510"/>
        </w:trPr>
        <w:tc>
          <w:tcPr>
            <w:tcW w:w="4528" w:type="dxa"/>
            <w:vAlign w:val="center"/>
            <w:hideMark/>
          </w:tcPr>
          <w:p w14:paraId="01C6C58D" w14:textId="77777777" w:rsidR="00A73A3E" w:rsidRPr="00F813AE" w:rsidRDefault="00A73A3E" w:rsidP="00CF6304">
            <w:pPr>
              <w:tabs>
                <w:tab w:val="left" w:pos="1200"/>
              </w:tabs>
              <w:snapToGrid w:val="0"/>
              <w:spacing w:afterLines="20" w:after="72"/>
              <w:ind w:right="-1"/>
              <w:jc w:val="both"/>
              <w:rPr>
                <w:sz w:val="22"/>
                <w:szCs w:val="22"/>
              </w:rPr>
            </w:pPr>
            <w:r w:rsidRPr="00F813AE">
              <w:rPr>
                <w:sz w:val="22"/>
                <w:szCs w:val="22"/>
              </w:rPr>
              <w:t>Date</w:t>
            </w:r>
          </w:p>
        </w:tc>
        <w:tc>
          <w:tcPr>
            <w:tcW w:w="360" w:type="dxa"/>
            <w:vAlign w:val="center"/>
            <w:hideMark/>
          </w:tcPr>
          <w:p w14:paraId="41956C4B" w14:textId="77777777" w:rsidR="00A73A3E" w:rsidRPr="00F813AE" w:rsidRDefault="00A73A3E" w:rsidP="00CF6304">
            <w:pPr>
              <w:tabs>
                <w:tab w:val="left" w:pos="1200"/>
              </w:tabs>
              <w:snapToGrid w:val="0"/>
              <w:spacing w:afterLines="20" w:after="72"/>
              <w:ind w:right="-1"/>
              <w:jc w:val="both"/>
              <w:rPr>
                <w:sz w:val="22"/>
                <w:szCs w:val="22"/>
              </w:rPr>
            </w:pPr>
            <w:r w:rsidRPr="00F813AE">
              <w:rPr>
                <w:sz w:val="22"/>
                <w:szCs w:val="22"/>
              </w:rPr>
              <w:t>:</w:t>
            </w:r>
          </w:p>
        </w:tc>
        <w:tc>
          <w:tcPr>
            <w:tcW w:w="56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C684A53" w14:textId="77777777" w:rsidR="00A73A3E" w:rsidRPr="00F813AE" w:rsidRDefault="00A73A3E" w:rsidP="00CF6304">
            <w:pPr>
              <w:tabs>
                <w:tab w:val="left" w:pos="1200"/>
              </w:tabs>
              <w:snapToGrid w:val="0"/>
              <w:spacing w:afterLines="20" w:after="72"/>
              <w:ind w:right="-1"/>
              <w:jc w:val="both"/>
              <w:rPr>
                <w:sz w:val="22"/>
                <w:szCs w:val="22"/>
              </w:rPr>
            </w:pPr>
          </w:p>
        </w:tc>
      </w:tr>
    </w:tbl>
    <w:p w14:paraId="33E1A5C6" w14:textId="230E502C" w:rsidR="0014620F" w:rsidRPr="00196C10" w:rsidRDefault="00A73A3E" w:rsidP="007B4749">
      <w:pPr>
        <w:rPr>
          <w:sz w:val="22"/>
          <w:szCs w:val="22"/>
        </w:rPr>
      </w:pPr>
      <w:r w:rsidRPr="00F813AE">
        <w:rPr>
          <w:rFonts w:hint="eastAsia"/>
          <w:sz w:val="22"/>
          <w:szCs w:val="22"/>
        </w:rPr>
        <w:t>*</w:t>
      </w:r>
      <w:r w:rsidRPr="00F813AE">
        <w:rPr>
          <w:sz w:val="22"/>
          <w:szCs w:val="22"/>
        </w:rPr>
        <w:t>Please delete as appropriate</w:t>
      </w:r>
      <w:bookmarkEnd w:id="0"/>
    </w:p>
    <w:sectPr w:rsidR="0014620F" w:rsidRPr="00196C10" w:rsidSect="00A70D25">
      <w:headerReference w:type="default" r:id="rId8"/>
      <w:footerReference w:type="default" r:id="rId9"/>
      <w:footnotePr>
        <w:numRestart w:val="eachSect"/>
      </w:footnotePr>
      <w:pgSz w:w="11906" w:h="16838"/>
      <w:pgMar w:top="1134" w:right="1133" w:bottom="993" w:left="993" w:header="709" w:footer="58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F5D901" w14:textId="77777777" w:rsidR="00F27B74" w:rsidRDefault="00F27B74">
      <w:r>
        <w:separator/>
      </w:r>
    </w:p>
  </w:endnote>
  <w:endnote w:type="continuationSeparator" w:id="0">
    <w:p w14:paraId="375D8553" w14:textId="77777777" w:rsidR="00F27B74" w:rsidRDefault="00F27B74">
      <w:r>
        <w:continuationSeparator/>
      </w:r>
    </w:p>
  </w:endnote>
  <w:endnote w:type="continuationNotice" w:id="1">
    <w:p w14:paraId="6F953972" w14:textId="77777777" w:rsidR="00F27B74" w:rsidRDefault="00F27B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Serif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華康細明體">
    <w:altName w:val="Malgun Gothic Semilight"/>
    <w:charset w:val="88"/>
    <w:family w:val="modern"/>
    <w:pitch w:val="fixed"/>
    <w:sig w:usb0="A00002FF" w:usb1="38CFFDFA" w:usb2="00000016" w:usb3="00000000" w:csb0="0016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DC3EDE" w14:textId="1FE38263" w:rsidR="00F27B74" w:rsidRDefault="00F27B74">
    <w:pPr>
      <w:pStyle w:val="a5"/>
      <w:framePr w:wrap="auto" w:vAnchor="text" w:hAnchor="margin" w:xAlign="center" w:y="1"/>
      <w:rPr>
        <w:rStyle w:val="aa"/>
      </w:rPr>
    </w:pPr>
    <w:r>
      <w:rPr>
        <w:rStyle w:val="aa"/>
      </w:rPr>
      <w:fldChar w:fldCharType="begin"/>
    </w:r>
    <w:r>
      <w:rPr>
        <w:rStyle w:val="aa"/>
      </w:rPr>
      <w:instrText xml:space="preserve">PAGE  </w:instrText>
    </w:r>
    <w:r>
      <w:rPr>
        <w:rStyle w:val="aa"/>
      </w:rPr>
      <w:fldChar w:fldCharType="separate"/>
    </w:r>
    <w:r>
      <w:rPr>
        <w:rStyle w:val="aa"/>
        <w:noProof/>
      </w:rPr>
      <w:t>2</w:t>
    </w:r>
    <w:r>
      <w:rPr>
        <w:rStyle w:val="aa"/>
      </w:rPr>
      <w:fldChar w:fldCharType="end"/>
    </w:r>
  </w:p>
  <w:p w14:paraId="0564BF51" w14:textId="77777777" w:rsidR="00F27B74" w:rsidRDefault="00F27B74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0B1528" w14:textId="77777777" w:rsidR="00F27B74" w:rsidRDefault="00F27B74">
      <w:r>
        <w:separator/>
      </w:r>
    </w:p>
  </w:footnote>
  <w:footnote w:type="continuationSeparator" w:id="0">
    <w:p w14:paraId="05577641" w14:textId="77777777" w:rsidR="00F27B74" w:rsidRDefault="00F27B74">
      <w:r>
        <w:continuationSeparator/>
      </w:r>
    </w:p>
  </w:footnote>
  <w:footnote w:type="continuationNotice" w:id="1">
    <w:p w14:paraId="1636E67A" w14:textId="77777777" w:rsidR="00F27B74" w:rsidRDefault="00F27B74"/>
  </w:footnote>
  <w:footnote w:id="2">
    <w:p w14:paraId="50AEBA5C" w14:textId="340530D6" w:rsidR="00F27B74" w:rsidRPr="000A39AF" w:rsidRDefault="00F27B74" w:rsidP="002B69E0">
      <w:pPr>
        <w:pStyle w:val="af0"/>
        <w:jc w:val="both"/>
        <w:rPr>
          <w:rFonts w:eastAsia="DengXian"/>
          <w:lang w:eastAsia="zh-CN"/>
        </w:rPr>
      </w:pPr>
      <w:r>
        <w:rPr>
          <w:rStyle w:val="af2"/>
        </w:rPr>
        <w:t>1</w:t>
      </w:r>
      <w:r>
        <w:t xml:space="preserve"> Co-organising</w:t>
      </w:r>
      <w:r>
        <w:rPr>
          <w:rFonts w:hint="eastAsia"/>
        </w:rPr>
        <w:t xml:space="preserve"> </w:t>
      </w:r>
      <w:r>
        <w:t>organisation refers to</w:t>
      </w:r>
      <w:r>
        <w:rPr>
          <w:rFonts w:hint="eastAsia"/>
        </w:rPr>
        <w:t xml:space="preserve"> </w:t>
      </w:r>
      <w:r>
        <w:t>an</w:t>
      </w:r>
      <w:r w:rsidRPr="00B51341">
        <w:t xml:space="preserve"> </w:t>
      </w:r>
      <w:r>
        <w:t>o</w:t>
      </w:r>
      <w:r w:rsidRPr="00B51341">
        <w:t>rganisation</w:t>
      </w:r>
      <w:r>
        <w:t>/individual</w:t>
      </w:r>
      <w:r w:rsidRPr="00B51341">
        <w:t xml:space="preserve"> that jointly plan</w:t>
      </w:r>
      <w:r>
        <w:t>s</w:t>
      </w:r>
      <w:r w:rsidRPr="00B51341">
        <w:t>, manage</w:t>
      </w:r>
      <w:r>
        <w:t>s</w:t>
      </w:r>
      <w:r w:rsidRPr="00B51341">
        <w:t xml:space="preserve"> and implement</w:t>
      </w:r>
      <w:r>
        <w:t>s</w:t>
      </w:r>
      <w:r w:rsidRPr="00B51341">
        <w:t xml:space="preserve"> the project.</w:t>
      </w:r>
    </w:p>
  </w:footnote>
  <w:footnote w:id="3">
    <w:p w14:paraId="19E0874E" w14:textId="5DB6F681" w:rsidR="00F27B74" w:rsidRPr="000A39AF" w:rsidRDefault="00F27B74" w:rsidP="002B69E0">
      <w:pPr>
        <w:pStyle w:val="af0"/>
        <w:ind w:left="142" w:hanging="142"/>
        <w:jc w:val="both"/>
        <w:rPr>
          <w:rFonts w:eastAsia="DengXian"/>
          <w:lang w:eastAsia="zh-CN"/>
        </w:rPr>
      </w:pPr>
      <w:r>
        <w:rPr>
          <w:rStyle w:val="af2"/>
        </w:rPr>
        <w:t>2</w:t>
      </w:r>
      <w:r>
        <w:t xml:space="preserve"> Supporting organisation refers to an</w:t>
      </w:r>
      <w:r w:rsidRPr="00B51341">
        <w:t xml:space="preserve"> </w:t>
      </w:r>
      <w:r>
        <w:t>organisation/individual</w:t>
      </w:r>
      <w:r w:rsidRPr="00B51341">
        <w:t xml:space="preserve"> that provide</w:t>
      </w:r>
      <w:r>
        <w:t>s</w:t>
      </w:r>
      <w:r w:rsidRPr="00B51341">
        <w:t xml:space="preserve"> assistance other than financial support (such as goods</w:t>
      </w:r>
      <w:r>
        <w:t>, materials, foods, beverages or</w:t>
      </w:r>
      <w:r w:rsidRPr="00B51341">
        <w:t xml:space="preserve"> services)</w:t>
      </w:r>
      <w:r>
        <w:t xml:space="preserve">, </w:t>
      </w:r>
      <w:r w:rsidRPr="00590C64">
        <w:t xml:space="preserve">but </w:t>
      </w:r>
      <w:r>
        <w:t xml:space="preserve">excluding that imposing no additional conditions/requirements for providing such assistance </w:t>
      </w:r>
      <w:r w:rsidRPr="00B51341">
        <w:t>to the project.</w:t>
      </w:r>
    </w:p>
  </w:footnote>
  <w:footnote w:id="4">
    <w:p w14:paraId="64CD06BF" w14:textId="47B48C34" w:rsidR="00F27B74" w:rsidRPr="00B058D5" w:rsidRDefault="00F27B74">
      <w:pPr>
        <w:pStyle w:val="af0"/>
        <w:rPr>
          <w:rFonts w:eastAsia="DengXian"/>
          <w:lang w:eastAsia="zh-CN"/>
        </w:rPr>
      </w:pPr>
      <w:r>
        <w:rPr>
          <w:rStyle w:val="af2"/>
        </w:rPr>
        <w:t>3</w:t>
      </w:r>
      <w:r>
        <w:t xml:space="preserve"> Beneficiary organisation</w:t>
      </w:r>
      <w:r>
        <w:rPr>
          <w:rFonts w:hint="eastAsia"/>
        </w:rPr>
        <w:t xml:space="preserve"> </w:t>
      </w:r>
      <w:r>
        <w:t>refers to</w:t>
      </w:r>
      <w:r>
        <w:rPr>
          <w:rFonts w:hint="eastAsia"/>
        </w:rPr>
        <w:t xml:space="preserve"> </w:t>
      </w:r>
      <w:r>
        <w:t>an o</w:t>
      </w:r>
      <w:r>
        <w:rPr>
          <w:rFonts w:hint="eastAsia"/>
        </w:rPr>
        <w:t>rganisation</w:t>
      </w:r>
      <w:r>
        <w:t xml:space="preserve">/a </w:t>
      </w:r>
      <w:r>
        <w:rPr>
          <w:rFonts w:hint="eastAsia"/>
        </w:rPr>
        <w:t>group that receive</w:t>
      </w:r>
      <w:r>
        <w:t>s</w:t>
      </w:r>
      <w:r>
        <w:rPr>
          <w:rFonts w:hint="eastAsia"/>
        </w:rPr>
        <w:t xml:space="preserve"> benefits from the project.</w:t>
      </w:r>
    </w:p>
  </w:footnote>
  <w:footnote w:id="5">
    <w:p w14:paraId="079E43C1" w14:textId="72BDE228" w:rsidR="00F27B74" w:rsidRDefault="00F27B74" w:rsidP="002B69E0">
      <w:pPr>
        <w:pStyle w:val="af0"/>
        <w:jc w:val="both"/>
      </w:pPr>
      <w:r>
        <w:rPr>
          <w:rStyle w:val="af2"/>
        </w:rPr>
        <w:t>4</w:t>
      </w:r>
      <w:r>
        <w:t xml:space="preserve"> S</w:t>
      </w:r>
      <w:r w:rsidRPr="006506FF">
        <w:t xml:space="preserve">ponsoring </w:t>
      </w:r>
      <w:r>
        <w:t>organisation</w:t>
      </w:r>
      <w:r w:rsidRPr="006506FF">
        <w:t xml:space="preserve"> </w:t>
      </w:r>
      <w:r>
        <w:t>refers to an organisation/individual</w:t>
      </w:r>
      <w:r w:rsidRPr="006506FF">
        <w:t xml:space="preserve"> </w:t>
      </w:r>
      <w:r>
        <w:t xml:space="preserve">that </w:t>
      </w:r>
      <w:r w:rsidRPr="006506FF">
        <w:t>provide</w:t>
      </w:r>
      <w:r>
        <w:t>s</w:t>
      </w:r>
      <w:r w:rsidRPr="006506FF">
        <w:t xml:space="preserve"> financial support to the projec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03C2FC" w14:textId="77777777" w:rsidR="00F27B74" w:rsidRDefault="00F27B74" w:rsidP="00230FAC">
    <w:pPr>
      <w:pStyle w:val="a3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177C"/>
    <w:multiLevelType w:val="hybridMultilevel"/>
    <w:tmpl w:val="8196F9C6"/>
    <w:lvl w:ilvl="0" w:tplc="98A8E21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5C4EAB"/>
    <w:multiLevelType w:val="hybridMultilevel"/>
    <w:tmpl w:val="EF0E7350"/>
    <w:lvl w:ilvl="0" w:tplc="20F6BD76">
      <w:start w:val="1"/>
      <w:numFmt w:val="decimal"/>
      <w:lvlText w:val="(%1)"/>
      <w:lvlJc w:val="left"/>
      <w:pPr>
        <w:ind w:left="644" w:hanging="360"/>
      </w:pPr>
      <w:rPr>
        <w:rFonts w:hint="eastAsia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0DF944AA"/>
    <w:multiLevelType w:val="hybridMultilevel"/>
    <w:tmpl w:val="75A6C2D0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2BF5FB9"/>
    <w:multiLevelType w:val="hybridMultilevel"/>
    <w:tmpl w:val="1A8854BC"/>
    <w:lvl w:ilvl="0" w:tplc="8F2274DC">
      <w:start w:val="1"/>
      <w:numFmt w:val="lowerRoman"/>
      <w:lvlText w:val="(%1)"/>
      <w:lvlJc w:val="left"/>
      <w:pPr>
        <w:ind w:left="1898" w:hanging="480"/>
      </w:pPr>
      <w:rPr>
        <w:rFonts w:hint="default"/>
        <w:color w:val="000000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2378" w:hanging="480"/>
      </w:pPr>
    </w:lvl>
    <w:lvl w:ilvl="2" w:tplc="0409001B" w:tentative="1">
      <w:start w:val="1"/>
      <w:numFmt w:val="lowerRoman"/>
      <w:lvlText w:val="%3."/>
      <w:lvlJc w:val="right"/>
      <w:pPr>
        <w:ind w:left="2858" w:hanging="480"/>
      </w:pPr>
    </w:lvl>
    <w:lvl w:ilvl="3" w:tplc="0409000F" w:tentative="1">
      <w:start w:val="1"/>
      <w:numFmt w:val="decimal"/>
      <w:lvlText w:val="%4."/>
      <w:lvlJc w:val="left"/>
      <w:pPr>
        <w:ind w:left="333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18" w:hanging="480"/>
      </w:pPr>
    </w:lvl>
    <w:lvl w:ilvl="5" w:tplc="0409001B" w:tentative="1">
      <w:start w:val="1"/>
      <w:numFmt w:val="lowerRoman"/>
      <w:lvlText w:val="%6."/>
      <w:lvlJc w:val="right"/>
      <w:pPr>
        <w:ind w:left="4298" w:hanging="480"/>
      </w:pPr>
    </w:lvl>
    <w:lvl w:ilvl="6" w:tplc="0409000F" w:tentative="1">
      <w:start w:val="1"/>
      <w:numFmt w:val="decimal"/>
      <w:lvlText w:val="%7."/>
      <w:lvlJc w:val="left"/>
      <w:pPr>
        <w:ind w:left="477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58" w:hanging="480"/>
      </w:pPr>
    </w:lvl>
    <w:lvl w:ilvl="8" w:tplc="0409001B" w:tentative="1">
      <w:start w:val="1"/>
      <w:numFmt w:val="lowerRoman"/>
      <w:lvlText w:val="%9."/>
      <w:lvlJc w:val="right"/>
      <w:pPr>
        <w:ind w:left="5738" w:hanging="480"/>
      </w:pPr>
    </w:lvl>
  </w:abstractNum>
  <w:abstractNum w:abstractNumId="4" w15:restartNumberingAfterBreak="0">
    <w:nsid w:val="135F4941"/>
    <w:multiLevelType w:val="hybridMultilevel"/>
    <w:tmpl w:val="0F766EAE"/>
    <w:lvl w:ilvl="0" w:tplc="BBC85D8A">
      <w:start w:val="1"/>
      <w:numFmt w:val="bullet"/>
      <w:lvlText w:val=""/>
      <w:lvlJc w:val="left"/>
      <w:pPr>
        <w:ind w:left="480" w:hanging="480"/>
      </w:pPr>
      <w:rPr>
        <w:rFonts w:ascii="Wingdings" w:hAnsi="Wingdings" w:cs="Times New Roman" w:hint="default"/>
      </w:rPr>
    </w:lvl>
    <w:lvl w:ilvl="1" w:tplc="BBC85D8A">
      <w:start w:val="1"/>
      <w:numFmt w:val="bullet"/>
      <w:lvlText w:val=""/>
      <w:lvlJc w:val="left"/>
      <w:pPr>
        <w:ind w:left="960" w:hanging="480"/>
      </w:pPr>
      <w:rPr>
        <w:rFonts w:ascii="Wingdings" w:hAnsi="Wingdings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6782440"/>
    <w:multiLevelType w:val="hybridMultilevel"/>
    <w:tmpl w:val="940C3856"/>
    <w:lvl w:ilvl="0" w:tplc="04090001">
      <w:start w:val="1"/>
      <w:numFmt w:val="bullet"/>
      <w:lvlText w:val=""/>
      <w:lvlJc w:val="left"/>
      <w:pPr>
        <w:ind w:left="1200" w:hanging="720"/>
      </w:pPr>
      <w:rPr>
        <w:rFonts w:ascii="Symbol" w:hAnsi="Symbol" w:hint="default"/>
        <w:sz w:val="24"/>
        <w:szCs w:val="24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8A53296"/>
    <w:multiLevelType w:val="hybridMultilevel"/>
    <w:tmpl w:val="88164E5E"/>
    <w:lvl w:ilvl="0" w:tplc="E02449D6">
      <w:start w:val="1"/>
      <w:numFmt w:val="decimal"/>
      <w:lvlText w:val="(%1)"/>
      <w:lvlJc w:val="left"/>
      <w:pPr>
        <w:ind w:left="644" w:hanging="360"/>
      </w:pPr>
      <w:rPr>
        <w:rFonts w:hint="eastAsia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18EF481E"/>
    <w:multiLevelType w:val="multilevel"/>
    <w:tmpl w:val="F658244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1FB1021C"/>
    <w:multiLevelType w:val="hybridMultilevel"/>
    <w:tmpl w:val="76DC5B7A"/>
    <w:lvl w:ilvl="0" w:tplc="E0D26D78">
      <w:start w:val="1"/>
      <w:numFmt w:val="decimal"/>
      <w:lvlText w:val="(%1)"/>
      <w:lvlJc w:val="left"/>
      <w:pPr>
        <w:ind w:left="644" w:hanging="360"/>
      </w:pPr>
      <w:rPr>
        <w:rFonts w:hint="eastAsia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20A219BF"/>
    <w:multiLevelType w:val="multilevel"/>
    <w:tmpl w:val="B154776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221409C7"/>
    <w:multiLevelType w:val="hybridMultilevel"/>
    <w:tmpl w:val="9F7AAE82"/>
    <w:lvl w:ilvl="0" w:tplc="07BAE494">
      <w:start w:val="1"/>
      <w:numFmt w:val="lowerRoman"/>
      <w:lvlText w:val="(%1)"/>
      <w:lvlJc w:val="left"/>
      <w:pPr>
        <w:ind w:left="4024" w:hanging="480"/>
      </w:pPr>
      <w:rPr>
        <w:rFonts w:hint="default"/>
        <w:b w:val="0"/>
        <w:i w:val="0"/>
        <w:spacing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4504" w:hanging="480"/>
      </w:pPr>
    </w:lvl>
    <w:lvl w:ilvl="2" w:tplc="0409001B" w:tentative="1">
      <w:start w:val="1"/>
      <w:numFmt w:val="lowerRoman"/>
      <w:lvlText w:val="%3."/>
      <w:lvlJc w:val="right"/>
      <w:pPr>
        <w:ind w:left="4984" w:hanging="480"/>
      </w:pPr>
    </w:lvl>
    <w:lvl w:ilvl="3" w:tplc="0409000F" w:tentative="1">
      <w:start w:val="1"/>
      <w:numFmt w:val="decimal"/>
      <w:lvlText w:val="%4."/>
      <w:lvlJc w:val="left"/>
      <w:pPr>
        <w:ind w:left="546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5944" w:hanging="480"/>
      </w:pPr>
    </w:lvl>
    <w:lvl w:ilvl="5" w:tplc="0409001B" w:tentative="1">
      <w:start w:val="1"/>
      <w:numFmt w:val="lowerRoman"/>
      <w:lvlText w:val="%6."/>
      <w:lvlJc w:val="right"/>
      <w:pPr>
        <w:ind w:left="6424" w:hanging="480"/>
      </w:pPr>
    </w:lvl>
    <w:lvl w:ilvl="6" w:tplc="0409000F" w:tentative="1">
      <w:start w:val="1"/>
      <w:numFmt w:val="decimal"/>
      <w:lvlText w:val="%7."/>
      <w:lvlJc w:val="left"/>
      <w:pPr>
        <w:ind w:left="690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7384" w:hanging="480"/>
      </w:pPr>
    </w:lvl>
    <w:lvl w:ilvl="8" w:tplc="0409001B" w:tentative="1">
      <w:start w:val="1"/>
      <w:numFmt w:val="lowerRoman"/>
      <w:lvlText w:val="%9."/>
      <w:lvlJc w:val="right"/>
      <w:pPr>
        <w:ind w:left="7864" w:hanging="480"/>
      </w:pPr>
    </w:lvl>
  </w:abstractNum>
  <w:abstractNum w:abstractNumId="11" w15:restartNumberingAfterBreak="0">
    <w:nsid w:val="24E06F72"/>
    <w:multiLevelType w:val="hybridMultilevel"/>
    <w:tmpl w:val="843C9A14"/>
    <w:lvl w:ilvl="0" w:tplc="BBC85D8A">
      <w:start w:val="1"/>
      <w:numFmt w:val="bullet"/>
      <w:lvlText w:val=""/>
      <w:lvlJc w:val="left"/>
      <w:pPr>
        <w:ind w:left="480" w:hanging="480"/>
      </w:pPr>
      <w:rPr>
        <w:rFonts w:ascii="Wingdings" w:hAnsi="Wingdings" w:cs="Times New Roman" w:hint="default"/>
        <w:sz w:val="24"/>
        <w:szCs w:val="24"/>
      </w:rPr>
    </w:lvl>
    <w:lvl w:ilvl="1" w:tplc="CF242ED2">
      <w:numFmt w:val="bullet"/>
      <w:lvlText w:val="-"/>
      <w:lvlJc w:val="left"/>
      <w:pPr>
        <w:ind w:left="840" w:hanging="360"/>
      </w:pPr>
      <w:rPr>
        <w:rFonts w:ascii="Times New Roman" w:eastAsia="新細明體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90C7AE4"/>
    <w:multiLevelType w:val="hybridMultilevel"/>
    <w:tmpl w:val="AB4AB610"/>
    <w:lvl w:ilvl="0" w:tplc="BBC85D8A">
      <w:start w:val="1"/>
      <w:numFmt w:val="bullet"/>
      <w:lvlText w:val=""/>
      <w:lvlJc w:val="left"/>
      <w:pPr>
        <w:ind w:left="480" w:hanging="480"/>
      </w:pPr>
      <w:rPr>
        <w:rFonts w:ascii="Wingdings" w:hAnsi="Wingdings" w:cs="Times New Roman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2AD914BD"/>
    <w:multiLevelType w:val="hybridMultilevel"/>
    <w:tmpl w:val="73B43784"/>
    <w:lvl w:ilvl="0" w:tplc="259423AC">
      <w:start w:val="1"/>
      <w:numFmt w:val="lowerRoman"/>
      <w:lvlText w:val="(%1)"/>
      <w:lvlJc w:val="left"/>
      <w:pPr>
        <w:ind w:left="1200" w:hanging="720"/>
      </w:pPr>
      <w:rPr>
        <w:rFonts w:hint="default"/>
        <w:sz w:val="24"/>
        <w:szCs w:val="24"/>
        <w:lang w:val="en-GB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2D820B8B"/>
    <w:multiLevelType w:val="hybridMultilevel"/>
    <w:tmpl w:val="3AAAEB98"/>
    <w:lvl w:ilvl="0" w:tplc="C44291CA">
      <w:start w:val="1"/>
      <w:numFmt w:val="lowerRoman"/>
      <w:lvlText w:val="(%1)"/>
      <w:lvlJc w:val="left"/>
      <w:pPr>
        <w:ind w:left="1800" w:hanging="720"/>
      </w:pPr>
      <w:rPr>
        <w:rFonts w:hint="default"/>
        <w:sz w:val="24"/>
        <w:szCs w:val="18"/>
      </w:rPr>
    </w:lvl>
    <w:lvl w:ilvl="1" w:tplc="04090019" w:tentative="1">
      <w:start w:val="1"/>
      <w:numFmt w:val="ideographTraditional"/>
      <w:lvlText w:val="%2、"/>
      <w:lvlJc w:val="left"/>
      <w:pPr>
        <w:ind w:left="2040" w:hanging="480"/>
      </w:pPr>
    </w:lvl>
    <w:lvl w:ilvl="2" w:tplc="0409001B" w:tentative="1">
      <w:start w:val="1"/>
      <w:numFmt w:val="lowerRoman"/>
      <w:lvlText w:val="%3."/>
      <w:lvlJc w:val="right"/>
      <w:pPr>
        <w:ind w:left="2520" w:hanging="480"/>
      </w:pPr>
    </w:lvl>
    <w:lvl w:ilvl="3" w:tplc="0409000F" w:tentative="1">
      <w:start w:val="1"/>
      <w:numFmt w:val="decimal"/>
      <w:lvlText w:val="%4."/>
      <w:lvlJc w:val="left"/>
      <w:pPr>
        <w:ind w:left="30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80" w:hanging="480"/>
      </w:pPr>
    </w:lvl>
    <w:lvl w:ilvl="5" w:tplc="0409001B" w:tentative="1">
      <w:start w:val="1"/>
      <w:numFmt w:val="lowerRoman"/>
      <w:lvlText w:val="%6."/>
      <w:lvlJc w:val="right"/>
      <w:pPr>
        <w:ind w:left="3960" w:hanging="480"/>
      </w:pPr>
    </w:lvl>
    <w:lvl w:ilvl="6" w:tplc="0409000F" w:tentative="1">
      <w:start w:val="1"/>
      <w:numFmt w:val="decimal"/>
      <w:lvlText w:val="%7."/>
      <w:lvlJc w:val="left"/>
      <w:pPr>
        <w:ind w:left="44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20" w:hanging="480"/>
      </w:pPr>
    </w:lvl>
    <w:lvl w:ilvl="8" w:tplc="0409001B" w:tentative="1">
      <w:start w:val="1"/>
      <w:numFmt w:val="lowerRoman"/>
      <w:lvlText w:val="%9."/>
      <w:lvlJc w:val="right"/>
      <w:pPr>
        <w:ind w:left="5400" w:hanging="480"/>
      </w:pPr>
    </w:lvl>
  </w:abstractNum>
  <w:abstractNum w:abstractNumId="15" w15:restartNumberingAfterBreak="0">
    <w:nsid w:val="2D990260"/>
    <w:multiLevelType w:val="hybridMultilevel"/>
    <w:tmpl w:val="66BA7072"/>
    <w:lvl w:ilvl="0" w:tplc="14C8B216">
      <w:start w:val="4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2EC7526C"/>
    <w:multiLevelType w:val="hybridMultilevel"/>
    <w:tmpl w:val="7CBCD9B6"/>
    <w:lvl w:ilvl="0" w:tplc="0409001B">
      <w:start w:val="1"/>
      <w:numFmt w:val="lowerRoman"/>
      <w:lvlText w:val="%1."/>
      <w:lvlJc w:val="right"/>
      <w:pPr>
        <w:ind w:left="2640" w:hanging="480"/>
      </w:pPr>
    </w:lvl>
    <w:lvl w:ilvl="1" w:tplc="D8026ABE">
      <w:start w:val="1"/>
      <w:numFmt w:val="lowerLetter"/>
      <w:lvlText w:val="(%2)"/>
      <w:lvlJc w:val="left"/>
      <w:pPr>
        <w:ind w:left="312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3600" w:hanging="480"/>
      </w:pPr>
    </w:lvl>
    <w:lvl w:ilvl="3" w:tplc="0409000F" w:tentative="1">
      <w:start w:val="1"/>
      <w:numFmt w:val="decimal"/>
      <w:lvlText w:val="%4."/>
      <w:lvlJc w:val="left"/>
      <w:pPr>
        <w:ind w:left="40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560" w:hanging="480"/>
      </w:pPr>
    </w:lvl>
    <w:lvl w:ilvl="5" w:tplc="0409001B" w:tentative="1">
      <w:start w:val="1"/>
      <w:numFmt w:val="lowerRoman"/>
      <w:lvlText w:val="%6."/>
      <w:lvlJc w:val="right"/>
      <w:pPr>
        <w:ind w:left="5040" w:hanging="480"/>
      </w:pPr>
    </w:lvl>
    <w:lvl w:ilvl="6" w:tplc="0409000F" w:tentative="1">
      <w:start w:val="1"/>
      <w:numFmt w:val="decimal"/>
      <w:lvlText w:val="%7."/>
      <w:lvlJc w:val="left"/>
      <w:pPr>
        <w:ind w:left="55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6000" w:hanging="480"/>
      </w:pPr>
    </w:lvl>
    <w:lvl w:ilvl="8" w:tplc="0409001B" w:tentative="1">
      <w:start w:val="1"/>
      <w:numFmt w:val="lowerRoman"/>
      <w:lvlText w:val="%9."/>
      <w:lvlJc w:val="right"/>
      <w:pPr>
        <w:ind w:left="6480" w:hanging="480"/>
      </w:pPr>
    </w:lvl>
  </w:abstractNum>
  <w:abstractNum w:abstractNumId="17" w15:restartNumberingAfterBreak="0">
    <w:nsid w:val="30F3128B"/>
    <w:multiLevelType w:val="hybridMultilevel"/>
    <w:tmpl w:val="FB86EACC"/>
    <w:lvl w:ilvl="0" w:tplc="64962394">
      <w:start w:val="1"/>
      <w:numFmt w:val="lowerLetter"/>
      <w:lvlText w:val="(%1)"/>
      <w:lvlJc w:val="left"/>
      <w:pPr>
        <w:ind w:left="2150" w:hanging="360"/>
      </w:pPr>
      <w:rPr>
        <w:rFonts w:hint="eastAsia"/>
      </w:rPr>
    </w:lvl>
    <w:lvl w:ilvl="1" w:tplc="08090019" w:tentative="1">
      <w:start w:val="1"/>
      <w:numFmt w:val="lowerLetter"/>
      <w:lvlText w:val="%2."/>
      <w:lvlJc w:val="left"/>
      <w:pPr>
        <w:ind w:left="2870" w:hanging="360"/>
      </w:pPr>
    </w:lvl>
    <w:lvl w:ilvl="2" w:tplc="0809001B" w:tentative="1">
      <w:start w:val="1"/>
      <w:numFmt w:val="lowerRoman"/>
      <w:lvlText w:val="%3."/>
      <w:lvlJc w:val="right"/>
      <w:pPr>
        <w:ind w:left="3590" w:hanging="180"/>
      </w:pPr>
    </w:lvl>
    <w:lvl w:ilvl="3" w:tplc="0809000F" w:tentative="1">
      <w:start w:val="1"/>
      <w:numFmt w:val="decimal"/>
      <w:lvlText w:val="%4."/>
      <w:lvlJc w:val="left"/>
      <w:pPr>
        <w:ind w:left="4310" w:hanging="360"/>
      </w:pPr>
    </w:lvl>
    <w:lvl w:ilvl="4" w:tplc="08090019" w:tentative="1">
      <w:start w:val="1"/>
      <w:numFmt w:val="lowerLetter"/>
      <w:lvlText w:val="%5."/>
      <w:lvlJc w:val="left"/>
      <w:pPr>
        <w:ind w:left="5030" w:hanging="360"/>
      </w:pPr>
    </w:lvl>
    <w:lvl w:ilvl="5" w:tplc="0809001B" w:tentative="1">
      <w:start w:val="1"/>
      <w:numFmt w:val="lowerRoman"/>
      <w:lvlText w:val="%6."/>
      <w:lvlJc w:val="right"/>
      <w:pPr>
        <w:ind w:left="5750" w:hanging="180"/>
      </w:pPr>
    </w:lvl>
    <w:lvl w:ilvl="6" w:tplc="0809000F" w:tentative="1">
      <w:start w:val="1"/>
      <w:numFmt w:val="decimal"/>
      <w:lvlText w:val="%7."/>
      <w:lvlJc w:val="left"/>
      <w:pPr>
        <w:ind w:left="6470" w:hanging="360"/>
      </w:pPr>
    </w:lvl>
    <w:lvl w:ilvl="7" w:tplc="08090019" w:tentative="1">
      <w:start w:val="1"/>
      <w:numFmt w:val="lowerLetter"/>
      <w:lvlText w:val="%8."/>
      <w:lvlJc w:val="left"/>
      <w:pPr>
        <w:ind w:left="7190" w:hanging="360"/>
      </w:pPr>
    </w:lvl>
    <w:lvl w:ilvl="8" w:tplc="0809001B" w:tentative="1">
      <w:start w:val="1"/>
      <w:numFmt w:val="lowerRoman"/>
      <w:lvlText w:val="%9."/>
      <w:lvlJc w:val="right"/>
      <w:pPr>
        <w:ind w:left="7910" w:hanging="180"/>
      </w:pPr>
    </w:lvl>
  </w:abstractNum>
  <w:abstractNum w:abstractNumId="18" w15:restartNumberingAfterBreak="0">
    <w:nsid w:val="31F66C82"/>
    <w:multiLevelType w:val="hybridMultilevel"/>
    <w:tmpl w:val="C9402AF6"/>
    <w:lvl w:ilvl="0" w:tplc="BBC85D8A">
      <w:start w:val="1"/>
      <w:numFmt w:val="bullet"/>
      <w:lvlText w:val=""/>
      <w:lvlJc w:val="left"/>
      <w:pPr>
        <w:ind w:left="2563" w:hanging="360"/>
      </w:pPr>
      <w:rPr>
        <w:rFonts w:ascii="Wingdings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28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00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72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4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6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8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60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323" w:hanging="360"/>
      </w:pPr>
      <w:rPr>
        <w:rFonts w:ascii="Wingdings" w:hAnsi="Wingdings" w:hint="default"/>
      </w:rPr>
    </w:lvl>
  </w:abstractNum>
  <w:abstractNum w:abstractNumId="19" w15:restartNumberingAfterBreak="0">
    <w:nsid w:val="40C03AD5"/>
    <w:multiLevelType w:val="multilevel"/>
    <w:tmpl w:val="B72465FC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2989" w:hanging="720"/>
      </w:pPr>
      <w:rPr>
        <w:rFonts w:hint="default"/>
        <w:b w:val="0"/>
        <w:i w:val="0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0" w15:restartNumberingAfterBreak="0">
    <w:nsid w:val="433C23D3"/>
    <w:multiLevelType w:val="multilevel"/>
    <w:tmpl w:val="0470A4B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  <w:bCs w:val="0"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 w:val="0"/>
        <w:i w:val="0"/>
        <w:iCs w:val="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4EB839BF"/>
    <w:multiLevelType w:val="hybridMultilevel"/>
    <w:tmpl w:val="61A0C000"/>
    <w:lvl w:ilvl="0" w:tplc="3B26A4B4">
      <w:start w:val="1"/>
      <w:numFmt w:val="decimal"/>
      <w:lvlText w:val="(%1)"/>
      <w:lvlJc w:val="left"/>
      <w:pPr>
        <w:ind w:left="644" w:hanging="360"/>
      </w:pPr>
      <w:rPr>
        <w:rFonts w:hint="eastAsia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2" w15:restartNumberingAfterBreak="0">
    <w:nsid w:val="4EEE4DF2"/>
    <w:multiLevelType w:val="multilevel"/>
    <w:tmpl w:val="E15C29D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3" w15:restartNumberingAfterBreak="0">
    <w:nsid w:val="4F511788"/>
    <w:multiLevelType w:val="hybridMultilevel"/>
    <w:tmpl w:val="A8CADC6C"/>
    <w:lvl w:ilvl="0" w:tplc="5A560A18">
      <w:start w:val="1"/>
      <w:numFmt w:val="lowerLetter"/>
      <w:lvlText w:val="(%1)"/>
      <w:lvlJc w:val="left"/>
      <w:pPr>
        <w:ind w:left="1778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378" w:hanging="480"/>
      </w:pPr>
    </w:lvl>
    <w:lvl w:ilvl="2" w:tplc="0409001B" w:tentative="1">
      <w:start w:val="1"/>
      <w:numFmt w:val="lowerRoman"/>
      <w:lvlText w:val="%3."/>
      <w:lvlJc w:val="right"/>
      <w:pPr>
        <w:ind w:left="2858" w:hanging="480"/>
      </w:pPr>
    </w:lvl>
    <w:lvl w:ilvl="3" w:tplc="0409000F" w:tentative="1">
      <w:start w:val="1"/>
      <w:numFmt w:val="decimal"/>
      <w:lvlText w:val="%4."/>
      <w:lvlJc w:val="left"/>
      <w:pPr>
        <w:ind w:left="333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18" w:hanging="480"/>
      </w:pPr>
    </w:lvl>
    <w:lvl w:ilvl="5" w:tplc="0409001B" w:tentative="1">
      <w:start w:val="1"/>
      <w:numFmt w:val="lowerRoman"/>
      <w:lvlText w:val="%6."/>
      <w:lvlJc w:val="right"/>
      <w:pPr>
        <w:ind w:left="4298" w:hanging="480"/>
      </w:pPr>
    </w:lvl>
    <w:lvl w:ilvl="6" w:tplc="0409000F" w:tentative="1">
      <w:start w:val="1"/>
      <w:numFmt w:val="decimal"/>
      <w:lvlText w:val="%7."/>
      <w:lvlJc w:val="left"/>
      <w:pPr>
        <w:ind w:left="477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58" w:hanging="480"/>
      </w:pPr>
    </w:lvl>
    <w:lvl w:ilvl="8" w:tplc="0409001B" w:tentative="1">
      <w:start w:val="1"/>
      <w:numFmt w:val="lowerRoman"/>
      <w:lvlText w:val="%9."/>
      <w:lvlJc w:val="right"/>
      <w:pPr>
        <w:ind w:left="5738" w:hanging="480"/>
      </w:pPr>
    </w:lvl>
  </w:abstractNum>
  <w:abstractNum w:abstractNumId="24" w15:restartNumberingAfterBreak="0">
    <w:nsid w:val="540629D1"/>
    <w:multiLevelType w:val="hybridMultilevel"/>
    <w:tmpl w:val="4F46845C"/>
    <w:lvl w:ilvl="0" w:tplc="5AE69DF6">
      <w:start w:val="1"/>
      <w:numFmt w:val="lowerLetter"/>
      <w:lvlText w:val="(%1)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25" w15:restartNumberingAfterBreak="0">
    <w:nsid w:val="56640BE7"/>
    <w:multiLevelType w:val="hybridMultilevel"/>
    <w:tmpl w:val="A3325FA6"/>
    <w:lvl w:ilvl="0" w:tplc="64962394">
      <w:start w:val="1"/>
      <w:numFmt w:val="lowerLetter"/>
      <w:lvlText w:val="(%1)"/>
      <w:lvlJc w:val="left"/>
      <w:pPr>
        <w:ind w:left="3894" w:hanging="720"/>
      </w:pPr>
      <w:rPr>
        <w:rFonts w:hint="eastAsia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4134" w:hanging="360"/>
      </w:pPr>
    </w:lvl>
    <w:lvl w:ilvl="2" w:tplc="0809001B" w:tentative="1">
      <w:start w:val="1"/>
      <w:numFmt w:val="lowerRoman"/>
      <w:lvlText w:val="%3."/>
      <w:lvlJc w:val="right"/>
      <w:pPr>
        <w:ind w:left="4854" w:hanging="180"/>
      </w:pPr>
    </w:lvl>
    <w:lvl w:ilvl="3" w:tplc="0809000F" w:tentative="1">
      <w:start w:val="1"/>
      <w:numFmt w:val="decimal"/>
      <w:lvlText w:val="%4."/>
      <w:lvlJc w:val="left"/>
      <w:pPr>
        <w:ind w:left="5574" w:hanging="360"/>
      </w:pPr>
    </w:lvl>
    <w:lvl w:ilvl="4" w:tplc="08090019" w:tentative="1">
      <w:start w:val="1"/>
      <w:numFmt w:val="lowerLetter"/>
      <w:lvlText w:val="%5."/>
      <w:lvlJc w:val="left"/>
      <w:pPr>
        <w:ind w:left="6294" w:hanging="360"/>
      </w:pPr>
    </w:lvl>
    <w:lvl w:ilvl="5" w:tplc="0809001B" w:tentative="1">
      <w:start w:val="1"/>
      <w:numFmt w:val="lowerRoman"/>
      <w:lvlText w:val="%6."/>
      <w:lvlJc w:val="right"/>
      <w:pPr>
        <w:ind w:left="7014" w:hanging="180"/>
      </w:pPr>
    </w:lvl>
    <w:lvl w:ilvl="6" w:tplc="0809000F" w:tentative="1">
      <w:start w:val="1"/>
      <w:numFmt w:val="decimal"/>
      <w:lvlText w:val="%7."/>
      <w:lvlJc w:val="left"/>
      <w:pPr>
        <w:ind w:left="7734" w:hanging="360"/>
      </w:pPr>
    </w:lvl>
    <w:lvl w:ilvl="7" w:tplc="08090019" w:tentative="1">
      <w:start w:val="1"/>
      <w:numFmt w:val="lowerLetter"/>
      <w:lvlText w:val="%8."/>
      <w:lvlJc w:val="left"/>
      <w:pPr>
        <w:ind w:left="8454" w:hanging="360"/>
      </w:pPr>
    </w:lvl>
    <w:lvl w:ilvl="8" w:tplc="0809001B" w:tentative="1">
      <w:start w:val="1"/>
      <w:numFmt w:val="lowerRoman"/>
      <w:lvlText w:val="%9."/>
      <w:lvlJc w:val="right"/>
      <w:pPr>
        <w:ind w:left="9174" w:hanging="180"/>
      </w:pPr>
    </w:lvl>
  </w:abstractNum>
  <w:abstractNum w:abstractNumId="26" w15:restartNumberingAfterBreak="0">
    <w:nsid w:val="569306AF"/>
    <w:multiLevelType w:val="hybridMultilevel"/>
    <w:tmpl w:val="2FBCAC52"/>
    <w:lvl w:ilvl="0" w:tplc="BBC85D8A">
      <w:start w:val="1"/>
      <w:numFmt w:val="bullet"/>
      <w:lvlText w:val=""/>
      <w:lvlJc w:val="left"/>
      <w:pPr>
        <w:ind w:left="360" w:hanging="360"/>
      </w:pPr>
      <w:rPr>
        <w:rFonts w:ascii="Wingdings" w:hAnsi="Wingdings" w:cs="Times New Roman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A5F2DBA"/>
    <w:multiLevelType w:val="hybridMultilevel"/>
    <w:tmpl w:val="067876F6"/>
    <w:lvl w:ilvl="0" w:tplc="25B85A6C">
      <w:start w:val="1"/>
      <w:numFmt w:val="lowerRoman"/>
      <w:lvlText w:val="(%1)"/>
      <w:lvlJc w:val="left"/>
      <w:pPr>
        <w:ind w:left="1800" w:hanging="720"/>
      </w:pPr>
      <w:rPr>
        <w:rFonts w:hint="default"/>
        <w:sz w:val="24"/>
        <w:szCs w:val="18"/>
      </w:rPr>
    </w:lvl>
    <w:lvl w:ilvl="1" w:tplc="04090019" w:tentative="1">
      <w:start w:val="1"/>
      <w:numFmt w:val="ideographTraditional"/>
      <w:lvlText w:val="%2、"/>
      <w:lvlJc w:val="left"/>
      <w:pPr>
        <w:ind w:left="2040" w:hanging="480"/>
      </w:pPr>
    </w:lvl>
    <w:lvl w:ilvl="2" w:tplc="0409001B" w:tentative="1">
      <w:start w:val="1"/>
      <w:numFmt w:val="lowerRoman"/>
      <w:lvlText w:val="%3."/>
      <w:lvlJc w:val="right"/>
      <w:pPr>
        <w:ind w:left="2520" w:hanging="480"/>
      </w:pPr>
    </w:lvl>
    <w:lvl w:ilvl="3" w:tplc="0409000F" w:tentative="1">
      <w:start w:val="1"/>
      <w:numFmt w:val="decimal"/>
      <w:lvlText w:val="%4."/>
      <w:lvlJc w:val="left"/>
      <w:pPr>
        <w:ind w:left="30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80" w:hanging="480"/>
      </w:pPr>
    </w:lvl>
    <w:lvl w:ilvl="5" w:tplc="0409001B" w:tentative="1">
      <w:start w:val="1"/>
      <w:numFmt w:val="lowerRoman"/>
      <w:lvlText w:val="%6."/>
      <w:lvlJc w:val="right"/>
      <w:pPr>
        <w:ind w:left="3960" w:hanging="480"/>
      </w:pPr>
    </w:lvl>
    <w:lvl w:ilvl="6" w:tplc="0409000F" w:tentative="1">
      <w:start w:val="1"/>
      <w:numFmt w:val="decimal"/>
      <w:lvlText w:val="%7."/>
      <w:lvlJc w:val="left"/>
      <w:pPr>
        <w:ind w:left="44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20" w:hanging="480"/>
      </w:pPr>
    </w:lvl>
    <w:lvl w:ilvl="8" w:tplc="0409001B" w:tentative="1">
      <w:start w:val="1"/>
      <w:numFmt w:val="lowerRoman"/>
      <w:lvlText w:val="%9."/>
      <w:lvlJc w:val="right"/>
      <w:pPr>
        <w:ind w:left="5400" w:hanging="480"/>
      </w:pPr>
    </w:lvl>
  </w:abstractNum>
  <w:abstractNum w:abstractNumId="28" w15:restartNumberingAfterBreak="0">
    <w:nsid w:val="5F213565"/>
    <w:multiLevelType w:val="hybridMultilevel"/>
    <w:tmpl w:val="6994B9E6"/>
    <w:lvl w:ilvl="0" w:tplc="41362AB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29" w15:restartNumberingAfterBreak="0">
    <w:nsid w:val="5FCA1FBD"/>
    <w:multiLevelType w:val="hybridMultilevel"/>
    <w:tmpl w:val="7F44B87E"/>
    <w:lvl w:ilvl="0" w:tplc="B7D281DC">
      <w:start w:val="1"/>
      <w:numFmt w:val="lowerLetter"/>
      <w:lvlText w:val="(%1)"/>
      <w:lvlJc w:val="left"/>
      <w:pPr>
        <w:ind w:left="3414" w:hanging="360"/>
      </w:pPr>
      <w:rPr>
        <w:rFonts w:hint="eastAsia"/>
      </w:rPr>
    </w:lvl>
    <w:lvl w:ilvl="1" w:tplc="08090019" w:tentative="1">
      <w:start w:val="1"/>
      <w:numFmt w:val="lowerLetter"/>
      <w:lvlText w:val="%2."/>
      <w:lvlJc w:val="left"/>
      <w:pPr>
        <w:ind w:left="4134" w:hanging="360"/>
      </w:pPr>
    </w:lvl>
    <w:lvl w:ilvl="2" w:tplc="0809001B" w:tentative="1">
      <w:start w:val="1"/>
      <w:numFmt w:val="lowerRoman"/>
      <w:lvlText w:val="%3."/>
      <w:lvlJc w:val="right"/>
      <w:pPr>
        <w:ind w:left="4854" w:hanging="180"/>
      </w:pPr>
    </w:lvl>
    <w:lvl w:ilvl="3" w:tplc="0809000F" w:tentative="1">
      <w:start w:val="1"/>
      <w:numFmt w:val="decimal"/>
      <w:lvlText w:val="%4."/>
      <w:lvlJc w:val="left"/>
      <w:pPr>
        <w:ind w:left="5574" w:hanging="360"/>
      </w:pPr>
    </w:lvl>
    <w:lvl w:ilvl="4" w:tplc="08090019" w:tentative="1">
      <w:start w:val="1"/>
      <w:numFmt w:val="lowerLetter"/>
      <w:lvlText w:val="%5."/>
      <w:lvlJc w:val="left"/>
      <w:pPr>
        <w:ind w:left="6294" w:hanging="360"/>
      </w:pPr>
    </w:lvl>
    <w:lvl w:ilvl="5" w:tplc="0809001B" w:tentative="1">
      <w:start w:val="1"/>
      <w:numFmt w:val="lowerRoman"/>
      <w:lvlText w:val="%6."/>
      <w:lvlJc w:val="right"/>
      <w:pPr>
        <w:ind w:left="7014" w:hanging="180"/>
      </w:pPr>
    </w:lvl>
    <w:lvl w:ilvl="6" w:tplc="0809000F" w:tentative="1">
      <w:start w:val="1"/>
      <w:numFmt w:val="decimal"/>
      <w:lvlText w:val="%7."/>
      <w:lvlJc w:val="left"/>
      <w:pPr>
        <w:ind w:left="7734" w:hanging="360"/>
      </w:pPr>
    </w:lvl>
    <w:lvl w:ilvl="7" w:tplc="08090019" w:tentative="1">
      <w:start w:val="1"/>
      <w:numFmt w:val="lowerLetter"/>
      <w:lvlText w:val="%8."/>
      <w:lvlJc w:val="left"/>
      <w:pPr>
        <w:ind w:left="8454" w:hanging="360"/>
      </w:pPr>
    </w:lvl>
    <w:lvl w:ilvl="8" w:tplc="0809001B" w:tentative="1">
      <w:start w:val="1"/>
      <w:numFmt w:val="lowerRoman"/>
      <w:lvlText w:val="%9."/>
      <w:lvlJc w:val="right"/>
      <w:pPr>
        <w:ind w:left="9174" w:hanging="180"/>
      </w:pPr>
    </w:lvl>
  </w:abstractNum>
  <w:abstractNum w:abstractNumId="30" w15:restartNumberingAfterBreak="0">
    <w:nsid w:val="63742C2A"/>
    <w:multiLevelType w:val="hybridMultilevel"/>
    <w:tmpl w:val="F69EAB44"/>
    <w:lvl w:ilvl="0" w:tplc="CD4C8C6E">
      <w:start w:val="1"/>
      <w:numFmt w:val="lowerLetter"/>
      <w:lvlText w:val="(%1)"/>
      <w:lvlJc w:val="left"/>
      <w:pPr>
        <w:ind w:left="1351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51" w:hanging="480"/>
      </w:pPr>
    </w:lvl>
    <w:lvl w:ilvl="2" w:tplc="0409001B" w:tentative="1">
      <w:start w:val="1"/>
      <w:numFmt w:val="lowerRoman"/>
      <w:lvlText w:val="%3."/>
      <w:lvlJc w:val="right"/>
      <w:pPr>
        <w:ind w:left="2431" w:hanging="480"/>
      </w:pPr>
    </w:lvl>
    <w:lvl w:ilvl="3" w:tplc="0409000F" w:tentative="1">
      <w:start w:val="1"/>
      <w:numFmt w:val="decimal"/>
      <w:lvlText w:val="%4."/>
      <w:lvlJc w:val="left"/>
      <w:pPr>
        <w:ind w:left="291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1" w:hanging="480"/>
      </w:pPr>
    </w:lvl>
    <w:lvl w:ilvl="5" w:tplc="0409001B" w:tentative="1">
      <w:start w:val="1"/>
      <w:numFmt w:val="lowerRoman"/>
      <w:lvlText w:val="%6."/>
      <w:lvlJc w:val="right"/>
      <w:pPr>
        <w:ind w:left="3871" w:hanging="480"/>
      </w:pPr>
    </w:lvl>
    <w:lvl w:ilvl="6" w:tplc="0409000F" w:tentative="1">
      <w:start w:val="1"/>
      <w:numFmt w:val="decimal"/>
      <w:lvlText w:val="%7."/>
      <w:lvlJc w:val="left"/>
      <w:pPr>
        <w:ind w:left="435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1" w:hanging="480"/>
      </w:pPr>
    </w:lvl>
    <w:lvl w:ilvl="8" w:tplc="0409001B" w:tentative="1">
      <w:start w:val="1"/>
      <w:numFmt w:val="lowerRoman"/>
      <w:lvlText w:val="%9."/>
      <w:lvlJc w:val="right"/>
      <w:pPr>
        <w:ind w:left="5311" w:hanging="480"/>
      </w:pPr>
    </w:lvl>
  </w:abstractNum>
  <w:abstractNum w:abstractNumId="31" w15:restartNumberingAfterBreak="0">
    <w:nsid w:val="651F34D1"/>
    <w:multiLevelType w:val="hybridMultilevel"/>
    <w:tmpl w:val="C49AD268"/>
    <w:lvl w:ilvl="0" w:tplc="A084789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4962394">
      <w:start w:val="1"/>
      <w:numFmt w:val="lowerLetter"/>
      <w:lvlText w:val="(%2)"/>
      <w:lvlJc w:val="left"/>
      <w:pPr>
        <w:ind w:left="1200" w:hanging="720"/>
      </w:pPr>
      <w:rPr>
        <w:rFonts w:hint="eastAsia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65B4709E"/>
    <w:multiLevelType w:val="hybridMultilevel"/>
    <w:tmpl w:val="A99C5004"/>
    <w:lvl w:ilvl="0" w:tplc="2B42D0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673519DB"/>
    <w:multiLevelType w:val="hybridMultilevel"/>
    <w:tmpl w:val="234C7434"/>
    <w:lvl w:ilvl="0" w:tplc="04090001">
      <w:start w:val="1"/>
      <w:numFmt w:val="bullet"/>
      <w:lvlText w:val=""/>
      <w:lvlJc w:val="left"/>
      <w:pPr>
        <w:ind w:left="1899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379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59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39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19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299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779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59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39" w:hanging="480"/>
      </w:pPr>
      <w:rPr>
        <w:rFonts w:ascii="Wingdings" w:hAnsi="Wingdings" w:hint="default"/>
      </w:rPr>
    </w:lvl>
  </w:abstractNum>
  <w:abstractNum w:abstractNumId="34" w15:restartNumberingAfterBreak="0">
    <w:nsid w:val="683B7448"/>
    <w:multiLevelType w:val="hybridMultilevel"/>
    <w:tmpl w:val="8196F9C6"/>
    <w:lvl w:ilvl="0" w:tplc="98A8E21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C57328"/>
    <w:multiLevelType w:val="hybridMultilevel"/>
    <w:tmpl w:val="95CE9798"/>
    <w:lvl w:ilvl="0" w:tplc="64962394">
      <w:start w:val="1"/>
      <w:numFmt w:val="lowerLetter"/>
      <w:lvlText w:val="(%1)"/>
      <w:lvlJc w:val="left"/>
      <w:pPr>
        <w:ind w:left="3414" w:hanging="720"/>
      </w:pPr>
      <w:rPr>
        <w:rFonts w:hint="eastAsia"/>
        <w:sz w:val="24"/>
        <w:szCs w:val="24"/>
        <w:lang w:val="en-GB"/>
      </w:rPr>
    </w:lvl>
    <w:lvl w:ilvl="1" w:tplc="04090019" w:tentative="1">
      <w:start w:val="1"/>
      <w:numFmt w:val="ideographTraditional"/>
      <w:lvlText w:val="%2、"/>
      <w:lvlJc w:val="left"/>
      <w:pPr>
        <w:ind w:left="3174" w:hanging="480"/>
      </w:pPr>
    </w:lvl>
    <w:lvl w:ilvl="2" w:tplc="0409001B" w:tentative="1">
      <w:start w:val="1"/>
      <w:numFmt w:val="lowerRoman"/>
      <w:lvlText w:val="%3."/>
      <w:lvlJc w:val="right"/>
      <w:pPr>
        <w:ind w:left="3654" w:hanging="480"/>
      </w:pPr>
    </w:lvl>
    <w:lvl w:ilvl="3" w:tplc="0409000F">
      <w:start w:val="1"/>
      <w:numFmt w:val="decimal"/>
      <w:lvlText w:val="%4."/>
      <w:lvlJc w:val="left"/>
      <w:pPr>
        <w:ind w:left="413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614" w:hanging="480"/>
      </w:pPr>
    </w:lvl>
    <w:lvl w:ilvl="5" w:tplc="0409001B" w:tentative="1">
      <w:start w:val="1"/>
      <w:numFmt w:val="lowerRoman"/>
      <w:lvlText w:val="%6."/>
      <w:lvlJc w:val="right"/>
      <w:pPr>
        <w:ind w:left="5094" w:hanging="480"/>
      </w:pPr>
    </w:lvl>
    <w:lvl w:ilvl="6" w:tplc="0409000F" w:tentative="1">
      <w:start w:val="1"/>
      <w:numFmt w:val="decimal"/>
      <w:lvlText w:val="%7."/>
      <w:lvlJc w:val="left"/>
      <w:pPr>
        <w:ind w:left="557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6054" w:hanging="480"/>
      </w:pPr>
    </w:lvl>
    <w:lvl w:ilvl="8" w:tplc="0409001B" w:tentative="1">
      <w:start w:val="1"/>
      <w:numFmt w:val="lowerRoman"/>
      <w:lvlText w:val="%9."/>
      <w:lvlJc w:val="right"/>
      <w:pPr>
        <w:ind w:left="6534" w:hanging="480"/>
      </w:pPr>
    </w:lvl>
  </w:abstractNum>
  <w:abstractNum w:abstractNumId="36" w15:restartNumberingAfterBreak="0">
    <w:nsid w:val="6BE75A88"/>
    <w:multiLevelType w:val="hybridMultilevel"/>
    <w:tmpl w:val="8196F9C6"/>
    <w:lvl w:ilvl="0" w:tplc="98A8E21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DB5C20"/>
    <w:multiLevelType w:val="hybridMultilevel"/>
    <w:tmpl w:val="0B783B6A"/>
    <w:lvl w:ilvl="0" w:tplc="BBC85D8A">
      <w:start w:val="1"/>
      <w:numFmt w:val="bullet"/>
      <w:lvlText w:val=""/>
      <w:lvlJc w:val="left"/>
      <w:pPr>
        <w:ind w:left="480" w:hanging="480"/>
      </w:pPr>
      <w:rPr>
        <w:rFonts w:ascii="Wingdings" w:hAnsi="Wingdings" w:cs="Times New Roman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8" w15:restartNumberingAfterBreak="0">
    <w:nsid w:val="6D0A6178"/>
    <w:multiLevelType w:val="hybridMultilevel"/>
    <w:tmpl w:val="990494EE"/>
    <w:lvl w:ilvl="0" w:tplc="CB4CB1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9" w15:restartNumberingAfterBreak="0">
    <w:nsid w:val="7191085F"/>
    <w:multiLevelType w:val="hybridMultilevel"/>
    <w:tmpl w:val="867CD1D2"/>
    <w:lvl w:ilvl="0" w:tplc="BBC85D8A">
      <w:start w:val="1"/>
      <w:numFmt w:val="bullet"/>
      <w:lvlText w:val=""/>
      <w:lvlJc w:val="left"/>
      <w:pPr>
        <w:tabs>
          <w:tab w:val="num" w:pos="3032"/>
        </w:tabs>
        <w:ind w:left="3032" w:hanging="480"/>
      </w:pPr>
      <w:rPr>
        <w:rFonts w:ascii="Wingdings" w:hAnsi="Wingdings" w:cs="Times New Roman" w:hint="default"/>
      </w:rPr>
    </w:lvl>
    <w:lvl w:ilvl="1" w:tplc="04090003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760"/>
        </w:tabs>
        <w:ind w:left="5760" w:hanging="480"/>
      </w:pPr>
      <w:rPr>
        <w:rFonts w:ascii="Wingdings" w:hAnsi="Wingdings" w:hint="default"/>
      </w:rPr>
    </w:lvl>
  </w:abstractNum>
  <w:abstractNum w:abstractNumId="40" w15:restartNumberingAfterBreak="0">
    <w:nsid w:val="71B50D03"/>
    <w:multiLevelType w:val="multilevel"/>
    <w:tmpl w:val="54C6A65C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1" w15:restartNumberingAfterBreak="0">
    <w:nsid w:val="75737E5C"/>
    <w:multiLevelType w:val="hybridMultilevel"/>
    <w:tmpl w:val="B6488DEE"/>
    <w:lvl w:ilvl="0" w:tplc="3A844E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2" w15:restartNumberingAfterBreak="0">
    <w:nsid w:val="7CBA5249"/>
    <w:multiLevelType w:val="hybridMultilevel"/>
    <w:tmpl w:val="F7923782"/>
    <w:lvl w:ilvl="0" w:tplc="64962394">
      <w:start w:val="1"/>
      <w:numFmt w:val="lowerLetter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3" w15:restartNumberingAfterBreak="0">
    <w:nsid w:val="7DAB4B88"/>
    <w:multiLevelType w:val="hybridMultilevel"/>
    <w:tmpl w:val="6402348E"/>
    <w:lvl w:ilvl="0" w:tplc="47224C24">
      <w:start w:val="1"/>
      <w:numFmt w:val="lowerLetter"/>
      <w:lvlText w:val="(%1)"/>
      <w:lvlJc w:val="left"/>
      <w:pPr>
        <w:ind w:left="1778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2378" w:hanging="480"/>
      </w:pPr>
    </w:lvl>
    <w:lvl w:ilvl="2" w:tplc="0409001B" w:tentative="1">
      <w:start w:val="1"/>
      <w:numFmt w:val="lowerRoman"/>
      <w:lvlText w:val="%3."/>
      <w:lvlJc w:val="right"/>
      <w:pPr>
        <w:ind w:left="2858" w:hanging="480"/>
      </w:pPr>
    </w:lvl>
    <w:lvl w:ilvl="3" w:tplc="0409000F" w:tentative="1">
      <w:start w:val="1"/>
      <w:numFmt w:val="decimal"/>
      <w:lvlText w:val="%4."/>
      <w:lvlJc w:val="left"/>
      <w:pPr>
        <w:ind w:left="333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18" w:hanging="480"/>
      </w:pPr>
    </w:lvl>
    <w:lvl w:ilvl="5" w:tplc="0409001B" w:tentative="1">
      <w:start w:val="1"/>
      <w:numFmt w:val="lowerRoman"/>
      <w:lvlText w:val="%6."/>
      <w:lvlJc w:val="right"/>
      <w:pPr>
        <w:ind w:left="4298" w:hanging="480"/>
      </w:pPr>
    </w:lvl>
    <w:lvl w:ilvl="6" w:tplc="0409000F" w:tentative="1">
      <w:start w:val="1"/>
      <w:numFmt w:val="decimal"/>
      <w:lvlText w:val="%7."/>
      <w:lvlJc w:val="left"/>
      <w:pPr>
        <w:ind w:left="477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58" w:hanging="480"/>
      </w:pPr>
    </w:lvl>
    <w:lvl w:ilvl="8" w:tplc="0409001B" w:tentative="1">
      <w:start w:val="1"/>
      <w:numFmt w:val="lowerRoman"/>
      <w:lvlText w:val="%9."/>
      <w:lvlJc w:val="right"/>
      <w:pPr>
        <w:ind w:left="5738" w:hanging="480"/>
      </w:pPr>
    </w:lvl>
  </w:abstractNum>
  <w:abstractNum w:abstractNumId="44" w15:restartNumberingAfterBreak="0">
    <w:nsid w:val="7E2E6DEF"/>
    <w:multiLevelType w:val="hybridMultilevel"/>
    <w:tmpl w:val="A76A32B2"/>
    <w:lvl w:ilvl="0" w:tplc="D8EA2D0C">
      <w:start w:val="1"/>
      <w:numFmt w:val="lowerLetter"/>
      <w:lvlText w:val="(%1)"/>
      <w:lvlJc w:val="left"/>
      <w:pPr>
        <w:ind w:left="3981" w:hanging="720"/>
      </w:pPr>
      <w:rPr>
        <w:rFonts w:hint="eastAsia"/>
        <w:i w:val="0"/>
        <w:sz w:val="24"/>
        <w:szCs w:val="22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41"/>
  </w:num>
  <w:num w:numId="2">
    <w:abstractNumId w:val="42"/>
  </w:num>
  <w:num w:numId="3">
    <w:abstractNumId w:val="32"/>
  </w:num>
  <w:num w:numId="4">
    <w:abstractNumId w:val="16"/>
  </w:num>
  <w:num w:numId="5">
    <w:abstractNumId w:val="20"/>
  </w:num>
  <w:num w:numId="6">
    <w:abstractNumId w:val="31"/>
  </w:num>
  <w:num w:numId="7">
    <w:abstractNumId w:val="17"/>
  </w:num>
  <w:num w:numId="8">
    <w:abstractNumId w:val="34"/>
  </w:num>
  <w:num w:numId="9">
    <w:abstractNumId w:val="0"/>
  </w:num>
  <w:num w:numId="10">
    <w:abstractNumId w:val="36"/>
  </w:num>
  <w:num w:numId="11">
    <w:abstractNumId w:val="23"/>
  </w:num>
  <w:num w:numId="12">
    <w:abstractNumId w:val="2"/>
  </w:num>
  <w:num w:numId="13">
    <w:abstractNumId w:val="39"/>
  </w:num>
  <w:num w:numId="14">
    <w:abstractNumId w:val="15"/>
  </w:num>
  <w:num w:numId="15">
    <w:abstractNumId w:val="4"/>
  </w:num>
  <w:num w:numId="16">
    <w:abstractNumId w:val="24"/>
  </w:num>
  <w:num w:numId="17">
    <w:abstractNumId w:val="28"/>
  </w:num>
  <w:num w:numId="18">
    <w:abstractNumId w:val="27"/>
  </w:num>
  <w:num w:numId="19">
    <w:abstractNumId w:val="14"/>
  </w:num>
  <w:num w:numId="20">
    <w:abstractNumId w:val="3"/>
  </w:num>
  <w:num w:numId="21">
    <w:abstractNumId w:val="40"/>
  </w:num>
  <w:num w:numId="22">
    <w:abstractNumId w:val="19"/>
  </w:num>
  <w:num w:numId="23">
    <w:abstractNumId w:val="35"/>
  </w:num>
  <w:num w:numId="24">
    <w:abstractNumId w:val="44"/>
  </w:num>
  <w:num w:numId="25">
    <w:abstractNumId w:val="43"/>
  </w:num>
  <w:num w:numId="26">
    <w:abstractNumId w:val="33"/>
  </w:num>
  <w:num w:numId="27">
    <w:abstractNumId w:val="7"/>
  </w:num>
  <w:num w:numId="28">
    <w:abstractNumId w:val="13"/>
  </w:num>
  <w:num w:numId="29">
    <w:abstractNumId w:val="5"/>
  </w:num>
  <w:num w:numId="30">
    <w:abstractNumId w:val="10"/>
  </w:num>
  <w:num w:numId="31">
    <w:abstractNumId w:val="25"/>
  </w:num>
  <w:num w:numId="32">
    <w:abstractNumId w:val="30"/>
  </w:num>
  <w:num w:numId="33">
    <w:abstractNumId w:val="26"/>
  </w:num>
  <w:num w:numId="34">
    <w:abstractNumId w:val="37"/>
  </w:num>
  <w:num w:numId="35">
    <w:abstractNumId w:val="11"/>
  </w:num>
  <w:num w:numId="36">
    <w:abstractNumId w:val="12"/>
  </w:num>
  <w:num w:numId="37">
    <w:abstractNumId w:val="38"/>
  </w:num>
  <w:num w:numId="38">
    <w:abstractNumId w:val="1"/>
  </w:num>
  <w:num w:numId="39">
    <w:abstractNumId w:val="8"/>
  </w:num>
  <w:num w:numId="40">
    <w:abstractNumId w:val="21"/>
  </w:num>
  <w:num w:numId="41">
    <w:abstractNumId w:val="6"/>
  </w:num>
  <w:num w:numId="42">
    <w:abstractNumId w:val="18"/>
  </w:num>
  <w:num w:numId="43">
    <w:abstractNumId w:val="29"/>
  </w:num>
  <w:num w:numId="44">
    <w:abstractNumId w:val="9"/>
  </w:num>
  <w:num w:numId="45">
    <w:abstractNumId w:val="22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embedSystemFonts/>
  <w:bordersDoNotSurroundHeader/>
  <w:bordersDoNotSurroundFooter/>
  <w:hideSpellingErrors/>
  <w:hideGrammaticalErrors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4096" w:nlCheck="1" w:checkStyle="0"/>
  <w:activeWritingStyle w:appName="MSWord" w:lang="zh-TW" w:vendorID="64" w:dllVersion="5" w:nlCheck="1" w:checkStyle="1"/>
  <w:activeWritingStyle w:appName="MSWord" w:lang="en-US" w:vendorID="64" w:dllVersion="4096" w:nlCheck="1" w:checkStyle="0"/>
  <w:activeWritingStyle w:appName="MSWord" w:lang="zh-TW" w:vendorID="64" w:dllVersion="0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0"/>
  <w:characterSpacingControl w:val="doNotCompress"/>
  <w:noLineBreaksAfter w:lang="zh-TW" w:val="([{‘“‵〈《「『【〔〝︵︷︹︻︽︿﹁﹃﹙﹛﹝（｛￡￥"/>
  <w:noLineBreaksBefore w:lang="zh-TW" w:val="!),.:;?]}·–—’”‥…‧′╴、。〉》」』】〕〞︰︱︳︴︶︸︺︼︾﹀﹂﹄﹏﹐﹑﹒﹔﹕﹖﹗﹚﹜﹞！），．：；？｜｝￠"/>
  <w:hdrShapeDefaults>
    <o:shapedefaults v:ext="edit" spidmax="79873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2NrcwsjA1MDWzNDRW0lEKTi0uzszPAymwqAUAALu+eSwAAAA="/>
  </w:docVars>
  <w:rsids>
    <w:rsidRoot w:val="00C6786A"/>
    <w:rsid w:val="00000ED6"/>
    <w:rsid w:val="00001AA9"/>
    <w:rsid w:val="00001B5D"/>
    <w:rsid w:val="000022A5"/>
    <w:rsid w:val="00002BBF"/>
    <w:rsid w:val="000039EC"/>
    <w:rsid w:val="00005821"/>
    <w:rsid w:val="000059F6"/>
    <w:rsid w:val="00006106"/>
    <w:rsid w:val="000066B1"/>
    <w:rsid w:val="00006F5C"/>
    <w:rsid w:val="000070AF"/>
    <w:rsid w:val="000079BF"/>
    <w:rsid w:val="00011ADB"/>
    <w:rsid w:val="00011B4A"/>
    <w:rsid w:val="00011E03"/>
    <w:rsid w:val="00012A59"/>
    <w:rsid w:val="00012CF9"/>
    <w:rsid w:val="000133DA"/>
    <w:rsid w:val="000144B9"/>
    <w:rsid w:val="000149E5"/>
    <w:rsid w:val="00014B28"/>
    <w:rsid w:val="00015906"/>
    <w:rsid w:val="00015E89"/>
    <w:rsid w:val="00016442"/>
    <w:rsid w:val="00016F57"/>
    <w:rsid w:val="0001737F"/>
    <w:rsid w:val="00017F68"/>
    <w:rsid w:val="00021AF0"/>
    <w:rsid w:val="00022EFD"/>
    <w:rsid w:val="0002347D"/>
    <w:rsid w:val="00023568"/>
    <w:rsid w:val="00023A88"/>
    <w:rsid w:val="00023A8C"/>
    <w:rsid w:val="000246ED"/>
    <w:rsid w:val="0002489D"/>
    <w:rsid w:val="00026460"/>
    <w:rsid w:val="000264DD"/>
    <w:rsid w:val="0002696B"/>
    <w:rsid w:val="00026E53"/>
    <w:rsid w:val="000303ED"/>
    <w:rsid w:val="000305DC"/>
    <w:rsid w:val="000327A0"/>
    <w:rsid w:val="00032A37"/>
    <w:rsid w:val="00032E9E"/>
    <w:rsid w:val="00033178"/>
    <w:rsid w:val="00033335"/>
    <w:rsid w:val="00033956"/>
    <w:rsid w:val="00033E1B"/>
    <w:rsid w:val="000342E2"/>
    <w:rsid w:val="00034F18"/>
    <w:rsid w:val="00034F97"/>
    <w:rsid w:val="00036430"/>
    <w:rsid w:val="00037CEF"/>
    <w:rsid w:val="00040820"/>
    <w:rsid w:val="00041DD4"/>
    <w:rsid w:val="00042633"/>
    <w:rsid w:val="00042ACB"/>
    <w:rsid w:val="00042E9E"/>
    <w:rsid w:val="00043916"/>
    <w:rsid w:val="00044F25"/>
    <w:rsid w:val="0004591D"/>
    <w:rsid w:val="00045C39"/>
    <w:rsid w:val="00045E2C"/>
    <w:rsid w:val="00050789"/>
    <w:rsid w:val="000507BB"/>
    <w:rsid w:val="00050B4A"/>
    <w:rsid w:val="000510AD"/>
    <w:rsid w:val="00053EF4"/>
    <w:rsid w:val="000567C8"/>
    <w:rsid w:val="000611BA"/>
    <w:rsid w:val="00061432"/>
    <w:rsid w:val="00061C56"/>
    <w:rsid w:val="00062CE9"/>
    <w:rsid w:val="0006415D"/>
    <w:rsid w:val="00064B8E"/>
    <w:rsid w:val="00065066"/>
    <w:rsid w:val="0006536A"/>
    <w:rsid w:val="000666E9"/>
    <w:rsid w:val="00066708"/>
    <w:rsid w:val="00066E6C"/>
    <w:rsid w:val="00067213"/>
    <w:rsid w:val="00067733"/>
    <w:rsid w:val="00070832"/>
    <w:rsid w:val="00073771"/>
    <w:rsid w:val="00073E06"/>
    <w:rsid w:val="00073E39"/>
    <w:rsid w:val="00074BC2"/>
    <w:rsid w:val="000750DF"/>
    <w:rsid w:val="00075469"/>
    <w:rsid w:val="00075B45"/>
    <w:rsid w:val="00076265"/>
    <w:rsid w:val="00077BF9"/>
    <w:rsid w:val="00084B9B"/>
    <w:rsid w:val="0008518E"/>
    <w:rsid w:val="00085644"/>
    <w:rsid w:val="000861C3"/>
    <w:rsid w:val="00086F57"/>
    <w:rsid w:val="0008717E"/>
    <w:rsid w:val="00090BA4"/>
    <w:rsid w:val="0009118C"/>
    <w:rsid w:val="000917C3"/>
    <w:rsid w:val="00092489"/>
    <w:rsid w:val="000931B4"/>
    <w:rsid w:val="00093CA5"/>
    <w:rsid w:val="00094001"/>
    <w:rsid w:val="0009494D"/>
    <w:rsid w:val="00094BEF"/>
    <w:rsid w:val="000964A7"/>
    <w:rsid w:val="000968C8"/>
    <w:rsid w:val="00096EFA"/>
    <w:rsid w:val="000A0178"/>
    <w:rsid w:val="000A0606"/>
    <w:rsid w:val="000A12B2"/>
    <w:rsid w:val="000A1A92"/>
    <w:rsid w:val="000A39AF"/>
    <w:rsid w:val="000A3C96"/>
    <w:rsid w:val="000A4276"/>
    <w:rsid w:val="000A4335"/>
    <w:rsid w:val="000A6306"/>
    <w:rsid w:val="000A686D"/>
    <w:rsid w:val="000A6FC4"/>
    <w:rsid w:val="000A7594"/>
    <w:rsid w:val="000A7B98"/>
    <w:rsid w:val="000B05B5"/>
    <w:rsid w:val="000B0906"/>
    <w:rsid w:val="000B0ACF"/>
    <w:rsid w:val="000B1DDE"/>
    <w:rsid w:val="000B2434"/>
    <w:rsid w:val="000B512A"/>
    <w:rsid w:val="000B52AD"/>
    <w:rsid w:val="000B5F09"/>
    <w:rsid w:val="000B60EC"/>
    <w:rsid w:val="000C181D"/>
    <w:rsid w:val="000C2596"/>
    <w:rsid w:val="000C3010"/>
    <w:rsid w:val="000C590E"/>
    <w:rsid w:val="000C5BDC"/>
    <w:rsid w:val="000C6865"/>
    <w:rsid w:val="000C7E21"/>
    <w:rsid w:val="000D0A18"/>
    <w:rsid w:val="000D155A"/>
    <w:rsid w:val="000D1B44"/>
    <w:rsid w:val="000D1F7C"/>
    <w:rsid w:val="000D1F82"/>
    <w:rsid w:val="000D2D7A"/>
    <w:rsid w:val="000D3611"/>
    <w:rsid w:val="000D4612"/>
    <w:rsid w:val="000D4791"/>
    <w:rsid w:val="000D4DD9"/>
    <w:rsid w:val="000D5F78"/>
    <w:rsid w:val="000D62EE"/>
    <w:rsid w:val="000D69B5"/>
    <w:rsid w:val="000D736B"/>
    <w:rsid w:val="000D73C6"/>
    <w:rsid w:val="000E21B1"/>
    <w:rsid w:val="000E3B9A"/>
    <w:rsid w:val="000E4CA4"/>
    <w:rsid w:val="000E5A98"/>
    <w:rsid w:val="000E5B42"/>
    <w:rsid w:val="000E6A4D"/>
    <w:rsid w:val="000E76C4"/>
    <w:rsid w:val="000E7F5F"/>
    <w:rsid w:val="000F0AF2"/>
    <w:rsid w:val="000F11F6"/>
    <w:rsid w:val="000F1976"/>
    <w:rsid w:val="000F2B51"/>
    <w:rsid w:val="000F3FC8"/>
    <w:rsid w:val="000F4C1A"/>
    <w:rsid w:val="000F578F"/>
    <w:rsid w:val="000F5BC7"/>
    <w:rsid w:val="000F631E"/>
    <w:rsid w:val="000F6336"/>
    <w:rsid w:val="000F717A"/>
    <w:rsid w:val="000F7550"/>
    <w:rsid w:val="000F7B29"/>
    <w:rsid w:val="00101603"/>
    <w:rsid w:val="00101BA6"/>
    <w:rsid w:val="0010213F"/>
    <w:rsid w:val="00102227"/>
    <w:rsid w:val="00103077"/>
    <w:rsid w:val="00103845"/>
    <w:rsid w:val="0010407A"/>
    <w:rsid w:val="00105942"/>
    <w:rsid w:val="00105BA8"/>
    <w:rsid w:val="00105F3A"/>
    <w:rsid w:val="00106470"/>
    <w:rsid w:val="00107011"/>
    <w:rsid w:val="00107B00"/>
    <w:rsid w:val="0011097E"/>
    <w:rsid w:val="00110DC6"/>
    <w:rsid w:val="001117A7"/>
    <w:rsid w:val="00112303"/>
    <w:rsid w:val="0011321E"/>
    <w:rsid w:val="00113F4E"/>
    <w:rsid w:val="0011462C"/>
    <w:rsid w:val="00114871"/>
    <w:rsid w:val="00115FB3"/>
    <w:rsid w:val="0011700F"/>
    <w:rsid w:val="00117059"/>
    <w:rsid w:val="00117954"/>
    <w:rsid w:val="00117EEA"/>
    <w:rsid w:val="001202E8"/>
    <w:rsid w:val="0012072F"/>
    <w:rsid w:val="001208D3"/>
    <w:rsid w:val="00120CE4"/>
    <w:rsid w:val="0012159E"/>
    <w:rsid w:val="00122831"/>
    <w:rsid w:val="0012355E"/>
    <w:rsid w:val="00124E04"/>
    <w:rsid w:val="001250F7"/>
    <w:rsid w:val="001261FA"/>
    <w:rsid w:val="0012720D"/>
    <w:rsid w:val="0013031D"/>
    <w:rsid w:val="00130529"/>
    <w:rsid w:val="00131897"/>
    <w:rsid w:val="00131B01"/>
    <w:rsid w:val="00131DE6"/>
    <w:rsid w:val="00132A35"/>
    <w:rsid w:val="00132DEE"/>
    <w:rsid w:val="001343E2"/>
    <w:rsid w:val="0013476D"/>
    <w:rsid w:val="00135ECC"/>
    <w:rsid w:val="001367A0"/>
    <w:rsid w:val="00136BCA"/>
    <w:rsid w:val="00137D55"/>
    <w:rsid w:val="001406DA"/>
    <w:rsid w:val="00140F16"/>
    <w:rsid w:val="00140FA0"/>
    <w:rsid w:val="001430C9"/>
    <w:rsid w:val="0014350A"/>
    <w:rsid w:val="00143B33"/>
    <w:rsid w:val="00145E9E"/>
    <w:rsid w:val="0014620F"/>
    <w:rsid w:val="00146D9C"/>
    <w:rsid w:val="00147644"/>
    <w:rsid w:val="00151A0A"/>
    <w:rsid w:val="00151A4E"/>
    <w:rsid w:val="00152297"/>
    <w:rsid w:val="001539CD"/>
    <w:rsid w:val="00154173"/>
    <w:rsid w:val="001543FD"/>
    <w:rsid w:val="00154997"/>
    <w:rsid w:val="00154BB9"/>
    <w:rsid w:val="00155081"/>
    <w:rsid w:val="00155935"/>
    <w:rsid w:val="00156765"/>
    <w:rsid w:val="00160D53"/>
    <w:rsid w:val="0016124B"/>
    <w:rsid w:val="00161293"/>
    <w:rsid w:val="00161523"/>
    <w:rsid w:val="00161AFB"/>
    <w:rsid w:val="00161D35"/>
    <w:rsid w:val="00161FBB"/>
    <w:rsid w:val="00165FB3"/>
    <w:rsid w:val="001702BF"/>
    <w:rsid w:val="00170368"/>
    <w:rsid w:val="00173928"/>
    <w:rsid w:val="00173F26"/>
    <w:rsid w:val="00175D2E"/>
    <w:rsid w:val="00176646"/>
    <w:rsid w:val="00177929"/>
    <w:rsid w:val="00177D8E"/>
    <w:rsid w:val="0018075B"/>
    <w:rsid w:val="00180955"/>
    <w:rsid w:val="00180963"/>
    <w:rsid w:val="001829D1"/>
    <w:rsid w:val="00182A5A"/>
    <w:rsid w:val="00182F78"/>
    <w:rsid w:val="00184537"/>
    <w:rsid w:val="0018465D"/>
    <w:rsid w:val="00186731"/>
    <w:rsid w:val="001874C4"/>
    <w:rsid w:val="00187C8E"/>
    <w:rsid w:val="00187F04"/>
    <w:rsid w:val="0019069F"/>
    <w:rsid w:val="001908A9"/>
    <w:rsid w:val="00191061"/>
    <w:rsid w:val="00192A35"/>
    <w:rsid w:val="0019396A"/>
    <w:rsid w:val="00194185"/>
    <w:rsid w:val="00195956"/>
    <w:rsid w:val="00195C41"/>
    <w:rsid w:val="00195FAA"/>
    <w:rsid w:val="00196540"/>
    <w:rsid w:val="00196869"/>
    <w:rsid w:val="00196C10"/>
    <w:rsid w:val="00197689"/>
    <w:rsid w:val="00197BD5"/>
    <w:rsid w:val="001A0132"/>
    <w:rsid w:val="001A02A4"/>
    <w:rsid w:val="001A257D"/>
    <w:rsid w:val="001A29D3"/>
    <w:rsid w:val="001A2BDA"/>
    <w:rsid w:val="001A2BED"/>
    <w:rsid w:val="001A3222"/>
    <w:rsid w:val="001A325A"/>
    <w:rsid w:val="001A4785"/>
    <w:rsid w:val="001A525D"/>
    <w:rsid w:val="001A59E5"/>
    <w:rsid w:val="001A6600"/>
    <w:rsid w:val="001A76D2"/>
    <w:rsid w:val="001A7A02"/>
    <w:rsid w:val="001B030E"/>
    <w:rsid w:val="001B0736"/>
    <w:rsid w:val="001B0D58"/>
    <w:rsid w:val="001B133F"/>
    <w:rsid w:val="001B2275"/>
    <w:rsid w:val="001B333F"/>
    <w:rsid w:val="001B3428"/>
    <w:rsid w:val="001B49B5"/>
    <w:rsid w:val="001B59A0"/>
    <w:rsid w:val="001B64B5"/>
    <w:rsid w:val="001B75F5"/>
    <w:rsid w:val="001B7844"/>
    <w:rsid w:val="001C0CE1"/>
    <w:rsid w:val="001C21E2"/>
    <w:rsid w:val="001C255F"/>
    <w:rsid w:val="001C3F37"/>
    <w:rsid w:val="001C4237"/>
    <w:rsid w:val="001C518D"/>
    <w:rsid w:val="001C54E9"/>
    <w:rsid w:val="001C5B6C"/>
    <w:rsid w:val="001C7C76"/>
    <w:rsid w:val="001D08D7"/>
    <w:rsid w:val="001D12AF"/>
    <w:rsid w:val="001D24D8"/>
    <w:rsid w:val="001D299A"/>
    <w:rsid w:val="001D34EA"/>
    <w:rsid w:val="001D5309"/>
    <w:rsid w:val="001D5889"/>
    <w:rsid w:val="001D5C19"/>
    <w:rsid w:val="001D610A"/>
    <w:rsid w:val="001D6128"/>
    <w:rsid w:val="001D622D"/>
    <w:rsid w:val="001D7249"/>
    <w:rsid w:val="001D7481"/>
    <w:rsid w:val="001D7E3F"/>
    <w:rsid w:val="001E016B"/>
    <w:rsid w:val="001E05B6"/>
    <w:rsid w:val="001E0A3E"/>
    <w:rsid w:val="001E100A"/>
    <w:rsid w:val="001E1FA5"/>
    <w:rsid w:val="001E2CE5"/>
    <w:rsid w:val="001E3DC9"/>
    <w:rsid w:val="001E4405"/>
    <w:rsid w:val="001E549B"/>
    <w:rsid w:val="001E6429"/>
    <w:rsid w:val="001E64ED"/>
    <w:rsid w:val="001E70BF"/>
    <w:rsid w:val="001E71A0"/>
    <w:rsid w:val="001F065A"/>
    <w:rsid w:val="001F1FC7"/>
    <w:rsid w:val="001F221B"/>
    <w:rsid w:val="001F2A4A"/>
    <w:rsid w:val="001F2BCA"/>
    <w:rsid w:val="001F3456"/>
    <w:rsid w:val="001F3A39"/>
    <w:rsid w:val="001F3BF5"/>
    <w:rsid w:val="001F4CBD"/>
    <w:rsid w:val="001F5309"/>
    <w:rsid w:val="001F5477"/>
    <w:rsid w:val="001F553B"/>
    <w:rsid w:val="001F55FD"/>
    <w:rsid w:val="001F6045"/>
    <w:rsid w:val="001F6DA2"/>
    <w:rsid w:val="0020151F"/>
    <w:rsid w:val="002023E5"/>
    <w:rsid w:val="00203243"/>
    <w:rsid w:val="00204332"/>
    <w:rsid w:val="002046F1"/>
    <w:rsid w:val="0020613D"/>
    <w:rsid w:val="00207789"/>
    <w:rsid w:val="002104F0"/>
    <w:rsid w:val="00210811"/>
    <w:rsid w:val="00211A37"/>
    <w:rsid w:val="00211E24"/>
    <w:rsid w:val="00212428"/>
    <w:rsid w:val="00212862"/>
    <w:rsid w:val="00213B59"/>
    <w:rsid w:val="002159CE"/>
    <w:rsid w:val="00215A51"/>
    <w:rsid w:val="00215B0C"/>
    <w:rsid w:val="00215CD3"/>
    <w:rsid w:val="00215D2D"/>
    <w:rsid w:val="0021611E"/>
    <w:rsid w:val="002203F5"/>
    <w:rsid w:val="00221EAD"/>
    <w:rsid w:val="0022216D"/>
    <w:rsid w:val="00222431"/>
    <w:rsid w:val="00222937"/>
    <w:rsid w:val="0022504B"/>
    <w:rsid w:val="002255BC"/>
    <w:rsid w:val="002255DA"/>
    <w:rsid w:val="002300DC"/>
    <w:rsid w:val="00230219"/>
    <w:rsid w:val="0023077B"/>
    <w:rsid w:val="00230FAC"/>
    <w:rsid w:val="00231085"/>
    <w:rsid w:val="002316F8"/>
    <w:rsid w:val="00231DF3"/>
    <w:rsid w:val="00232914"/>
    <w:rsid w:val="0023390C"/>
    <w:rsid w:val="002344F6"/>
    <w:rsid w:val="00234E7A"/>
    <w:rsid w:val="00235355"/>
    <w:rsid w:val="00236895"/>
    <w:rsid w:val="002373EC"/>
    <w:rsid w:val="0024143F"/>
    <w:rsid w:val="0024170B"/>
    <w:rsid w:val="002425FD"/>
    <w:rsid w:val="00243809"/>
    <w:rsid w:val="00243F39"/>
    <w:rsid w:val="00244044"/>
    <w:rsid w:val="00246114"/>
    <w:rsid w:val="00247A8A"/>
    <w:rsid w:val="00247B06"/>
    <w:rsid w:val="00247E0E"/>
    <w:rsid w:val="00247E82"/>
    <w:rsid w:val="00251A4B"/>
    <w:rsid w:val="00251F3B"/>
    <w:rsid w:val="0025290A"/>
    <w:rsid w:val="002529F7"/>
    <w:rsid w:val="002535B1"/>
    <w:rsid w:val="0025446A"/>
    <w:rsid w:val="002554EF"/>
    <w:rsid w:val="0025654E"/>
    <w:rsid w:val="00256DF8"/>
    <w:rsid w:val="00260501"/>
    <w:rsid w:val="00260525"/>
    <w:rsid w:val="00261084"/>
    <w:rsid w:val="002612B0"/>
    <w:rsid w:val="0026141C"/>
    <w:rsid w:val="002629C5"/>
    <w:rsid w:val="0026395A"/>
    <w:rsid w:val="00264D0C"/>
    <w:rsid w:val="002657D3"/>
    <w:rsid w:val="00266687"/>
    <w:rsid w:val="002669E2"/>
    <w:rsid w:val="00266A27"/>
    <w:rsid w:val="00267490"/>
    <w:rsid w:val="00267E83"/>
    <w:rsid w:val="002710F3"/>
    <w:rsid w:val="0027260C"/>
    <w:rsid w:val="00272E6B"/>
    <w:rsid w:val="00273F92"/>
    <w:rsid w:val="00274D39"/>
    <w:rsid w:val="0027509E"/>
    <w:rsid w:val="00275347"/>
    <w:rsid w:val="0027776E"/>
    <w:rsid w:val="002801F6"/>
    <w:rsid w:val="002812B5"/>
    <w:rsid w:val="002814B2"/>
    <w:rsid w:val="00281C90"/>
    <w:rsid w:val="00282697"/>
    <w:rsid w:val="0028290D"/>
    <w:rsid w:val="0028397F"/>
    <w:rsid w:val="00283C91"/>
    <w:rsid w:val="00284B23"/>
    <w:rsid w:val="002852D6"/>
    <w:rsid w:val="002876DE"/>
    <w:rsid w:val="00287A1B"/>
    <w:rsid w:val="00290AE3"/>
    <w:rsid w:val="00291460"/>
    <w:rsid w:val="0029236D"/>
    <w:rsid w:val="002927C2"/>
    <w:rsid w:val="0029295F"/>
    <w:rsid w:val="00292B81"/>
    <w:rsid w:val="00293BA1"/>
    <w:rsid w:val="00293D7A"/>
    <w:rsid w:val="00293EB7"/>
    <w:rsid w:val="002944EA"/>
    <w:rsid w:val="00294796"/>
    <w:rsid w:val="00294C19"/>
    <w:rsid w:val="00294FA6"/>
    <w:rsid w:val="00295049"/>
    <w:rsid w:val="00297678"/>
    <w:rsid w:val="00297998"/>
    <w:rsid w:val="002A0E2B"/>
    <w:rsid w:val="002A2399"/>
    <w:rsid w:val="002A3B7D"/>
    <w:rsid w:val="002A4DD3"/>
    <w:rsid w:val="002A4E9B"/>
    <w:rsid w:val="002A5862"/>
    <w:rsid w:val="002A7046"/>
    <w:rsid w:val="002A7075"/>
    <w:rsid w:val="002A78F1"/>
    <w:rsid w:val="002B0E9A"/>
    <w:rsid w:val="002B24EA"/>
    <w:rsid w:val="002B27D5"/>
    <w:rsid w:val="002B2BEF"/>
    <w:rsid w:val="002B3671"/>
    <w:rsid w:val="002B38C1"/>
    <w:rsid w:val="002B39E8"/>
    <w:rsid w:val="002B3CFC"/>
    <w:rsid w:val="002B3F45"/>
    <w:rsid w:val="002B5351"/>
    <w:rsid w:val="002B69E0"/>
    <w:rsid w:val="002B6FF4"/>
    <w:rsid w:val="002B7A9A"/>
    <w:rsid w:val="002C0BF1"/>
    <w:rsid w:val="002C1CE6"/>
    <w:rsid w:val="002C24EC"/>
    <w:rsid w:val="002C25C5"/>
    <w:rsid w:val="002C2AEB"/>
    <w:rsid w:val="002C38FC"/>
    <w:rsid w:val="002C41DD"/>
    <w:rsid w:val="002C467E"/>
    <w:rsid w:val="002C4FC3"/>
    <w:rsid w:val="002C4FCA"/>
    <w:rsid w:val="002C519C"/>
    <w:rsid w:val="002C51DB"/>
    <w:rsid w:val="002C58CB"/>
    <w:rsid w:val="002D1A47"/>
    <w:rsid w:val="002D1CB2"/>
    <w:rsid w:val="002D201D"/>
    <w:rsid w:val="002D2D4C"/>
    <w:rsid w:val="002D316E"/>
    <w:rsid w:val="002D32B9"/>
    <w:rsid w:val="002D32C1"/>
    <w:rsid w:val="002D3A63"/>
    <w:rsid w:val="002D5A20"/>
    <w:rsid w:val="002D624E"/>
    <w:rsid w:val="002D6C08"/>
    <w:rsid w:val="002D735C"/>
    <w:rsid w:val="002D7BA9"/>
    <w:rsid w:val="002D7C9C"/>
    <w:rsid w:val="002E0404"/>
    <w:rsid w:val="002E09E2"/>
    <w:rsid w:val="002E1292"/>
    <w:rsid w:val="002E272A"/>
    <w:rsid w:val="002E277D"/>
    <w:rsid w:val="002E39A8"/>
    <w:rsid w:val="002E3EA9"/>
    <w:rsid w:val="002E5564"/>
    <w:rsid w:val="002E55AC"/>
    <w:rsid w:val="002E5B0D"/>
    <w:rsid w:val="002E5F40"/>
    <w:rsid w:val="002E64C0"/>
    <w:rsid w:val="002E6FA6"/>
    <w:rsid w:val="002E7A61"/>
    <w:rsid w:val="002F06F3"/>
    <w:rsid w:val="002F0C31"/>
    <w:rsid w:val="002F3133"/>
    <w:rsid w:val="002F464C"/>
    <w:rsid w:val="002F4676"/>
    <w:rsid w:val="002F4C4F"/>
    <w:rsid w:val="002F67B2"/>
    <w:rsid w:val="002F69DB"/>
    <w:rsid w:val="00300055"/>
    <w:rsid w:val="00301022"/>
    <w:rsid w:val="00302CBC"/>
    <w:rsid w:val="0030378C"/>
    <w:rsid w:val="0030388F"/>
    <w:rsid w:val="00304517"/>
    <w:rsid w:val="003054F3"/>
    <w:rsid w:val="00305E40"/>
    <w:rsid w:val="003060A9"/>
    <w:rsid w:val="00306C11"/>
    <w:rsid w:val="0030770E"/>
    <w:rsid w:val="00307B6C"/>
    <w:rsid w:val="00307D5F"/>
    <w:rsid w:val="00307EF3"/>
    <w:rsid w:val="00307FB2"/>
    <w:rsid w:val="003117FC"/>
    <w:rsid w:val="003126C9"/>
    <w:rsid w:val="00313155"/>
    <w:rsid w:val="00314624"/>
    <w:rsid w:val="003147CD"/>
    <w:rsid w:val="00314989"/>
    <w:rsid w:val="00314F3B"/>
    <w:rsid w:val="00316BDC"/>
    <w:rsid w:val="003174FC"/>
    <w:rsid w:val="003177A8"/>
    <w:rsid w:val="003202FE"/>
    <w:rsid w:val="003203A6"/>
    <w:rsid w:val="003212CB"/>
    <w:rsid w:val="0032177C"/>
    <w:rsid w:val="00321AB9"/>
    <w:rsid w:val="00322510"/>
    <w:rsid w:val="00324446"/>
    <w:rsid w:val="00325D64"/>
    <w:rsid w:val="00330682"/>
    <w:rsid w:val="003307DE"/>
    <w:rsid w:val="00331B60"/>
    <w:rsid w:val="00331CBF"/>
    <w:rsid w:val="003331EB"/>
    <w:rsid w:val="003333BF"/>
    <w:rsid w:val="00333B43"/>
    <w:rsid w:val="00333FD2"/>
    <w:rsid w:val="003355A3"/>
    <w:rsid w:val="003357E8"/>
    <w:rsid w:val="003359E3"/>
    <w:rsid w:val="00335DC3"/>
    <w:rsid w:val="003366C4"/>
    <w:rsid w:val="00340AFA"/>
    <w:rsid w:val="00341459"/>
    <w:rsid w:val="0034183F"/>
    <w:rsid w:val="00342557"/>
    <w:rsid w:val="0034345F"/>
    <w:rsid w:val="0034376E"/>
    <w:rsid w:val="00344263"/>
    <w:rsid w:val="00345556"/>
    <w:rsid w:val="00345C93"/>
    <w:rsid w:val="003461B9"/>
    <w:rsid w:val="003465FF"/>
    <w:rsid w:val="00346CC5"/>
    <w:rsid w:val="0035020F"/>
    <w:rsid w:val="00350BC4"/>
    <w:rsid w:val="00351073"/>
    <w:rsid w:val="00352140"/>
    <w:rsid w:val="0035468A"/>
    <w:rsid w:val="0035484A"/>
    <w:rsid w:val="00354923"/>
    <w:rsid w:val="00355B83"/>
    <w:rsid w:val="0035790F"/>
    <w:rsid w:val="003600B0"/>
    <w:rsid w:val="00362DBE"/>
    <w:rsid w:val="00364D3B"/>
    <w:rsid w:val="0036576D"/>
    <w:rsid w:val="00365CEA"/>
    <w:rsid w:val="003660F5"/>
    <w:rsid w:val="003700D8"/>
    <w:rsid w:val="003705C8"/>
    <w:rsid w:val="00370788"/>
    <w:rsid w:val="00371108"/>
    <w:rsid w:val="00371153"/>
    <w:rsid w:val="00371BAC"/>
    <w:rsid w:val="00372DE0"/>
    <w:rsid w:val="00372F21"/>
    <w:rsid w:val="003731ED"/>
    <w:rsid w:val="00373657"/>
    <w:rsid w:val="00373E1E"/>
    <w:rsid w:val="003740C3"/>
    <w:rsid w:val="00374528"/>
    <w:rsid w:val="00377226"/>
    <w:rsid w:val="00380425"/>
    <w:rsid w:val="00382664"/>
    <w:rsid w:val="00382CF7"/>
    <w:rsid w:val="00384291"/>
    <w:rsid w:val="00384577"/>
    <w:rsid w:val="00386681"/>
    <w:rsid w:val="00390C75"/>
    <w:rsid w:val="00390D6F"/>
    <w:rsid w:val="00392749"/>
    <w:rsid w:val="00392CDB"/>
    <w:rsid w:val="00393A0E"/>
    <w:rsid w:val="003955AB"/>
    <w:rsid w:val="00396F6A"/>
    <w:rsid w:val="003977FC"/>
    <w:rsid w:val="00397FAF"/>
    <w:rsid w:val="003A0C5B"/>
    <w:rsid w:val="003A1845"/>
    <w:rsid w:val="003A1BB4"/>
    <w:rsid w:val="003A24EE"/>
    <w:rsid w:val="003A334C"/>
    <w:rsid w:val="003A33F7"/>
    <w:rsid w:val="003A36A9"/>
    <w:rsid w:val="003A37E8"/>
    <w:rsid w:val="003A51EB"/>
    <w:rsid w:val="003A5DC3"/>
    <w:rsid w:val="003A6F21"/>
    <w:rsid w:val="003A739B"/>
    <w:rsid w:val="003A7D7B"/>
    <w:rsid w:val="003C1391"/>
    <w:rsid w:val="003C1D4C"/>
    <w:rsid w:val="003C2C6B"/>
    <w:rsid w:val="003C3585"/>
    <w:rsid w:val="003C3EC1"/>
    <w:rsid w:val="003C4128"/>
    <w:rsid w:val="003C4410"/>
    <w:rsid w:val="003C49D4"/>
    <w:rsid w:val="003C510E"/>
    <w:rsid w:val="003C608C"/>
    <w:rsid w:val="003C754C"/>
    <w:rsid w:val="003C7739"/>
    <w:rsid w:val="003C7C12"/>
    <w:rsid w:val="003C7CE9"/>
    <w:rsid w:val="003D058C"/>
    <w:rsid w:val="003D1B68"/>
    <w:rsid w:val="003D2832"/>
    <w:rsid w:val="003D29E6"/>
    <w:rsid w:val="003D2A7A"/>
    <w:rsid w:val="003D2FCE"/>
    <w:rsid w:val="003D3958"/>
    <w:rsid w:val="003D3FE8"/>
    <w:rsid w:val="003D45B9"/>
    <w:rsid w:val="003D65C1"/>
    <w:rsid w:val="003D6A4F"/>
    <w:rsid w:val="003E029C"/>
    <w:rsid w:val="003E3AB7"/>
    <w:rsid w:val="003E64B3"/>
    <w:rsid w:val="003F012E"/>
    <w:rsid w:val="003F06BE"/>
    <w:rsid w:val="003F09B4"/>
    <w:rsid w:val="003F0C9A"/>
    <w:rsid w:val="003F3046"/>
    <w:rsid w:val="003F326A"/>
    <w:rsid w:val="003F3520"/>
    <w:rsid w:val="003F4475"/>
    <w:rsid w:val="003F682F"/>
    <w:rsid w:val="003F786D"/>
    <w:rsid w:val="003F79CF"/>
    <w:rsid w:val="00400BFC"/>
    <w:rsid w:val="00401480"/>
    <w:rsid w:val="00401605"/>
    <w:rsid w:val="004029D4"/>
    <w:rsid w:val="00402E8C"/>
    <w:rsid w:val="004048DE"/>
    <w:rsid w:val="00404968"/>
    <w:rsid w:val="00405F18"/>
    <w:rsid w:val="004073F9"/>
    <w:rsid w:val="00410218"/>
    <w:rsid w:val="00410899"/>
    <w:rsid w:val="0041140E"/>
    <w:rsid w:val="004119E2"/>
    <w:rsid w:val="0041318C"/>
    <w:rsid w:val="00413436"/>
    <w:rsid w:val="00413CE6"/>
    <w:rsid w:val="00413F2D"/>
    <w:rsid w:val="0041424B"/>
    <w:rsid w:val="004153F6"/>
    <w:rsid w:val="00415E8E"/>
    <w:rsid w:val="00415F08"/>
    <w:rsid w:val="00416648"/>
    <w:rsid w:val="00416913"/>
    <w:rsid w:val="004179C7"/>
    <w:rsid w:val="00420503"/>
    <w:rsid w:val="00420766"/>
    <w:rsid w:val="00420901"/>
    <w:rsid w:val="004210BE"/>
    <w:rsid w:val="004211AC"/>
    <w:rsid w:val="00421396"/>
    <w:rsid w:val="004227A5"/>
    <w:rsid w:val="00422ECC"/>
    <w:rsid w:val="00423323"/>
    <w:rsid w:val="00423AF5"/>
    <w:rsid w:val="00423C44"/>
    <w:rsid w:val="00426834"/>
    <w:rsid w:val="004268C2"/>
    <w:rsid w:val="00431D1B"/>
    <w:rsid w:val="00431E22"/>
    <w:rsid w:val="00433677"/>
    <w:rsid w:val="00433CB8"/>
    <w:rsid w:val="004345DC"/>
    <w:rsid w:val="004348DC"/>
    <w:rsid w:val="00435F84"/>
    <w:rsid w:val="00436D27"/>
    <w:rsid w:val="004378CC"/>
    <w:rsid w:val="00437B14"/>
    <w:rsid w:val="00440314"/>
    <w:rsid w:val="00440650"/>
    <w:rsid w:val="004407AA"/>
    <w:rsid w:val="00440C13"/>
    <w:rsid w:val="004414CA"/>
    <w:rsid w:val="0044230A"/>
    <w:rsid w:val="0044263C"/>
    <w:rsid w:val="00442C01"/>
    <w:rsid w:val="00443282"/>
    <w:rsid w:val="0044368E"/>
    <w:rsid w:val="004468FE"/>
    <w:rsid w:val="004469D2"/>
    <w:rsid w:val="004477DB"/>
    <w:rsid w:val="004477EE"/>
    <w:rsid w:val="0045037E"/>
    <w:rsid w:val="004519DC"/>
    <w:rsid w:val="00453892"/>
    <w:rsid w:val="004541A8"/>
    <w:rsid w:val="00454A69"/>
    <w:rsid w:val="00455646"/>
    <w:rsid w:val="004558C3"/>
    <w:rsid w:val="00455C91"/>
    <w:rsid w:val="00455D88"/>
    <w:rsid w:val="00456175"/>
    <w:rsid w:val="00456ACE"/>
    <w:rsid w:val="00456F02"/>
    <w:rsid w:val="00457EE6"/>
    <w:rsid w:val="0046340B"/>
    <w:rsid w:val="0046340D"/>
    <w:rsid w:val="004634C2"/>
    <w:rsid w:val="00464B6E"/>
    <w:rsid w:val="004650D2"/>
    <w:rsid w:val="00465D54"/>
    <w:rsid w:val="00466BA4"/>
    <w:rsid w:val="00466E37"/>
    <w:rsid w:val="00467DEE"/>
    <w:rsid w:val="00470611"/>
    <w:rsid w:val="0047170A"/>
    <w:rsid w:val="00472464"/>
    <w:rsid w:val="0047246D"/>
    <w:rsid w:val="00472797"/>
    <w:rsid w:val="00476914"/>
    <w:rsid w:val="00476E9D"/>
    <w:rsid w:val="0047736F"/>
    <w:rsid w:val="00477824"/>
    <w:rsid w:val="00477CC4"/>
    <w:rsid w:val="004803B8"/>
    <w:rsid w:val="00480506"/>
    <w:rsid w:val="004812B1"/>
    <w:rsid w:val="004826A1"/>
    <w:rsid w:val="004843C1"/>
    <w:rsid w:val="004847E2"/>
    <w:rsid w:val="00485542"/>
    <w:rsid w:val="00485F30"/>
    <w:rsid w:val="0048612C"/>
    <w:rsid w:val="00491D0D"/>
    <w:rsid w:val="004921A2"/>
    <w:rsid w:val="00492386"/>
    <w:rsid w:val="00492A7E"/>
    <w:rsid w:val="00492CA0"/>
    <w:rsid w:val="0049452C"/>
    <w:rsid w:val="00495166"/>
    <w:rsid w:val="00495859"/>
    <w:rsid w:val="00495AC4"/>
    <w:rsid w:val="00495CFC"/>
    <w:rsid w:val="004974F8"/>
    <w:rsid w:val="004A279E"/>
    <w:rsid w:val="004A51B5"/>
    <w:rsid w:val="004A563F"/>
    <w:rsid w:val="004A7C1E"/>
    <w:rsid w:val="004B0603"/>
    <w:rsid w:val="004B08F7"/>
    <w:rsid w:val="004B19FD"/>
    <w:rsid w:val="004B1BB7"/>
    <w:rsid w:val="004B202A"/>
    <w:rsid w:val="004B2163"/>
    <w:rsid w:val="004B25CC"/>
    <w:rsid w:val="004B2EC4"/>
    <w:rsid w:val="004B3B8A"/>
    <w:rsid w:val="004B53D2"/>
    <w:rsid w:val="004B5CAA"/>
    <w:rsid w:val="004B5F41"/>
    <w:rsid w:val="004B5FB5"/>
    <w:rsid w:val="004B6618"/>
    <w:rsid w:val="004B719B"/>
    <w:rsid w:val="004C1400"/>
    <w:rsid w:val="004C1537"/>
    <w:rsid w:val="004C1873"/>
    <w:rsid w:val="004C1F6C"/>
    <w:rsid w:val="004C2851"/>
    <w:rsid w:val="004C2B6B"/>
    <w:rsid w:val="004C39C8"/>
    <w:rsid w:val="004C43A1"/>
    <w:rsid w:val="004C454B"/>
    <w:rsid w:val="004C5135"/>
    <w:rsid w:val="004C5D2B"/>
    <w:rsid w:val="004C6A07"/>
    <w:rsid w:val="004C7893"/>
    <w:rsid w:val="004C7BAF"/>
    <w:rsid w:val="004C7BB5"/>
    <w:rsid w:val="004D0F13"/>
    <w:rsid w:val="004D14FD"/>
    <w:rsid w:val="004D19F5"/>
    <w:rsid w:val="004D1B89"/>
    <w:rsid w:val="004D2884"/>
    <w:rsid w:val="004D29A8"/>
    <w:rsid w:val="004D3E11"/>
    <w:rsid w:val="004D3FD6"/>
    <w:rsid w:val="004D4F6D"/>
    <w:rsid w:val="004D5A50"/>
    <w:rsid w:val="004D6569"/>
    <w:rsid w:val="004D6CDC"/>
    <w:rsid w:val="004D6EE4"/>
    <w:rsid w:val="004D700F"/>
    <w:rsid w:val="004D75A0"/>
    <w:rsid w:val="004E04E1"/>
    <w:rsid w:val="004E056C"/>
    <w:rsid w:val="004E1AC3"/>
    <w:rsid w:val="004E24B4"/>
    <w:rsid w:val="004E2C0D"/>
    <w:rsid w:val="004E362C"/>
    <w:rsid w:val="004E3C44"/>
    <w:rsid w:val="004E40E7"/>
    <w:rsid w:val="004E66EF"/>
    <w:rsid w:val="004E7860"/>
    <w:rsid w:val="004F1572"/>
    <w:rsid w:val="004F2000"/>
    <w:rsid w:val="004F3594"/>
    <w:rsid w:val="004F3987"/>
    <w:rsid w:val="004F4737"/>
    <w:rsid w:val="004F47EB"/>
    <w:rsid w:val="004F58A7"/>
    <w:rsid w:val="004F5B59"/>
    <w:rsid w:val="004F69B9"/>
    <w:rsid w:val="004F6AB2"/>
    <w:rsid w:val="004F7439"/>
    <w:rsid w:val="00503097"/>
    <w:rsid w:val="005032B6"/>
    <w:rsid w:val="00503E22"/>
    <w:rsid w:val="00503F2B"/>
    <w:rsid w:val="00504EE8"/>
    <w:rsid w:val="00505415"/>
    <w:rsid w:val="005055CE"/>
    <w:rsid w:val="00506A75"/>
    <w:rsid w:val="00510CCC"/>
    <w:rsid w:val="00511249"/>
    <w:rsid w:val="0051152C"/>
    <w:rsid w:val="00511953"/>
    <w:rsid w:val="00511F3F"/>
    <w:rsid w:val="005130D1"/>
    <w:rsid w:val="0051460B"/>
    <w:rsid w:val="00515040"/>
    <w:rsid w:val="0051571B"/>
    <w:rsid w:val="00515DAA"/>
    <w:rsid w:val="00516D0C"/>
    <w:rsid w:val="00516ED3"/>
    <w:rsid w:val="00517B97"/>
    <w:rsid w:val="00517E3D"/>
    <w:rsid w:val="00522239"/>
    <w:rsid w:val="0052262D"/>
    <w:rsid w:val="00522985"/>
    <w:rsid w:val="00522A61"/>
    <w:rsid w:val="00522D60"/>
    <w:rsid w:val="00522DD7"/>
    <w:rsid w:val="00523093"/>
    <w:rsid w:val="00523354"/>
    <w:rsid w:val="00523472"/>
    <w:rsid w:val="005236A6"/>
    <w:rsid w:val="00523AC4"/>
    <w:rsid w:val="005249E3"/>
    <w:rsid w:val="005257BE"/>
    <w:rsid w:val="005262B2"/>
    <w:rsid w:val="00527066"/>
    <w:rsid w:val="005274A7"/>
    <w:rsid w:val="00527B07"/>
    <w:rsid w:val="005309DA"/>
    <w:rsid w:val="00530E0E"/>
    <w:rsid w:val="005311C5"/>
    <w:rsid w:val="00534B7B"/>
    <w:rsid w:val="00535C31"/>
    <w:rsid w:val="005373B2"/>
    <w:rsid w:val="00537680"/>
    <w:rsid w:val="005410E7"/>
    <w:rsid w:val="005422AF"/>
    <w:rsid w:val="005425B0"/>
    <w:rsid w:val="005434CB"/>
    <w:rsid w:val="00543DAF"/>
    <w:rsid w:val="00543E53"/>
    <w:rsid w:val="00544032"/>
    <w:rsid w:val="005443D8"/>
    <w:rsid w:val="00545427"/>
    <w:rsid w:val="005464B7"/>
    <w:rsid w:val="005465FF"/>
    <w:rsid w:val="005478C7"/>
    <w:rsid w:val="0055029D"/>
    <w:rsid w:val="00550807"/>
    <w:rsid w:val="00551616"/>
    <w:rsid w:val="0055168C"/>
    <w:rsid w:val="005524BB"/>
    <w:rsid w:val="00552A0B"/>
    <w:rsid w:val="00552BE0"/>
    <w:rsid w:val="00553C8E"/>
    <w:rsid w:val="00554128"/>
    <w:rsid w:val="005544DD"/>
    <w:rsid w:val="0055560B"/>
    <w:rsid w:val="00556996"/>
    <w:rsid w:val="00557ADA"/>
    <w:rsid w:val="00560E84"/>
    <w:rsid w:val="005617A9"/>
    <w:rsid w:val="00562D4C"/>
    <w:rsid w:val="005636F3"/>
    <w:rsid w:val="005644DC"/>
    <w:rsid w:val="005649C5"/>
    <w:rsid w:val="00565A68"/>
    <w:rsid w:val="00565CF7"/>
    <w:rsid w:val="005662C7"/>
    <w:rsid w:val="005665C4"/>
    <w:rsid w:val="00566687"/>
    <w:rsid w:val="005666DC"/>
    <w:rsid w:val="00566D41"/>
    <w:rsid w:val="00566FB8"/>
    <w:rsid w:val="00567140"/>
    <w:rsid w:val="0056723D"/>
    <w:rsid w:val="00567835"/>
    <w:rsid w:val="005701F8"/>
    <w:rsid w:val="005703BC"/>
    <w:rsid w:val="005703F9"/>
    <w:rsid w:val="00570997"/>
    <w:rsid w:val="005715A0"/>
    <w:rsid w:val="0057160A"/>
    <w:rsid w:val="00572839"/>
    <w:rsid w:val="0057434D"/>
    <w:rsid w:val="00575201"/>
    <w:rsid w:val="0057568E"/>
    <w:rsid w:val="00575794"/>
    <w:rsid w:val="00576A82"/>
    <w:rsid w:val="005775A4"/>
    <w:rsid w:val="00577CDD"/>
    <w:rsid w:val="00580F87"/>
    <w:rsid w:val="00581A5F"/>
    <w:rsid w:val="00582DE2"/>
    <w:rsid w:val="00583725"/>
    <w:rsid w:val="00584144"/>
    <w:rsid w:val="005850B1"/>
    <w:rsid w:val="005850CD"/>
    <w:rsid w:val="005857D5"/>
    <w:rsid w:val="005859C1"/>
    <w:rsid w:val="00585F5A"/>
    <w:rsid w:val="00586837"/>
    <w:rsid w:val="00586F8B"/>
    <w:rsid w:val="005902B7"/>
    <w:rsid w:val="00590600"/>
    <w:rsid w:val="0059128E"/>
    <w:rsid w:val="005934C0"/>
    <w:rsid w:val="005947C1"/>
    <w:rsid w:val="0059526F"/>
    <w:rsid w:val="005960E9"/>
    <w:rsid w:val="0059611B"/>
    <w:rsid w:val="005969B7"/>
    <w:rsid w:val="00596A26"/>
    <w:rsid w:val="00597F0B"/>
    <w:rsid w:val="005A06AB"/>
    <w:rsid w:val="005A2157"/>
    <w:rsid w:val="005A46C0"/>
    <w:rsid w:val="005A506A"/>
    <w:rsid w:val="005A5702"/>
    <w:rsid w:val="005A59ED"/>
    <w:rsid w:val="005A5CAD"/>
    <w:rsid w:val="005A6CB6"/>
    <w:rsid w:val="005A6D25"/>
    <w:rsid w:val="005A765A"/>
    <w:rsid w:val="005B008D"/>
    <w:rsid w:val="005B079F"/>
    <w:rsid w:val="005B2C77"/>
    <w:rsid w:val="005B481A"/>
    <w:rsid w:val="005B4CDD"/>
    <w:rsid w:val="005B61E9"/>
    <w:rsid w:val="005B6229"/>
    <w:rsid w:val="005B6A5B"/>
    <w:rsid w:val="005B7099"/>
    <w:rsid w:val="005B7930"/>
    <w:rsid w:val="005C041F"/>
    <w:rsid w:val="005C1521"/>
    <w:rsid w:val="005C1988"/>
    <w:rsid w:val="005C2311"/>
    <w:rsid w:val="005C26DF"/>
    <w:rsid w:val="005C4029"/>
    <w:rsid w:val="005C453D"/>
    <w:rsid w:val="005C5DCF"/>
    <w:rsid w:val="005C682B"/>
    <w:rsid w:val="005C729B"/>
    <w:rsid w:val="005C77B8"/>
    <w:rsid w:val="005C798A"/>
    <w:rsid w:val="005C7CF8"/>
    <w:rsid w:val="005C7DDA"/>
    <w:rsid w:val="005C7F94"/>
    <w:rsid w:val="005D0649"/>
    <w:rsid w:val="005D0A65"/>
    <w:rsid w:val="005D0B6B"/>
    <w:rsid w:val="005D10A3"/>
    <w:rsid w:val="005D128C"/>
    <w:rsid w:val="005D1583"/>
    <w:rsid w:val="005D3283"/>
    <w:rsid w:val="005D4487"/>
    <w:rsid w:val="005D4E45"/>
    <w:rsid w:val="005D55FA"/>
    <w:rsid w:val="005D7359"/>
    <w:rsid w:val="005E0D8A"/>
    <w:rsid w:val="005E17CC"/>
    <w:rsid w:val="005E26C8"/>
    <w:rsid w:val="005E30FF"/>
    <w:rsid w:val="005E3731"/>
    <w:rsid w:val="005E3A92"/>
    <w:rsid w:val="005E3CEC"/>
    <w:rsid w:val="005E3DC5"/>
    <w:rsid w:val="005E4791"/>
    <w:rsid w:val="005E4E45"/>
    <w:rsid w:val="005E5FF3"/>
    <w:rsid w:val="005E7155"/>
    <w:rsid w:val="005E7C14"/>
    <w:rsid w:val="005E7C38"/>
    <w:rsid w:val="005F0BF8"/>
    <w:rsid w:val="005F0C2E"/>
    <w:rsid w:val="005F0D26"/>
    <w:rsid w:val="005F18A7"/>
    <w:rsid w:val="005F20D4"/>
    <w:rsid w:val="005F20FF"/>
    <w:rsid w:val="005F2B41"/>
    <w:rsid w:val="005F2CF2"/>
    <w:rsid w:val="005F3306"/>
    <w:rsid w:val="005F33EE"/>
    <w:rsid w:val="005F3E1B"/>
    <w:rsid w:val="005F40BA"/>
    <w:rsid w:val="005F5AF2"/>
    <w:rsid w:val="005F5CE9"/>
    <w:rsid w:val="005F6206"/>
    <w:rsid w:val="005F665C"/>
    <w:rsid w:val="005F6B10"/>
    <w:rsid w:val="005F7AB5"/>
    <w:rsid w:val="0060036E"/>
    <w:rsid w:val="00602137"/>
    <w:rsid w:val="00602CC1"/>
    <w:rsid w:val="00604A6C"/>
    <w:rsid w:val="00605391"/>
    <w:rsid w:val="00605813"/>
    <w:rsid w:val="00605D62"/>
    <w:rsid w:val="00605EAE"/>
    <w:rsid w:val="00606225"/>
    <w:rsid w:val="006062B3"/>
    <w:rsid w:val="006077C5"/>
    <w:rsid w:val="00607ADE"/>
    <w:rsid w:val="00607DFA"/>
    <w:rsid w:val="00610D61"/>
    <w:rsid w:val="006120C9"/>
    <w:rsid w:val="0061299F"/>
    <w:rsid w:val="00612A90"/>
    <w:rsid w:val="00614169"/>
    <w:rsid w:val="0061450E"/>
    <w:rsid w:val="00615722"/>
    <w:rsid w:val="00620381"/>
    <w:rsid w:val="00622314"/>
    <w:rsid w:val="00622B2D"/>
    <w:rsid w:val="00623467"/>
    <w:rsid w:val="00623A64"/>
    <w:rsid w:val="00624662"/>
    <w:rsid w:val="00624889"/>
    <w:rsid w:val="00625DC2"/>
    <w:rsid w:val="006276EA"/>
    <w:rsid w:val="00627871"/>
    <w:rsid w:val="00627BE8"/>
    <w:rsid w:val="00630286"/>
    <w:rsid w:val="006307F4"/>
    <w:rsid w:val="00630F6E"/>
    <w:rsid w:val="00631264"/>
    <w:rsid w:val="00632A4A"/>
    <w:rsid w:val="006346BE"/>
    <w:rsid w:val="006358B4"/>
    <w:rsid w:val="006366E0"/>
    <w:rsid w:val="00640564"/>
    <w:rsid w:val="00641251"/>
    <w:rsid w:val="0064180F"/>
    <w:rsid w:val="006429B3"/>
    <w:rsid w:val="00642C9C"/>
    <w:rsid w:val="00644294"/>
    <w:rsid w:val="00644C9A"/>
    <w:rsid w:val="0064539D"/>
    <w:rsid w:val="0064584F"/>
    <w:rsid w:val="00645F56"/>
    <w:rsid w:val="006460B5"/>
    <w:rsid w:val="0064642F"/>
    <w:rsid w:val="00647384"/>
    <w:rsid w:val="00647CC2"/>
    <w:rsid w:val="00652CA5"/>
    <w:rsid w:val="006536E8"/>
    <w:rsid w:val="00653C70"/>
    <w:rsid w:val="00654F95"/>
    <w:rsid w:val="006553B8"/>
    <w:rsid w:val="00655967"/>
    <w:rsid w:val="00655A95"/>
    <w:rsid w:val="00656FFC"/>
    <w:rsid w:val="006574F3"/>
    <w:rsid w:val="006577A2"/>
    <w:rsid w:val="0065783D"/>
    <w:rsid w:val="0066139E"/>
    <w:rsid w:val="00662752"/>
    <w:rsid w:val="00662B16"/>
    <w:rsid w:val="00663AEF"/>
    <w:rsid w:val="00664034"/>
    <w:rsid w:val="00664B92"/>
    <w:rsid w:val="00664DB2"/>
    <w:rsid w:val="00664EE1"/>
    <w:rsid w:val="00664FB3"/>
    <w:rsid w:val="00665826"/>
    <w:rsid w:val="006665DE"/>
    <w:rsid w:val="0066789B"/>
    <w:rsid w:val="00667EDB"/>
    <w:rsid w:val="0067073E"/>
    <w:rsid w:val="00670C45"/>
    <w:rsid w:val="00671146"/>
    <w:rsid w:val="00671C87"/>
    <w:rsid w:val="00671F09"/>
    <w:rsid w:val="00672502"/>
    <w:rsid w:val="00673312"/>
    <w:rsid w:val="006737E3"/>
    <w:rsid w:val="006739D9"/>
    <w:rsid w:val="00673B5A"/>
    <w:rsid w:val="00673D40"/>
    <w:rsid w:val="00674090"/>
    <w:rsid w:val="0067410B"/>
    <w:rsid w:val="00676C38"/>
    <w:rsid w:val="00676C90"/>
    <w:rsid w:val="0067767F"/>
    <w:rsid w:val="00680E98"/>
    <w:rsid w:val="00681F0D"/>
    <w:rsid w:val="0068232F"/>
    <w:rsid w:val="006823FD"/>
    <w:rsid w:val="00684060"/>
    <w:rsid w:val="00686430"/>
    <w:rsid w:val="00690FC4"/>
    <w:rsid w:val="006910EB"/>
    <w:rsid w:val="0069164B"/>
    <w:rsid w:val="00691723"/>
    <w:rsid w:val="006926AC"/>
    <w:rsid w:val="006927D5"/>
    <w:rsid w:val="00692EA3"/>
    <w:rsid w:val="00693B34"/>
    <w:rsid w:val="00693C56"/>
    <w:rsid w:val="00693F70"/>
    <w:rsid w:val="0069488F"/>
    <w:rsid w:val="006948AD"/>
    <w:rsid w:val="006A1441"/>
    <w:rsid w:val="006A1CFD"/>
    <w:rsid w:val="006A26D1"/>
    <w:rsid w:val="006A38EF"/>
    <w:rsid w:val="006A39FB"/>
    <w:rsid w:val="006A48B5"/>
    <w:rsid w:val="006A6BE9"/>
    <w:rsid w:val="006B026F"/>
    <w:rsid w:val="006B1BE8"/>
    <w:rsid w:val="006B1DD6"/>
    <w:rsid w:val="006B2492"/>
    <w:rsid w:val="006B27EA"/>
    <w:rsid w:val="006B2E95"/>
    <w:rsid w:val="006B4954"/>
    <w:rsid w:val="006B5354"/>
    <w:rsid w:val="006B549D"/>
    <w:rsid w:val="006B54C1"/>
    <w:rsid w:val="006B716B"/>
    <w:rsid w:val="006B7869"/>
    <w:rsid w:val="006C0F58"/>
    <w:rsid w:val="006C1193"/>
    <w:rsid w:val="006C1BEE"/>
    <w:rsid w:val="006C2A1F"/>
    <w:rsid w:val="006C31BB"/>
    <w:rsid w:val="006C40D8"/>
    <w:rsid w:val="006C5424"/>
    <w:rsid w:val="006C544A"/>
    <w:rsid w:val="006C572B"/>
    <w:rsid w:val="006D0B3C"/>
    <w:rsid w:val="006D0ED2"/>
    <w:rsid w:val="006D315D"/>
    <w:rsid w:val="006D3F32"/>
    <w:rsid w:val="006D411D"/>
    <w:rsid w:val="006D50C7"/>
    <w:rsid w:val="006D589D"/>
    <w:rsid w:val="006D62EB"/>
    <w:rsid w:val="006D6BA4"/>
    <w:rsid w:val="006D7906"/>
    <w:rsid w:val="006E2476"/>
    <w:rsid w:val="006E391C"/>
    <w:rsid w:val="006E3DF0"/>
    <w:rsid w:val="006E449D"/>
    <w:rsid w:val="006E5817"/>
    <w:rsid w:val="006E6B98"/>
    <w:rsid w:val="006E6C65"/>
    <w:rsid w:val="006F0EA0"/>
    <w:rsid w:val="006F25BD"/>
    <w:rsid w:val="006F2CBC"/>
    <w:rsid w:val="006F2E8A"/>
    <w:rsid w:val="006F32CB"/>
    <w:rsid w:val="006F32E1"/>
    <w:rsid w:val="006F3305"/>
    <w:rsid w:val="006F33CF"/>
    <w:rsid w:val="006F3420"/>
    <w:rsid w:val="006F3D0E"/>
    <w:rsid w:val="006F4147"/>
    <w:rsid w:val="006F45AC"/>
    <w:rsid w:val="006F46EC"/>
    <w:rsid w:val="006F5C38"/>
    <w:rsid w:val="006F5DCE"/>
    <w:rsid w:val="006F691E"/>
    <w:rsid w:val="0070151E"/>
    <w:rsid w:val="00702A27"/>
    <w:rsid w:val="007033C7"/>
    <w:rsid w:val="00704392"/>
    <w:rsid w:val="00706CF9"/>
    <w:rsid w:val="0070784D"/>
    <w:rsid w:val="00707FD7"/>
    <w:rsid w:val="00710756"/>
    <w:rsid w:val="007115B6"/>
    <w:rsid w:val="007126B9"/>
    <w:rsid w:val="00712E91"/>
    <w:rsid w:val="00713729"/>
    <w:rsid w:val="007139F3"/>
    <w:rsid w:val="00714811"/>
    <w:rsid w:val="00714F99"/>
    <w:rsid w:val="00714FBC"/>
    <w:rsid w:val="00715165"/>
    <w:rsid w:val="00715A05"/>
    <w:rsid w:val="0071672E"/>
    <w:rsid w:val="00716953"/>
    <w:rsid w:val="007174C7"/>
    <w:rsid w:val="0072145E"/>
    <w:rsid w:val="00723BBB"/>
    <w:rsid w:val="00723D18"/>
    <w:rsid w:val="007245FC"/>
    <w:rsid w:val="007249CB"/>
    <w:rsid w:val="00727443"/>
    <w:rsid w:val="00727AA8"/>
    <w:rsid w:val="00730210"/>
    <w:rsid w:val="00730DC8"/>
    <w:rsid w:val="007311D5"/>
    <w:rsid w:val="00732EF5"/>
    <w:rsid w:val="00733BCF"/>
    <w:rsid w:val="00734614"/>
    <w:rsid w:val="00735900"/>
    <w:rsid w:val="00737936"/>
    <w:rsid w:val="00740A8F"/>
    <w:rsid w:val="00740DB2"/>
    <w:rsid w:val="00741054"/>
    <w:rsid w:val="0074111A"/>
    <w:rsid w:val="00741596"/>
    <w:rsid w:val="0074219C"/>
    <w:rsid w:val="0074344A"/>
    <w:rsid w:val="00743E24"/>
    <w:rsid w:val="007442B7"/>
    <w:rsid w:val="00744A98"/>
    <w:rsid w:val="00746D2B"/>
    <w:rsid w:val="00752A3C"/>
    <w:rsid w:val="0075356C"/>
    <w:rsid w:val="00753BE4"/>
    <w:rsid w:val="0076044C"/>
    <w:rsid w:val="00761656"/>
    <w:rsid w:val="0076209E"/>
    <w:rsid w:val="007621EC"/>
    <w:rsid w:val="007631E2"/>
    <w:rsid w:val="00766093"/>
    <w:rsid w:val="0076676B"/>
    <w:rsid w:val="0076787B"/>
    <w:rsid w:val="007704A1"/>
    <w:rsid w:val="00770C3E"/>
    <w:rsid w:val="007716CA"/>
    <w:rsid w:val="00771ACC"/>
    <w:rsid w:val="00772EF8"/>
    <w:rsid w:val="007741EE"/>
    <w:rsid w:val="00774624"/>
    <w:rsid w:val="00774E54"/>
    <w:rsid w:val="00776882"/>
    <w:rsid w:val="00777556"/>
    <w:rsid w:val="0078240C"/>
    <w:rsid w:val="007828D9"/>
    <w:rsid w:val="0078497A"/>
    <w:rsid w:val="00785552"/>
    <w:rsid w:val="00785D73"/>
    <w:rsid w:val="00785EBA"/>
    <w:rsid w:val="00786F81"/>
    <w:rsid w:val="007901AB"/>
    <w:rsid w:val="007923E0"/>
    <w:rsid w:val="00792652"/>
    <w:rsid w:val="00792689"/>
    <w:rsid w:val="00792BFC"/>
    <w:rsid w:val="007931EA"/>
    <w:rsid w:val="00793302"/>
    <w:rsid w:val="007935DB"/>
    <w:rsid w:val="007938DE"/>
    <w:rsid w:val="007945CE"/>
    <w:rsid w:val="00794617"/>
    <w:rsid w:val="00794CE7"/>
    <w:rsid w:val="00794F1D"/>
    <w:rsid w:val="00795313"/>
    <w:rsid w:val="00796232"/>
    <w:rsid w:val="00797AB5"/>
    <w:rsid w:val="007A0639"/>
    <w:rsid w:val="007A12D7"/>
    <w:rsid w:val="007A2D17"/>
    <w:rsid w:val="007A2FB5"/>
    <w:rsid w:val="007A30E5"/>
    <w:rsid w:val="007A3A57"/>
    <w:rsid w:val="007A54BB"/>
    <w:rsid w:val="007A5839"/>
    <w:rsid w:val="007A5AE2"/>
    <w:rsid w:val="007A64BD"/>
    <w:rsid w:val="007A6967"/>
    <w:rsid w:val="007B002C"/>
    <w:rsid w:val="007B115D"/>
    <w:rsid w:val="007B11EF"/>
    <w:rsid w:val="007B4749"/>
    <w:rsid w:val="007B4A3A"/>
    <w:rsid w:val="007B516C"/>
    <w:rsid w:val="007B674F"/>
    <w:rsid w:val="007C1700"/>
    <w:rsid w:val="007C1B95"/>
    <w:rsid w:val="007C1CD0"/>
    <w:rsid w:val="007C209C"/>
    <w:rsid w:val="007C2CB0"/>
    <w:rsid w:val="007C5389"/>
    <w:rsid w:val="007C6A79"/>
    <w:rsid w:val="007C6BAC"/>
    <w:rsid w:val="007C6DC6"/>
    <w:rsid w:val="007C78F8"/>
    <w:rsid w:val="007D034E"/>
    <w:rsid w:val="007D29DD"/>
    <w:rsid w:val="007D2A38"/>
    <w:rsid w:val="007D32FB"/>
    <w:rsid w:val="007D3552"/>
    <w:rsid w:val="007D46EC"/>
    <w:rsid w:val="007D5029"/>
    <w:rsid w:val="007D73F9"/>
    <w:rsid w:val="007D74F6"/>
    <w:rsid w:val="007D75A8"/>
    <w:rsid w:val="007E02E3"/>
    <w:rsid w:val="007E0B4A"/>
    <w:rsid w:val="007E0DC8"/>
    <w:rsid w:val="007E1436"/>
    <w:rsid w:val="007E196C"/>
    <w:rsid w:val="007E340D"/>
    <w:rsid w:val="007E4B9C"/>
    <w:rsid w:val="007E5A5D"/>
    <w:rsid w:val="007E76CB"/>
    <w:rsid w:val="007E7EC5"/>
    <w:rsid w:val="007F1B71"/>
    <w:rsid w:val="007F24B1"/>
    <w:rsid w:val="007F4BF3"/>
    <w:rsid w:val="007F5767"/>
    <w:rsid w:val="007F611A"/>
    <w:rsid w:val="007F63BD"/>
    <w:rsid w:val="007F67D2"/>
    <w:rsid w:val="007F7225"/>
    <w:rsid w:val="007F75F8"/>
    <w:rsid w:val="0080004F"/>
    <w:rsid w:val="008025BE"/>
    <w:rsid w:val="00802878"/>
    <w:rsid w:val="00802D8E"/>
    <w:rsid w:val="00803090"/>
    <w:rsid w:val="00803726"/>
    <w:rsid w:val="00803D01"/>
    <w:rsid w:val="008042A7"/>
    <w:rsid w:val="008045CE"/>
    <w:rsid w:val="00805BED"/>
    <w:rsid w:val="0080620E"/>
    <w:rsid w:val="008066BF"/>
    <w:rsid w:val="0080706E"/>
    <w:rsid w:val="00810622"/>
    <w:rsid w:val="00810C1C"/>
    <w:rsid w:val="00812E66"/>
    <w:rsid w:val="00812ECB"/>
    <w:rsid w:val="00813776"/>
    <w:rsid w:val="00814E0B"/>
    <w:rsid w:val="008158CD"/>
    <w:rsid w:val="00815C63"/>
    <w:rsid w:val="00816BED"/>
    <w:rsid w:val="0081765C"/>
    <w:rsid w:val="00821901"/>
    <w:rsid w:val="00822475"/>
    <w:rsid w:val="00822E5B"/>
    <w:rsid w:val="00823978"/>
    <w:rsid w:val="00824988"/>
    <w:rsid w:val="008273C0"/>
    <w:rsid w:val="00827B17"/>
    <w:rsid w:val="00830A03"/>
    <w:rsid w:val="00831273"/>
    <w:rsid w:val="00831F4F"/>
    <w:rsid w:val="00833118"/>
    <w:rsid w:val="00833C20"/>
    <w:rsid w:val="00835E05"/>
    <w:rsid w:val="00836292"/>
    <w:rsid w:val="00836B09"/>
    <w:rsid w:val="008375F5"/>
    <w:rsid w:val="00837A82"/>
    <w:rsid w:val="0084090E"/>
    <w:rsid w:val="00840C56"/>
    <w:rsid w:val="00842145"/>
    <w:rsid w:val="008431BB"/>
    <w:rsid w:val="0084397C"/>
    <w:rsid w:val="00844F78"/>
    <w:rsid w:val="008459D3"/>
    <w:rsid w:val="0084602C"/>
    <w:rsid w:val="00846692"/>
    <w:rsid w:val="0084671E"/>
    <w:rsid w:val="00850296"/>
    <w:rsid w:val="008505A8"/>
    <w:rsid w:val="008510EF"/>
    <w:rsid w:val="008518A2"/>
    <w:rsid w:val="00851BF5"/>
    <w:rsid w:val="008549CF"/>
    <w:rsid w:val="00854BA9"/>
    <w:rsid w:val="00854F98"/>
    <w:rsid w:val="00855E17"/>
    <w:rsid w:val="00856285"/>
    <w:rsid w:val="0085743E"/>
    <w:rsid w:val="0086013D"/>
    <w:rsid w:val="008605B8"/>
    <w:rsid w:val="00860F79"/>
    <w:rsid w:val="0086178A"/>
    <w:rsid w:val="00861852"/>
    <w:rsid w:val="00861B6D"/>
    <w:rsid w:val="00861C59"/>
    <w:rsid w:val="00862D58"/>
    <w:rsid w:val="00864093"/>
    <w:rsid w:val="008641F2"/>
    <w:rsid w:val="008644D7"/>
    <w:rsid w:val="0086493C"/>
    <w:rsid w:val="00866185"/>
    <w:rsid w:val="00866376"/>
    <w:rsid w:val="00866BC0"/>
    <w:rsid w:val="00867776"/>
    <w:rsid w:val="00867AB6"/>
    <w:rsid w:val="008705D0"/>
    <w:rsid w:val="008708AD"/>
    <w:rsid w:val="0087180B"/>
    <w:rsid w:val="008719CC"/>
    <w:rsid w:val="008740A8"/>
    <w:rsid w:val="00874857"/>
    <w:rsid w:val="008749FF"/>
    <w:rsid w:val="00874B45"/>
    <w:rsid w:val="00874BAC"/>
    <w:rsid w:val="0087512A"/>
    <w:rsid w:val="00876C2A"/>
    <w:rsid w:val="00876CBC"/>
    <w:rsid w:val="00876DCE"/>
    <w:rsid w:val="00877291"/>
    <w:rsid w:val="0087767C"/>
    <w:rsid w:val="00877AC2"/>
    <w:rsid w:val="00877FB5"/>
    <w:rsid w:val="008811B1"/>
    <w:rsid w:val="0088140E"/>
    <w:rsid w:val="00882E96"/>
    <w:rsid w:val="00884B36"/>
    <w:rsid w:val="00884B54"/>
    <w:rsid w:val="00885A1A"/>
    <w:rsid w:val="00886562"/>
    <w:rsid w:val="00886D83"/>
    <w:rsid w:val="008908BB"/>
    <w:rsid w:val="008909C1"/>
    <w:rsid w:val="008910E8"/>
    <w:rsid w:val="0089189C"/>
    <w:rsid w:val="00891936"/>
    <w:rsid w:val="00891C8D"/>
    <w:rsid w:val="00892353"/>
    <w:rsid w:val="00892A58"/>
    <w:rsid w:val="00892C92"/>
    <w:rsid w:val="00892C9D"/>
    <w:rsid w:val="00892EF3"/>
    <w:rsid w:val="00893E20"/>
    <w:rsid w:val="008949FA"/>
    <w:rsid w:val="00894C1D"/>
    <w:rsid w:val="00894C6B"/>
    <w:rsid w:val="00895BD3"/>
    <w:rsid w:val="008978D2"/>
    <w:rsid w:val="00897BF4"/>
    <w:rsid w:val="00897DC5"/>
    <w:rsid w:val="008A0430"/>
    <w:rsid w:val="008A0551"/>
    <w:rsid w:val="008A06FB"/>
    <w:rsid w:val="008A1554"/>
    <w:rsid w:val="008A283F"/>
    <w:rsid w:val="008A3197"/>
    <w:rsid w:val="008A3B4B"/>
    <w:rsid w:val="008A4EE5"/>
    <w:rsid w:val="008A5A75"/>
    <w:rsid w:val="008A6770"/>
    <w:rsid w:val="008B09A3"/>
    <w:rsid w:val="008B0FFC"/>
    <w:rsid w:val="008B2F4C"/>
    <w:rsid w:val="008B34B5"/>
    <w:rsid w:val="008B3AAA"/>
    <w:rsid w:val="008B4670"/>
    <w:rsid w:val="008B548B"/>
    <w:rsid w:val="008B5D36"/>
    <w:rsid w:val="008B5E3B"/>
    <w:rsid w:val="008B6B02"/>
    <w:rsid w:val="008B6DBE"/>
    <w:rsid w:val="008B7C35"/>
    <w:rsid w:val="008C019C"/>
    <w:rsid w:val="008C024E"/>
    <w:rsid w:val="008C1BDC"/>
    <w:rsid w:val="008C29A3"/>
    <w:rsid w:val="008C36CD"/>
    <w:rsid w:val="008C3A69"/>
    <w:rsid w:val="008C45B2"/>
    <w:rsid w:val="008C4AB9"/>
    <w:rsid w:val="008C5D2C"/>
    <w:rsid w:val="008D1EAF"/>
    <w:rsid w:val="008D36E9"/>
    <w:rsid w:val="008D570D"/>
    <w:rsid w:val="008D5941"/>
    <w:rsid w:val="008D5FE2"/>
    <w:rsid w:val="008D624D"/>
    <w:rsid w:val="008D7106"/>
    <w:rsid w:val="008D772F"/>
    <w:rsid w:val="008D7832"/>
    <w:rsid w:val="008D79C4"/>
    <w:rsid w:val="008E008D"/>
    <w:rsid w:val="008E0760"/>
    <w:rsid w:val="008E080F"/>
    <w:rsid w:val="008E0AE8"/>
    <w:rsid w:val="008E0E3D"/>
    <w:rsid w:val="008E0FDF"/>
    <w:rsid w:val="008E272E"/>
    <w:rsid w:val="008E39AA"/>
    <w:rsid w:val="008E4220"/>
    <w:rsid w:val="008E4449"/>
    <w:rsid w:val="008E4678"/>
    <w:rsid w:val="008E4A50"/>
    <w:rsid w:val="008E73A0"/>
    <w:rsid w:val="008E7486"/>
    <w:rsid w:val="008E7A85"/>
    <w:rsid w:val="008F00E8"/>
    <w:rsid w:val="008F093D"/>
    <w:rsid w:val="008F29EA"/>
    <w:rsid w:val="008F2D31"/>
    <w:rsid w:val="008F2FAD"/>
    <w:rsid w:val="008F3E21"/>
    <w:rsid w:val="008F4790"/>
    <w:rsid w:val="008F5B73"/>
    <w:rsid w:val="008F638E"/>
    <w:rsid w:val="008F68F1"/>
    <w:rsid w:val="008F69D3"/>
    <w:rsid w:val="008F6AF9"/>
    <w:rsid w:val="008F789C"/>
    <w:rsid w:val="008F79DC"/>
    <w:rsid w:val="008F7A33"/>
    <w:rsid w:val="008F7ACB"/>
    <w:rsid w:val="008F7B89"/>
    <w:rsid w:val="00900217"/>
    <w:rsid w:val="00900B3E"/>
    <w:rsid w:val="00900EA2"/>
    <w:rsid w:val="00901C67"/>
    <w:rsid w:val="009025D8"/>
    <w:rsid w:val="00902814"/>
    <w:rsid w:val="00902A9D"/>
    <w:rsid w:val="0090543F"/>
    <w:rsid w:val="009065A2"/>
    <w:rsid w:val="00906BED"/>
    <w:rsid w:val="00906FA4"/>
    <w:rsid w:val="0090732B"/>
    <w:rsid w:val="00907710"/>
    <w:rsid w:val="00907804"/>
    <w:rsid w:val="0091042A"/>
    <w:rsid w:val="009107D9"/>
    <w:rsid w:val="009109B6"/>
    <w:rsid w:val="00911EC8"/>
    <w:rsid w:val="009121E8"/>
    <w:rsid w:val="00912A3D"/>
    <w:rsid w:val="0091321E"/>
    <w:rsid w:val="0091322F"/>
    <w:rsid w:val="00913602"/>
    <w:rsid w:val="00913BF3"/>
    <w:rsid w:val="00914D18"/>
    <w:rsid w:val="00916297"/>
    <w:rsid w:val="00917395"/>
    <w:rsid w:val="00917E86"/>
    <w:rsid w:val="009206CA"/>
    <w:rsid w:val="00920AFD"/>
    <w:rsid w:val="009213C7"/>
    <w:rsid w:val="00921E94"/>
    <w:rsid w:val="00923119"/>
    <w:rsid w:val="00923486"/>
    <w:rsid w:val="00923E09"/>
    <w:rsid w:val="00924595"/>
    <w:rsid w:val="00924669"/>
    <w:rsid w:val="00924979"/>
    <w:rsid w:val="00925ADC"/>
    <w:rsid w:val="00926183"/>
    <w:rsid w:val="00927D5A"/>
    <w:rsid w:val="00927E69"/>
    <w:rsid w:val="0093079C"/>
    <w:rsid w:val="00930EF8"/>
    <w:rsid w:val="0093155E"/>
    <w:rsid w:val="00932A2A"/>
    <w:rsid w:val="00933975"/>
    <w:rsid w:val="009346E2"/>
    <w:rsid w:val="00935609"/>
    <w:rsid w:val="00936A8D"/>
    <w:rsid w:val="0093714A"/>
    <w:rsid w:val="00937DB4"/>
    <w:rsid w:val="00937FCA"/>
    <w:rsid w:val="00940EA7"/>
    <w:rsid w:val="00941C75"/>
    <w:rsid w:val="00941EE1"/>
    <w:rsid w:val="0094248F"/>
    <w:rsid w:val="00943098"/>
    <w:rsid w:val="00943594"/>
    <w:rsid w:val="00944F9B"/>
    <w:rsid w:val="009456B6"/>
    <w:rsid w:val="00947CD3"/>
    <w:rsid w:val="0095100E"/>
    <w:rsid w:val="00951455"/>
    <w:rsid w:val="00951BC1"/>
    <w:rsid w:val="00953149"/>
    <w:rsid w:val="009532AE"/>
    <w:rsid w:val="00953BD7"/>
    <w:rsid w:val="00954997"/>
    <w:rsid w:val="00955912"/>
    <w:rsid w:val="0095591B"/>
    <w:rsid w:val="00956492"/>
    <w:rsid w:val="00957766"/>
    <w:rsid w:val="00957B84"/>
    <w:rsid w:val="009622C1"/>
    <w:rsid w:val="00962B3E"/>
    <w:rsid w:val="00963D7B"/>
    <w:rsid w:val="00963FFF"/>
    <w:rsid w:val="00965CE5"/>
    <w:rsid w:val="00965F86"/>
    <w:rsid w:val="00966934"/>
    <w:rsid w:val="0096709A"/>
    <w:rsid w:val="00967988"/>
    <w:rsid w:val="0097057B"/>
    <w:rsid w:val="00970C61"/>
    <w:rsid w:val="0097280D"/>
    <w:rsid w:val="0097431F"/>
    <w:rsid w:val="009744A8"/>
    <w:rsid w:val="0097540E"/>
    <w:rsid w:val="009758FB"/>
    <w:rsid w:val="00975FE1"/>
    <w:rsid w:val="00976019"/>
    <w:rsid w:val="00976A6A"/>
    <w:rsid w:val="00976C8E"/>
    <w:rsid w:val="00976E1F"/>
    <w:rsid w:val="00976FEC"/>
    <w:rsid w:val="009775B4"/>
    <w:rsid w:val="0097776A"/>
    <w:rsid w:val="009804E1"/>
    <w:rsid w:val="00980A4A"/>
    <w:rsid w:val="00981717"/>
    <w:rsid w:val="00982602"/>
    <w:rsid w:val="00983861"/>
    <w:rsid w:val="00983FFE"/>
    <w:rsid w:val="00987B64"/>
    <w:rsid w:val="009908BB"/>
    <w:rsid w:val="00990F37"/>
    <w:rsid w:val="009918BB"/>
    <w:rsid w:val="00993BF1"/>
    <w:rsid w:val="00994527"/>
    <w:rsid w:val="00996706"/>
    <w:rsid w:val="009968F6"/>
    <w:rsid w:val="00996C45"/>
    <w:rsid w:val="009A0135"/>
    <w:rsid w:val="009A0D05"/>
    <w:rsid w:val="009A0EDD"/>
    <w:rsid w:val="009A0F3A"/>
    <w:rsid w:val="009A1F07"/>
    <w:rsid w:val="009A30EF"/>
    <w:rsid w:val="009A5223"/>
    <w:rsid w:val="009A54C3"/>
    <w:rsid w:val="009A6BCB"/>
    <w:rsid w:val="009A71E7"/>
    <w:rsid w:val="009A7CC1"/>
    <w:rsid w:val="009B22DC"/>
    <w:rsid w:val="009B2476"/>
    <w:rsid w:val="009B25C5"/>
    <w:rsid w:val="009B2A89"/>
    <w:rsid w:val="009B2BB8"/>
    <w:rsid w:val="009B393B"/>
    <w:rsid w:val="009B43E8"/>
    <w:rsid w:val="009B45A9"/>
    <w:rsid w:val="009B4867"/>
    <w:rsid w:val="009B4E6A"/>
    <w:rsid w:val="009B5006"/>
    <w:rsid w:val="009B506E"/>
    <w:rsid w:val="009B64B3"/>
    <w:rsid w:val="009B6A10"/>
    <w:rsid w:val="009B7F4C"/>
    <w:rsid w:val="009C0C22"/>
    <w:rsid w:val="009C3917"/>
    <w:rsid w:val="009C4126"/>
    <w:rsid w:val="009C5D1A"/>
    <w:rsid w:val="009C753F"/>
    <w:rsid w:val="009C7944"/>
    <w:rsid w:val="009C7D34"/>
    <w:rsid w:val="009D0823"/>
    <w:rsid w:val="009D1208"/>
    <w:rsid w:val="009D30E3"/>
    <w:rsid w:val="009D3807"/>
    <w:rsid w:val="009D41B9"/>
    <w:rsid w:val="009D453D"/>
    <w:rsid w:val="009D6CFC"/>
    <w:rsid w:val="009D7108"/>
    <w:rsid w:val="009D71F5"/>
    <w:rsid w:val="009D77DE"/>
    <w:rsid w:val="009D79AF"/>
    <w:rsid w:val="009E043D"/>
    <w:rsid w:val="009E123A"/>
    <w:rsid w:val="009E123D"/>
    <w:rsid w:val="009E1301"/>
    <w:rsid w:val="009E283D"/>
    <w:rsid w:val="009E2B5F"/>
    <w:rsid w:val="009E530B"/>
    <w:rsid w:val="009E5D9D"/>
    <w:rsid w:val="009E624C"/>
    <w:rsid w:val="009E67F4"/>
    <w:rsid w:val="009E68B3"/>
    <w:rsid w:val="009E72A0"/>
    <w:rsid w:val="009F1932"/>
    <w:rsid w:val="009F28D1"/>
    <w:rsid w:val="009F28D9"/>
    <w:rsid w:val="009F301A"/>
    <w:rsid w:val="009F3775"/>
    <w:rsid w:val="009F4B29"/>
    <w:rsid w:val="009F4D35"/>
    <w:rsid w:val="009F7782"/>
    <w:rsid w:val="009F77CE"/>
    <w:rsid w:val="00A00A01"/>
    <w:rsid w:val="00A0115D"/>
    <w:rsid w:val="00A013E7"/>
    <w:rsid w:val="00A01B69"/>
    <w:rsid w:val="00A031D5"/>
    <w:rsid w:val="00A03B71"/>
    <w:rsid w:val="00A055F4"/>
    <w:rsid w:val="00A06FF4"/>
    <w:rsid w:val="00A0721B"/>
    <w:rsid w:val="00A078F2"/>
    <w:rsid w:val="00A11198"/>
    <w:rsid w:val="00A11E1E"/>
    <w:rsid w:val="00A12D4A"/>
    <w:rsid w:val="00A146BC"/>
    <w:rsid w:val="00A14CE7"/>
    <w:rsid w:val="00A14ED0"/>
    <w:rsid w:val="00A15A05"/>
    <w:rsid w:val="00A15C39"/>
    <w:rsid w:val="00A15F9F"/>
    <w:rsid w:val="00A17F3B"/>
    <w:rsid w:val="00A20009"/>
    <w:rsid w:val="00A20A63"/>
    <w:rsid w:val="00A20D7B"/>
    <w:rsid w:val="00A22AD1"/>
    <w:rsid w:val="00A2356E"/>
    <w:rsid w:val="00A23DE2"/>
    <w:rsid w:val="00A23F6F"/>
    <w:rsid w:val="00A249AD"/>
    <w:rsid w:val="00A25C95"/>
    <w:rsid w:val="00A25D3B"/>
    <w:rsid w:val="00A269E3"/>
    <w:rsid w:val="00A26F34"/>
    <w:rsid w:val="00A2712B"/>
    <w:rsid w:val="00A27E80"/>
    <w:rsid w:val="00A3061C"/>
    <w:rsid w:val="00A30C28"/>
    <w:rsid w:val="00A324B7"/>
    <w:rsid w:val="00A32946"/>
    <w:rsid w:val="00A32AF5"/>
    <w:rsid w:val="00A32CE9"/>
    <w:rsid w:val="00A34279"/>
    <w:rsid w:val="00A357D8"/>
    <w:rsid w:val="00A35D9D"/>
    <w:rsid w:val="00A4010E"/>
    <w:rsid w:val="00A40763"/>
    <w:rsid w:val="00A40CA8"/>
    <w:rsid w:val="00A4105B"/>
    <w:rsid w:val="00A41DD6"/>
    <w:rsid w:val="00A4227E"/>
    <w:rsid w:val="00A437A8"/>
    <w:rsid w:val="00A44E48"/>
    <w:rsid w:val="00A5099A"/>
    <w:rsid w:val="00A50F1B"/>
    <w:rsid w:val="00A51CA2"/>
    <w:rsid w:val="00A5209B"/>
    <w:rsid w:val="00A525FC"/>
    <w:rsid w:val="00A52781"/>
    <w:rsid w:val="00A52AC5"/>
    <w:rsid w:val="00A52BED"/>
    <w:rsid w:val="00A53C57"/>
    <w:rsid w:val="00A5464C"/>
    <w:rsid w:val="00A54BC8"/>
    <w:rsid w:val="00A54FD3"/>
    <w:rsid w:val="00A55D95"/>
    <w:rsid w:val="00A55F8A"/>
    <w:rsid w:val="00A56568"/>
    <w:rsid w:val="00A56570"/>
    <w:rsid w:val="00A5705F"/>
    <w:rsid w:val="00A57F29"/>
    <w:rsid w:val="00A57F6C"/>
    <w:rsid w:val="00A602F6"/>
    <w:rsid w:val="00A607D2"/>
    <w:rsid w:val="00A609B0"/>
    <w:rsid w:val="00A60B7F"/>
    <w:rsid w:val="00A6336D"/>
    <w:rsid w:val="00A64D23"/>
    <w:rsid w:val="00A64F68"/>
    <w:rsid w:val="00A67182"/>
    <w:rsid w:val="00A70D25"/>
    <w:rsid w:val="00A70FBB"/>
    <w:rsid w:val="00A71573"/>
    <w:rsid w:val="00A7234F"/>
    <w:rsid w:val="00A727E3"/>
    <w:rsid w:val="00A72DBC"/>
    <w:rsid w:val="00A73A3E"/>
    <w:rsid w:val="00A73B1F"/>
    <w:rsid w:val="00A741E5"/>
    <w:rsid w:val="00A7448E"/>
    <w:rsid w:val="00A74D1B"/>
    <w:rsid w:val="00A75EFB"/>
    <w:rsid w:val="00A76FDA"/>
    <w:rsid w:val="00A77528"/>
    <w:rsid w:val="00A7763A"/>
    <w:rsid w:val="00A80503"/>
    <w:rsid w:val="00A81BC1"/>
    <w:rsid w:val="00A81D9D"/>
    <w:rsid w:val="00A81F65"/>
    <w:rsid w:val="00A821C3"/>
    <w:rsid w:val="00A827C6"/>
    <w:rsid w:val="00A83C86"/>
    <w:rsid w:val="00A846C2"/>
    <w:rsid w:val="00A84813"/>
    <w:rsid w:val="00A848A5"/>
    <w:rsid w:val="00A84BD2"/>
    <w:rsid w:val="00A852B0"/>
    <w:rsid w:val="00A8601C"/>
    <w:rsid w:val="00A863AB"/>
    <w:rsid w:val="00A87999"/>
    <w:rsid w:val="00A87AE9"/>
    <w:rsid w:val="00A90613"/>
    <w:rsid w:val="00A908F8"/>
    <w:rsid w:val="00A90DC6"/>
    <w:rsid w:val="00A91379"/>
    <w:rsid w:val="00A91558"/>
    <w:rsid w:val="00A91BB3"/>
    <w:rsid w:val="00A91D89"/>
    <w:rsid w:val="00A925A4"/>
    <w:rsid w:val="00A926F6"/>
    <w:rsid w:val="00A93EE1"/>
    <w:rsid w:val="00A94368"/>
    <w:rsid w:val="00A955B6"/>
    <w:rsid w:val="00A9566E"/>
    <w:rsid w:val="00A95E36"/>
    <w:rsid w:val="00A95F01"/>
    <w:rsid w:val="00A964CB"/>
    <w:rsid w:val="00AA0A37"/>
    <w:rsid w:val="00AA11F1"/>
    <w:rsid w:val="00AA1E17"/>
    <w:rsid w:val="00AA31EB"/>
    <w:rsid w:val="00AA34A5"/>
    <w:rsid w:val="00AA3BB2"/>
    <w:rsid w:val="00AA433B"/>
    <w:rsid w:val="00AA603E"/>
    <w:rsid w:val="00AA7BF4"/>
    <w:rsid w:val="00AA7D36"/>
    <w:rsid w:val="00AB0454"/>
    <w:rsid w:val="00AB0D4F"/>
    <w:rsid w:val="00AB202F"/>
    <w:rsid w:val="00AB3684"/>
    <w:rsid w:val="00AB3EB4"/>
    <w:rsid w:val="00AB43A1"/>
    <w:rsid w:val="00AB43FC"/>
    <w:rsid w:val="00AB47E3"/>
    <w:rsid w:val="00AB491A"/>
    <w:rsid w:val="00AB5061"/>
    <w:rsid w:val="00AB52C5"/>
    <w:rsid w:val="00AB5606"/>
    <w:rsid w:val="00AB6B51"/>
    <w:rsid w:val="00AC0341"/>
    <w:rsid w:val="00AC0421"/>
    <w:rsid w:val="00AC37CC"/>
    <w:rsid w:val="00AC3FC8"/>
    <w:rsid w:val="00AC475C"/>
    <w:rsid w:val="00AC4AC2"/>
    <w:rsid w:val="00AC55A4"/>
    <w:rsid w:val="00AD0830"/>
    <w:rsid w:val="00AD1806"/>
    <w:rsid w:val="00AD1A8F"/>
    <w:rsid w:val="00AD1BB1"/>
    <w:rsid w:val="00AD2EAB"/>
    <w:rsid w:val="00AD490C"/>
    <w:rsid w:val="00AD537F"/>
    <w:rsid w:val="00AD7544"/>
    <w:rsid w:val="00AE09ED"/>
    <w:rsid w:val="00AE1072"/>
    <w:rsid w:val="00AE11A4"/>
    <w:rsid w:val="00AE16AE"/>
    <w:rsid w:val="00AE2156"/>
    <w:rsid w:val="00AE33F9"/>
    <w:rsid w:val="00AE40A5"/>
    <w:rsid w:val="00AE44FB"/>
    <w:rsid w:val="00AE4A70"/>
    <w:rsid w:val="00AE4A85"/>
    <w:rsid w:val="00AE4EE4"/>
    <w:rsid w:val="00AE5B95"/>
    <w:rsid w:val="00AE6304"/>
    <w:rsid w:val="00AE7BA3"/>
    <w:rsid w:val="00AE7EDA"/>
    <w:rsid w:val="00AF079D"/>
    <w:rsid w:val="00AF134A"/>
    <w:rsid w:val="00AF143C"/>
    <w:rsid w:val="00AF1495"/>
    <w:rsid w:val="00AF1C3C"/>
    <w:rsid w:val="00AF24CA"/>
    <w:rsid w:val="00AF286D"/>
    <w:rsid w:val="00AF45AC"/>
    <w:rsid w:val="00AF595C"/>
    <w:rsid w:val="00AF6313"/>
    <w:rsid w:val="00AF704A"/>
    <w:rsid w:val="00AF7053"/>
    <w:rsid w:val="00AF7613"/>
    <w:rsid w:val="00AF76F4"/>
    <w:rsid w:val="00AF78B9"/>
    <w:rsid w:val="00B00209"/>
    <w:rsid w:val="00B01780"/>
    <w:rsid w:val="00B01A37"/>
    <w:rsid w:val="00B03F95"/>
    <w:rsid w:val="00B04A9D"/>
    <w:rsid w:val="00B04DD4"/>
    <w:rsid w:val="00B058D5"/>
    <w:rsid w:val="00B066C6"/>
    <w:rsid w:val="00B0728B"/>
    <w:rsid w:val="00B07632"/>
    <w:rsid w:val="00B07F83"/>
    <w:rsid w:val="00B07F9E"/>
    <w:rsid w:val="00B1112F"/>
    <w:rsid w:val="00B1129C"/>
    <w:rsid w:val="00B12E74"/>
    <w:rsid w:val="00B14BA0"/>
    <w:rsid w:val="00B14C80"/>
    <w:rsid w:val="00B14E8A"/>
    <w:rsid w:val="00B14F50"/>
    <w:rsid w:val="00B15132"/>
    <w:rsid w:val="00B15306"/>
    <w:rsid w:val="00B15307"/>
    <w:rsid w:val="00B15696"/>
    <w:rsid w:val="00B15D25"/>
    <w:rsid w:val="00B16CB8"/>
    <w:rsid w:val="00B16D51"/>
    <w:rsid w:val="00B17356"/>
    <w:rsid w:val="00B20782"/>
    <w:rsid w:val="00B20AD1"/>
    <w:rsid w:val="00B20BA2"/>
    <w:rsid w:val="00B20DA3"/>
    <w:rsid w:val="00B2260B"/>
    <w:rsid w:val="00B23234"/>
    <w:rsid w:val="00B232DE"/>
    <w:rsid w:val="00B24017"/>
    <w:rsid w:val="00B25457"/>
    <w:rsid w:val="00B258C6"/>
    <w:rsid w:val="00B26705"/>
    <w:rsid w:val="00B26861"/>
    <w:rsid w:val="00B268BF"/>
    <w:rsid w:val="00B26DC7"/>
    <w:rsid w:val="00B30EBB"/>
    <w:rsid w:val="00B31178"/>
    <w:rsid w:val="00B319CA"/>
    <w:rsid w:val="00B31A1F"/>
    <w:rsid w:val="00B32253"/>
    <w:rsid w:val="00B32A82"/>
    <w:rsid w:val="00B33158"/>
    <w:rsid w:val="00B3446E"/>
    <w:rsid w:val="00B34611"/>
    <w:rsid w:val="00B36DC2"/>
    <w:rsid w:val="00B37AF2"/>
    <w:rsid w:val="00B40941"/>
    <w:rsid w:val="00B42659"/>
    <w:rsid w:val="00B427E0"/>
    <w:rsid w:val="00B43BE5"/>
    <w:rsid w:val="00B43C2B"/>
    <w:rsid w:val="00B4416E"/>
    <w:rsid w:val="00B45059"/>
    <w:rsid w:val="00B4586E"/>
    <w:rsid w:val="00B471F3"/>
    <w:rsid w:val="00B4741B"/>
    <w:rsid w:val="00B508CD"/>
    <w:rsid w:val="00B51BE7"/>
    <w:rsid w:val="00B5258F"/>
    <w:rsid w:val="00B52B5A"/>
    <w:rsid w:val="00B538D4"/>
    <w:rsid w:val="00B53D02"/>
    <w:rsid w:val="00B553B3"/>
    <w:rsid w:val="00B55428"/>
    <w:rsid w:val="00B57236"/>
    <w:rsid w:val="00B57789"/>
    <w:rsid w:val="00B57B61"/>
    <w:rsid w:val="00B60AA1"/>
    <w:rsid w:val="00B63769"/>
    <w:rsid w:val="00B6605D"/>
    <w:rsid w:val="00B668E0"/>
    <w:rsid w:val="00B706AC"/>
    <w:rsid w:val="00B7095D"/>
    <w:rsid w:val="00B70D62"/>
    <w:rsid w:val="00B71F9C"/>
    <w:rsid w:val="00B73531"/>
    <w:rsid w:val="00B74060"/>
    <w:rsid w:val="00B74152"/>
    <w:rsid w:val="00B749E9"/>
    <w:rsid w:val="00B74D38"/>
    <w:rsid w:val="00B7563F"/>
    <w:rsid w:val="00B76BBE"/>
    <w:rsid w:val="00B77036"/>
    <w:rsid w:val="00B770A6"/>
    <w:rsid w:val="00B774EB"/>
    <w:rsid w:val="00B776AF"/>
    <w:rsid w:val="00B77AFA"/>
    <w:rsid w:val="00B77D9C"/>
    <w:rsid w:val="00B805C0"/>
    <w:rsid w:val="00B81880"/>
    <w:rsid w:val="00B81CFE"/>
    <w:rsid w:val="00B82344"/>
    <w:rsid w:val="00B82DF6"/>
    <w:rsid w:val="00B82E46"/>
    <w:rsid w:val="00B8303F"/>
    <w:rsid w:val="00B83496"/>
    <w:rsid w:val="00B84197"/>
    <w:rsid w:val="00B84682"/>
    <w:rsid w:val="00B848F4"/>
    <w:rsid w:val="00B84EE7"/>
    <w:rsid w:val="00B852D6"/>
    <w:rsid w:val="00B85570"/>
    <w:rsid w:val="00B86278"/>
    <w:rsid w:val="00B8651E"/>
    <w:rsid w:val="00B86DF8"/>
    <w:rsid w:val="00B870E4"/>
    <w:rsid w:val="00B931E0"/>
    <w:rsid w:val="00B9345D"/>
    <w:rsid w:val="00B93A14"/>
    <w:rsid w:val="00B9489A"/>
    <w:rsid w:val="00B96D2C"/>
    <w:rsid w:val="00BA08C0"/>
    <w:rsid w:val="00BA0CAE"/>
    <w:rsid w:val="00BA0EF1"/>
    <w:rsid w:val="00BA1519"/>
    <w:rsid w:val="00BA2934"/>
    <w:rsid w:val="00BA2A16"/>
    <w:rsid w:val="00BA31DE"/>
    <w:rsid w:val="00BA3609"/>
    <w:rsid w:val="00BA37BF"/>
    <w:rsid w:val="00BA539A"/>
    <w:rsid w:val="00BA599E"/>
    <w:rsid w:val="00BA5EF0"/>
    <w:rsid w:val="00BA617B"/>
    <w:rsid w:val="00BA655D"/>
    <w:rsid w:val="00BA76E6"/>
    <w:rsid w:val="00BA7944"/>
    <w:rsid w:val="00BB0E5F"/>
    <w:rsid w:val="00BB0F67"/>
    <w:rsid w:val="00BB1727"/>
    <w:rsid w:val="00BB1C54"/>
    <w:rsid w:val="00BB24DF"/>
    <w:rsid w:val="00BB2F3E"/>
    <w:rsid w:val="00BB5F61"/>
    <w:rsid w:val="00BB64BB"/>
    <w:rsid w:val="00BB77D0"/>
    <w:rsid w:val="00BC3417"/>
    <w:rsid w:val="00BC37FE"/>
    <w:rsid w:val="00BC46CE"/>
    <w:rsid w:val="00BC4D63"/>
    <w:rsid w:val="00BC4F4C"/>
    <w:rsid w:val="00BC5009"/>
    <w:rsid w:val="00BC71C1"/>
    <w:rsid w:val="00BD098C"/>
    <w:rsid w:val="00BD0CCB"/>
    <w:rsid w:val="00BD128A"/>
    <w:rsid w:val="00BD16BF"/>
    <w:rsid w:val="00BD1CE1"/>
    <w:rsid w:val="00BD2AC3"/>
    <w:rsid w:val="00BD2D76"/>
    <w:rsid w:val="00BD2FD4"/>
    <w:rsid w:val="00BD3376"/>
    <w:rsid w:val="00BD33B7"/>
    <w:rsid w:val="00BD3D46"/>
    <w:rsid w:val="00BD41C6"/>
    <w:rsid w:val="00BD457C"/>
    <w:rsid w:val="00BD591E"/>
    <w:rsid w:val="00BD76BC"/>
    <w:rsid w:val="00BE07EE"/>
    <w:rsid w:val="00BE0A22"/>
    <w:rsid w:val="00BE0A66"/>
    <w:rsid w:val="00BE12C3"/>
    <w:rsid w:val="00BE20C6"/>
    <w:rsid w:val="00BE31C9"/>
    <w:rsid w:val="00BE348F"/>
    <w:rsid w:val="00BE34EE"/>
    <w:rsid w:val="00BE3C1C"/>
    <w:rsid w:val="00BE3E56"/>
    <w:rsid w:val="00BE3F7D"/>
    <w:rsid w:val="00BE4761"/>
    <w:rsid w:val="00BE4C91"/>
    <w:rsid w:val="00BE4D5E"/>
    <w:rsid w:val="00BE579C"/>
    <w:rsid w:val="00BE6452"/>
    <w:rsid w:val="00BF00E7"/>
    <w:rsid w:val="00BF1FC1"/>
    <w:rsid w:val="00BF33BD"/>
    <w:rsid w:val="00BF3E25"/>
    <w:rsid w:val="00BF3EC3"/>
    <w:rsid w:val="00BF4873"/>
    <w:rsid w:val="00BF49E6"/>
    <w:rsid w:val="00BF548E"/>
    <w:rsid w:val="00BF6B6E"/>
    <w:rsid w:val="00C008F5"/>
    <w:rsid w:val="00C010B2"/>
    <w:rsid w:val="00C01E7A"/>
    <w:rsid w:val="00C02334"/>
    <w:rsid w:val="00C036C3"/>
    <w:rsid w:val="00C03CAD"/>
    <w:rsid w:val="00C049B1"/>
    <w:rsid w:val="00C04BA7"/>
    <w:rsid w:val="00C058A1"/>
    <w:rsid w:val="00C06820"/>
    <w:rsid w:val="00C07698"/>
    <w:rsid w:val="00C102C4"/>
    <w:rsid w:val="00C102E3"/>
    <w:rsid w:val="00C11D66"/>
    <w:rsid w:val="00C12018"/>
    <w:rsid w:val="00C12043"/>
    <w:rsid w:val="00C12748"/>
    <w:rsid w:val="00C134EA"/>
    <w:rsid w:val="00C13F5D"/>
    <w:rsid w:val="00C1582F"/>
    <w:rsid w:val="00C16DB3"/>
    <w:rsid w:val="00C1715F"/>
    <w:rsid w:val="00C178C8"/>
    <w:rsid w:val="00C202C8"/>
    <w:rsid w:val="00C20692"/>
    <w:rsid w:val="00C20D4D"/>
    <w:rsid w:val="00C214D1"/>
    <w:rsid w:val="00C2343A"/>
    <w:rsid w:val="00C23BAC"/>
    <w:rsid w:val="00C23E8D"/>
    <w:rsid w:val="00C2434F"/>
    <w:rsid w:val="00C247D9"/>
    <w:rsid w:val="00C27166"/>
    <w:rsid w:val="00C272B7"/>
    <w:rsid w:val="00C27981"/>
    <w:rsid w:val="00C31B67"/>
    <w:rsid w:val="00C320C6"/>
    <w:rsid w:val="00C368B8"/>
    <w:rsid w:val="00C36ED6"/>
    <w:rsid w:val="00C37026"/>
    <w:rsid w:val="00C37C07"/>
    <w:rsid w:val="00C407F3"/>
    <w:rsid w:val="00C40B17"/>
    <w:rsid w:val="00C40D0F"/>
    <w:rsid w:val="00C41BC3"/>
    <w:rsid w:val="00C43004"/>
    <w:rsid w:val="00C433DF"/>
    <w:rsid w:val="00C434C5"/>
    <w:rsid w:val="00C448B1"/>
    <w:rsid w:val="00C47A8F"/>
    <w:rsid w:val="00C50030"/>
    <w:rsid w:val="00C505DE"/>
    <w:rsid w:val="00C51930"/>
    <w:rsid w:val="00C52466"/>
    <w:rsid w:val="00C5360E"/>
    <w:rsid w:val="00C5376F"/>
    <w:rsid w:val="00C53F25"/>
    <w:rsid w:val="00C53FD7"/>
    <w:rsid w:val="00C55200"/>
    <w:rsid w:val="00C55541"/>
    <w:rsid w:val="00C55BD7"/>
    <w:rsid w:val="00C560C0"/>
    <w:rsid w:val="00C570B7"/>
    <w:rsid w:val="00C61462"/>
    <w:rsid w:val="00C619B1"/>
    <w:rsid w:val="00C62A29"/>
    <w:rsid w:val="00C62FF2"/>
    <w:rsid w:val="00C63184"/>
    <w:rsid w:val="00C65875"/>
    <w:rsid w:val="00C6652A"/>
    <w:rsid w:val="00C6786A"/>
    <w:rsid w:val="00C70385"/>
    <w:rsid w:val="00C70BAD"/>
    <w:rsid w:val="00C71B65"/>
    <w:rsid w:val="00C72342"/>
    <w:rsid w:val="00C72E21"/>
    <w:rsid w:val="00C7363C"/>
    <w:rsid w:val="00C746CD"/>
    <w:rsid w:val="00C74A0D"/>
    <w:rsid w:val="00C74DAF"/>
    <w:rsid w:val="00C752FE"/>
    <w:rsid w:val="00C754DC"/>
    <w:rsid w:val="00C75D16"/>
    <w:rsid w:val="00C76407"/>
    <w:rsid w:val="00C76A88"/>
    <w:rsid w:val="00C772A4"/>
    <w:rsid w:val="00C839C1"/>
    <w:rsid w:val="00C846DB"/>
    <w:rsid w:val="00C848E9"/>
    <w:rsid w:val="00C85481"/>
    <w:rsid w:val="00C85F63"/>
    <w:rsid w:val="00C865E4"/>
    <w:rsid w:val="00C87F75"/>
    <w:rsid w:val="00C900CD"/>
    <w:rsid w:val="00C90808"/>
    <w:rsid w:val="00C91D19"/>
    <w:rsid w:val="00C95410"/>
    <w:rsid w:val="00C95B79"/>
    <w:rsid w:val="00CA1027"/>
    <w:rsid w:val="00CA242C"/>
    <w:rsid w:val="00CA2C24"/>
    <w:rsid w:val="00CA2CF4"/>
    <w:rsid w:val="00CA39FD"/>
    <w:rsid w:val="00CA4A25"/>
    <w:rsid w:val="00CA4CFE"/>
    <w:rsid w:val="00CB1199"/>
    <w:rsid w:val="00CB3AA8"/>
    <w:rsid w:val="00CB4762"/>
    <w:rsid w:val="00CB5351"/>
    <w:rsid w:val="00CB60FD"/>
    <w:rsid w:val="00CB6519"/>
    <w:rsid w:val="00CB6756"/>
    <w:rsid w:val="00CB6D70"/>
    <w:rsid w:val="00CC0002"/>
    <w:rsid w:val="00CC13D5"/>
    <w:rsid w:val="00CC2044"/>
    <w:rsid w:val="00CC23D1"/>
    <w:rsid w:val="00CC3B22"/>
    <w:rsid w:val="00CC3EFD"/>
    <w:rsid w:val="00CC6F7C"/>
    <w:rsid w:val="00CD105A"/>
    <w:rsid w:val="00CD2A04"/>
    <w:rsid w:val="00CD2AFA"/>
    <w:rsid w:val="00CD37B2"/>
    <w:rsid w:val="00CD4328"/>
    <w:rsid w:val="00CD62A2"/>
    <w:rsid w:val="00CD6FBB"/>
    <w:rsid w:val="00CD7C4E"/>
    <w:rsid w:val="00CD7FC5"/>
    <w:rsid w:val="00CE1406"/>
    <w:rsid w:val="00CE244D"/>
    <w:rsid w:val="00CE295D"/>
    <w:rsid w:val="00CE3E51"/>
    <w:rsid w:val="00CE5FAE"/>
    <w:rsid w:val="00CE6339"/>
    <w:rsid w:val="00CE7AD5"/>
    <w:rsid w:val="00CF1DDD"/>
    <w:rsid w:val="00CF2653"/>
    <w:rsid w:val="00CF302A"/>
    <w:rsid w:val="00CF4B44"/>
    <w:rsid w:val="00CF6304"/>
    <w:rsid w:val="00CF634F"/>
    <w:rsid w:val="00CF6CDE"/>
    <w:rsid w:val="00CF6FB4"/>
    <w:rsid w:val="00D01C75"/>
    <w:rsid w:val="00D02CB9"/>
    <w:rsid w:val="00D02FA0"/>
    <w:rsid w:val="00D0385E"/>
    <w:rsid w:val="00D04ED5"/>
    <w:rsid w:val="00D053C9"/>
    <w:rsid w:val="00D055F6"/>
    <w:rsid w:val="00D05CD2"/>
    <w:rsid w:val="00D05E38"/>
    <w:rsid w:val="00D07945"/>
    <w:rsid w:val="00D07BC6"/>
    <w:rsid w:val="00D10070"/>
    <w:rsid w:val="00D1073C"/>
    <w:rsid w:val="00D10B6A"/>
    <w:rsid w:val="00D1169B"/>
    <w:rsid w:val="00D13B15"/>
    <w:rsid w:val="00D1452D"/>
    <w:rsid w:val="00D15639"/>
    <w:rsid w:val="00D163E7"/>
    <w:rsid w:val="00D21235"/>
    <w:rsid w:val="00D21B92"/>
    <w:rsid w:val="00D222DD"/>
    <w:rsid w:val="00D231E5"/>
    <w:rsid w:val="00D23639"/>
    <w:rsid w:val="00D2457A"/>
    <w:rsid w:val="00D253A0"/>
    <w:rsid w:val="00D26871"/>
    <w:rsid w:val="00D27C2F"/>
    <w:rsid w:val="00D30F2C"/>
    <w:rsid w:val="00D31760"/>
    <w:rsid w:val="00D31906"/>
    <w:rsid w:val="00D32324"/>
    <w:rsid w:val="00D326BE"/>
    <w:rsid w:val="00D33049"/>
    <w:rsid w:val="00D33922"/>
    <w:rsid w:val="00D346F5"/>
    <w:rsid w:val="00D35395"/>
    <w:rsid w:val="00D35878"/>
    <w:rsid w:val="00D36707"/>
    <w:rsid w:val="00D36B73"/>
    <w:rsid w:val="00D37100"/>
    <w:rsid w:val="00D374BE"/>
    <w:rsid w:val="00D4002E"/>
    <w:rsid w:val="00D40845"/>
    <w:rsid w:val="00D41FED"/>
    <w:rsid w:val="00D42C78"/>
    <w:rsid w:val="00D43468"/>
    <w:rsid w:val="00D439CD"/>
    <w:rsid w:val="00D44029"/>
    <w:rsid w:val="00D454CF"/>
    <w:rsid w:val="00D45578"/>
    <w:rsid w:val="00D46420"/>
    <w:rsid w:val="00D4783D"/>
    <w:rsid w:val="00D479BF"/>
    <w:rsid w:val="00D5043B"/>
    <w:rsid w:val="00D50753"/>
    <w:rsid w:val="00D516BE"/>
    <w:rsid w:val="00D525A3"/>
    <w:rsid w:val="00D528C6"/>
    <w:rsid w:val="00D553F2"/>
    <w:rsid w:val="00D561B9"/>
    <w:rsid w:val="00D56CEA"/>
    <w:rsid w:val="00D56FD9"/>
    <w:rsid w:val="00D57367"/>
    <w:rsid w:val="00D57BC2"/>
    <w:rsid w:val="00D57CE9"/>
    <w:rsid w:val="00D6141F"/>
    <w:rsid w:val="00D6292F"/>
    <w:rsid w:val="00D62A22"/>
    <w:rsid w:val="00D62B49"/>
    <w:rsid w:val="00D6334A"/>
    <w:rsid w:val="00D63680"/>
    <w:rsid w:val="00D6369A"/>
    <w:rsid w:val="00D65D1C"/>
    <w:rsid w:val="00D6796D"/>
    <w:rsid w:val="00D67CA4"/>
    <w:rsid w:val="00D706E5"/>
    <w:rsid w:val="00D71020"/>
    <w:rsid w:val="00D71799"/>
    <w:rsid w:val="00D71DD2"/>
    <w:rsid w:val="00D728BF"/>
    <w:rsid w:val="00D73CE6"/>
    <w:rsid w:val="00D740B8"/>
    <w:rsid w:val="00D75804"/>
    <w:rsid w:val="00D75E9A"/>
    <w:rsid w:val="00D76024"/>
    <w:rsid w:val="00D76E1E"/>
    <w:rsid w:val="00D77F31"/>
    <w:rsid w:val="00D801C3"/>
    <w:rsid w:val="00D8092F"/>
    <w:rsid w:val="00D832AD"/>
    <w:rsid w:val="00D8397B"/>
    <w:rsid w:val="00D84B99"/>
    <w:rsid w:val="00D84F94"/>
    <w:rsid w:val="00D853AC"/>
    <w:rsid w:val="00D85933"/>
    <w:rsid w:val="00D8659B"/>
    <w:rsid w:val="00D87DFA"/>
    <w:rsid w:val="00D901FF"/>
    <w:rsid w:val="00D90616"/>
    <w:rsid w:val="00D915FA"/>
    <w:rsid w:val="00D91690"/>
    <w:rsid w:val="00D9291D"/>
    <w:rsid w:val="00D93E18"/>
    <w:rsid w:val="00D946F1"/>
    <w:rsid w:val="00D94F35"/>
    <w:rsid w:val="00D9522F"/>
    <w:rsid w:val="00D9545E"/>
    <w:rsid w:val="00D95CE0"/>
    <w:rsid w:val="00DA112F"/>
    <w:rsid w:val="00DA2083"/>
    <w:rsid w:val="00DA3243"/>
    <w:rsid w:val="00DA5A89"/>
    <w:rsid w:val="00DA68DE"/>
    <w:rsid w:val="00DA6BC5"/>
    <w:rsid w:val="00DA6CCF"/>
    <w:rsid w:val="00DB0CB6"/>
    <w:rsid w:val="00DB2380"/>
    <w:rsid w:val="00DB2C0B"/>
    <w:rsid w:val="00DB30E1"/>
    <w:rsid w:val="00DB33CB"/>
    <w:rsid w:val="00DB3712"/>
    <w:rsid w:val="00DB4142"/>
    <w:rsid w:val="00DB4C5D"/>
    <w:rsid w:val="00DB52C3"/>
    <w:rsid w:val="00DB6724"/>
    <w:rsid w:val="00DC0088"/>
    <w:rsid w:val="00DC0381"/>
    <w:rsid w:val="00DC2367"/>
    <w:rsid w:val="00DC2DB2"/>
    <w:rsid w:val="00DC338D"/>
    <w:rsid w:val="00DC4001"/>
    <w:rsid w:val="00DC5706"/>
    <w:rsid w:val="00DC5A1A"/>
    <w:rsid w:val="00DC6885"/>
    <w:rsid w:val="00DC7546"/>
    <w:rsid w:val="00DD20CE"/>
    <w:rsid w:val="00DD3369"/>
    <w:rsid w:val="00DD3E94"/>
    <w:rsid w:val="00DD5038"/>
    <w:rsid w:val="00DD50E4"/>
    <w:rsid w:val="00DD6030"/>
    <w:rsid w:val="00DD603F"/>
    <w:rsid w:val="00DD6E05"/>
    <w:rsid w:val="00DD7C40"/>
    <w:rsid w:val="00DE03CD"/>
    <w:rsid w:val="00DE14A6"/>
    <w:rsid w:val="00DE1FBA"/>
    <w:rsid w:val="00DE200C"/>
    <w:rsid w:val="00DE2B79"/>
    <w:rsid w:val="00DE2F49"/>
    <w:rsid w:val="00DE3269"/>
    <w:rsid w:val="00DE4E4E"/>
    <w:rsid w:val="00DE62D6"/>
    <w:rsid w:val="00DE630C"/>
    <w:rsid w:val="00DE6DDE"/>
    <w:rsid w:val="00DE7532"/>
    <w:rsid w:val="00DE785A"/>
    <w:rsid w:val="00DE7929"/>
    <w:rsid w:val="00DF24B9"/>
    <w:rsid w:val="00DF4BAA"/>
    <w:rsid w:val="00DF5394"/>
    <w:rsid w:val="00DF54E9"/>
    <w:rsid w:val="00DF653A"/>
    <w:rsid w:val="00DF65D1"/>
    <w:rsid w:val="00DF68E6"/>
    <w:rsid w:val="00DF70D9"/>
    <w:rsid w:val="00DF7557"/>
    <w:rsid w:val="00DF7883"/>
    <w:rsid w:val="00E00C74"/>
    <w:rsid w:val="00E01786"/>
    <w:rsid w:val="00E019D3"/>
    <w:rsid w:val="00E01FCF"/>
    <w:rsid w:val="00E03C09"/>
    <w:rsid w:val="00E03C47"/>
    <w:rsid w:val="00E05660"/>
    <w:rsid w:val="00E06FE7"/>
    <w:rsid w:val="00E077F2"/>
    <w:rsid w:val="00E10EB6"/>
    <w:rsid w:val="00E111ED"/>
    <w:rsid w:val="00E122BB"/>
    <w:rsid w:val="00E12B73"/>
    <w:rsid w:val="00E12EFC"/>
    <w:rsid w:val="00E13701"/>
    <w:rsid w:val="00E13839"/>
    <w:rsid w:val="00E141C2"/>
    <w:rsid w:val="00E142CF"/>
    <w:rsid w:val="00E1558E"/>
    <w:rsid w:val="00E16226"/>
    <w:rsid w:val="00E16450"/>
    <w:rsid w:val="00E16536"/>
    <w:rsid w:val="00E1678E"/>
    <w:rsid w:val="00E17C1F"/>
    <w:rsid w:val="00E207A7"/>
    <w:rsid w:val="00E20C6F"/>
    <w:rsid w:val="00E21602"/>
    <w:rsid w:val="00E217E9"/>
    <w:rsid w:val="00E21C1D"/>
    <w:rsid w:val="00E21C58"/>
    <w:rsid w:val="00E22F43"/>
    <w:rsid w:val="00E24A99"/>
    <w:rsid w:val="00E24B21"/>
    <w:rsid w:val="00E25B91"/>
    <w:rsid w:val="00E26AEB"/>
    <w:rsid w:val="00E30780"/>
    <w:rsid w:val="00E307AD"/>
    <w:rsid w:val="00E3080C"/>
    <w:rsid w:val="00E3213E"/>
    <w:rsid w:val="00E32347"/>
    <w:rsid w:val="00E33A82"/>
    <w:rsid w:val="00E37478"/>
    <w:rsid w:val="00E37D0A"/>
    <w:rsid w:val="00E4199D"/>
    <w:rsid w:val="00E428A0"/>
    <w:rsid w:val="00E4332D"/>
    <w:rsid w:val="00E446F9"/>
    <w:rsid w:val="00E44C13"/>
    <w:rsid w:val="00E44C94"/>
    <w:rsid w:val="00E44D54"/>
    <w:rsid w:val="00E44DAB"/>
    <w:rsid w:val="00E454C0"/>
    <w:rsid w:val="00E456DE"/>
    <w:rsid w:val="00E45FDB"/>
    <w:rsid w:val="00E46EBC"/>
    <w:rsid w:val="00E47D5E"/>
    <w:rsid w:val="00E50700"/>
    <w:rsid w:val="00E50A27"/>
    <w:rsid w:val="00E50F08"/>
    <w:rsid w:val="00E51EA7"/>
    <w:rsid w:val="00E5203E"/>
    <w:rsid w:val="00E52923"/>
    <w:rsid w:val="00E52C6C"/>
    <w:rsid w:val="00E52C8F"/>
    <w:rsid w:val="00E543FE"/>
    <w:rsid w:val="00E544BE"/>
    <w:rsid w:val="00E54755"/>
    <w:rsid w:val="00E55B26"/>
    <w:rsid w:val="00E55E40"/>
    <w:rsid w:val="00E571B5"/>
    <w:rsid w:val="00E579F8"/>
    <w:rsid w:val="00E618CF"/>
    <w:rsid w:val="00E63716"/>
    <w:rsid w:val="00E64165"/>
    <w:rsid w:val="00E64549"/>
    <w:rsid w:val="00E6461C"/>
    <w:rsid w:val="00E662F9"/>
    <w:rsid w:val="00E66DA2"/>
    <w:rsid w:val="00E672B2"/>
    <w:rsid w:val="00E67AF6"/>
    <w:rsid w:val="00E706AF"/>
    <w:rsid w:val="00E706EB"/>
    <w:rsid w:val="00E708C9"/>
    <w:rsid w:val="00E70B5E"/>
    <w:rsid w:val="00E70FDC"/>
    <w:rsid w:val="00E710C6"/>
    <w:rsid w:val="00E710F7"/>
    <w:rsid w:val="00E72215"/>
    <w:rsid w:val="00E72831"/>
    <w:rsid w:val="00E73D8B"/>
    <w:rsid w:val="00E746BD"/>
    <w:rsid w:val="00E7575C"/>
    <w:rsid w:val="00E75EEE"/>
    <w:rsid w:val="00E77400"/>
    <w:rsid w:val="00E77AF5"/>
    <w:rsid w:val="00E800A1"/>
    <w:rsid w:val="00E81786"/>
    <w:rsid w:val="00E81AF1"/>
    <w:rsid w:val="00E832AA"/>
    <w:rsid w:val="00E83F38"/>
    <w:rsid w:val="00E84419"/>
    <w:rsid w:val="00E851BF"/>
    <w:rsid w:val="00E874B8"/>
    <w:rsid w:val="00E9020C"/>
    <w:rsid w:val="00E90CBC"/>
    <w:rsid w:val="00E92902"/>
    <w:rsid w:val="00E93D9B"/>
    <w:rsid w:val="00E94D56"/>
    <w:rsid w:val="00E97629"/>
    <w:rsid w:val="00E97AC4"/>
    <w:rsid w:val="00EA2223"/>
    <w:rsid w:val="00EA273D"/>
    <w:rsid w:val="00EA33AE"/>
    <w:rsid w:val="00EA46FC"/>
    <w:rsid w:val="00EA6477"/>
    <w:rsid w:val="00EB00AA"/>
    <w:rsid w:val="00EB0311"/>
    <w:rsid w:val="00EB07B6"/>
    <w:rsid w:val="00EB300E"/>
    <w:rsid w:val="00EB38BE"/>
    <w:rsid w:val="00EB38F3"/>
    <w:rsid w:val="00EB4333"/>
    <w:rsid w:val="00EB4887"/>
    <w:rsid w:val="00EB49AB"/>
    <w:rsid w:val="00EB5F96"/>
    <w:rsid w:val="00EB6E4E"/>
    <w:rsid w:val="00EB7F3D"/>
    <w:rsid w:val="00EC266B"/>
    <w:rsid w:val="00EC2D24"/>
    <w:rsid w:val="00EC2F30"/>
    <w:rsid w:val="00EC31DE"/>
    <w:rsid w:val="00EC3CE0"/>
    <w:rsid w:val="00ED0B60"/>
    <w:rsid w:val="00ED2856"/>
    <w:rsid w:val="00ED2B34"/>
    <w:rsid w:val="00ED2DA8"/>
    <w:rsid w:val="00ED4F79"/>
    <w:rsid w:val="00ED583F"/>
    <w:rsid w:val="00ED5A5C"/>
    <w:rsid w:val="00ED7440"/>
    <w:rsid w:val="00ED7B63"/>
    <w:rsid w:val="00ED7C52"/>
    <w:rsid w:val="00EE0A24"/>
    <w:rsid w:val="00EE1578"/>
    <w:rsid w:val="00EE2972"/>
    <w:rsid w:val="00EE2FCC"/>
    <w:rsid w:val="00EE32CE"/>
    <w:rsid w:val="00EE33B2"/>
    <w:rsid w:val="00EE36AC"/>
    <w:rsid w:val="00EE3968"/>
    <w:rsid w:val="00EE3A74"/>
    <w:rsid w:val="00EE3C58"/>
    <w:rsid w:val="00EE5180"/>
    <w:rsid w:val="00EE5283"/>
    <w:rsid w:val="00EE6AEA"/>
    <w:rsid w:val="00EE7B57"/>
    <w:rsid w:val="00EF04B9"/>
    <w:rsid w:val="00EF0F79"/>
    <w:rsid w:val="00EF1485"/>
    <w:rsid w:val="00EF1C59"/>
    <w:rsid w:val="00EF1F31"/>
    <w:rsid w:val="00EF29BC"/>
    <w:rsid w:val="00EF3327"/>
    <w:rsid w:val="00EF4221"/>
    <w:rsid w:val="00EF61FB"/>
    <w:rsid w:val="00EF6A66"/>
    <w:rsid w:val="00EF6D03"/>
    <w:rsid w:val="00EF6D22"/>
    <w:rsid w:val="00EF7375"/>
    <w:rsid w:val="00F01180"/>
    <w:rsid w:val="00F02E9F"/>
    <w:rsid w:val="00F03241"/>
    <w:rsid w:val="00F038D0"/>
    <w:rsid w:val="00F039E9"/>
    <w:rsid w:val="00F05A41"/>
    <w:rsid w:val="00F066E7"/>
    <w:rsid w:val="00F07425"/>
    <w:rsid w:val="00F103BC"/>
    <w:rsid w:val="00F105BA"/>
    <w:rsid w:val="00F10D37"/>
    <w:rsid w:val="00F12734"/>
    <w:rsid w:val="00F12D5E"/>
    <w:rsid w:val="00F13BDB"/>
    <w:rsid w:val="00F145AD"/>
    <w:rsid w:val="00F15009"/>
    <w:rsid w:val="00F150E1"/>
    <w:rsid w:val="00F165A3"/>
    <w:rsid w:val="00F17D48"/>
    <w:rsid w:val="00F20140"/>
    <w:rsid w:val="00F2018C"/>
    <w:rsid w:val="00F20BFF"/>
    <w:rsid w:val="00F222E9"/>
    <w:rsid w:val="00F22EE2"/>
    <w:rsid w:val="00F24288"/>
    <w:rsid w:val="00F24449"/>
    <w:rsid w:val="00F24D99"/>
    <w:rsid w:val="00F26120"/>
    <w:rsid w:val="00F26770"/>
    <w:rsid w:val="00F26846"/>
    <w:rsid w:val="00F26BB2"/>
    <w:rsid w:val="00F27864"/>
    <w:rsid w:val="00F27A74"/>
    <w:rsid w:val="00F27B74"/>
    <w:rsid w:val="00F31BA4"/>
    <w:rsid w:val="00F31BE0"/>
    <w:rsid w:val="00F324E6"/>
    <w:rsid w:val="00F33E6E"/>
    <w:rsid w:val="00F342A1"/>
    <w:rsid w:val="00F345E1"/>
    <w:rsid w:val="00F34F3D"/>
    <w:rsid w:val="00F370B0"/>
    <w:rsid w:val="00F37B5E"/>
    <w:rsid w:val="00F37BCA"/>
    <w:rsid w:val="00F43498"/>
    <w:rsid w:val="00F44C02"/>
    <w:rsid w:val="00F45E50"/>
    <w:rsid w:val="00F47D74"/>
    <w:rsid w:val="00F47DD4"/>
    <w:rsid w:val="00F50A3F"/>
    <w:rsid w:val="00F50C62"/>
    <w:rsid w:val="00F51783"/>
    <w:rsid w:val="00F52E25"/>
    <w:rsid w:val="00F539B6"/>
    <w:rsid w:val="00F55580"/>
    <w:rsid w:val="00F56243"/>
    <w:rsid w:val="00F563A0"/>
    <w:rsid w:val="00F56826"/>
    <w:rsid w:val="00F60FF0"/>
    <w:rsid w:val="00F61C7A"/>
    <w:rsid w:val="00F6497D"/>
    <w:rsid w:val="00F65744"/>
    <w:rsid w:val="00F65DA5"/>
    <w:rsid w:val="00F66080"/>
    <w:rsid w:val="00F66196"/>
    <w:rsid w:val="00F671BC"/>
    <w:rsid w:val="00F6738D"/>
    <w:rsid w:val="00F725C0"/>
    <w:rsid w:val="00F73FDE"/>
    <w:rsid w:val="00F77846"/>
    <w:rsid w:val="00F77D43"/>
    <w:rsid w:val="00F800B8"/>
    <w:rsid w:val="00F813AE"/>
    <w:rsid w:val="00F81EB6"/>
    <w:rsid w:val="00F82F87"/>
    <w:rsid w:val="00F831ED"/>
    <w:rsid w:val="00F83FF5"/>
    <w:rsid w:val="00F85F92"/>
    <w:rsid w:val="00F87F8F"/>
    <w:rsid w:val="00F90786"/>
    <w:rsid w:val="00F90998"/>
    <w:rsid w:val="00F9187B"/>
    <w:rsid w:val="00F91A1A"/>
    <w:rsid w:val="00F91ED7"/>
    <w:rsid w:val="00F923FE"/>
    <w:rsid w:val="00F9609D"/>
    <w:rsid w:val="00F96618"/>
    <w:rsid w:val="00F96A2E"/>
    <w:rsid w:val="00F96AD0"/>
    <w:rsid w:val="00F96F82"/>
    <w:rsid w:val="00F9778C"/>
    <w:rsid w:val="00F97885"/>
    <w:rsid w:val="00FA0A95"/>
    <w:rsid w:val="00FA0FE8"/>
    <w:rsid w:val="00FA180E"/>
    <w:rsid w:val="00FA2A26"/>
    <w:rsid w:val="00FA37B4"/>
    <w:rsid w:val="00FA4304"/>
    <w:rsid w:val="00FA64EB"/>
    <w:rsid w:val="00FA66E6"/>
    <w:rsid w:val="00FA6820"/>
    <w:rsid w:val="00FA7863"/>
    <w:rsid w:val="00FA7E30"/>
    <w:rsid w:val="00FA7EED"/>
    <w:rsid w:val="00FB0A0E"/>
    <w:rsid w:val="00FB0A52"/>
    <w:rsid w:val="00FB23E8"/>
    <w:rsid w:val="00FB27F1"/>
    <w:rsid w:val="00FB38D2"/>
    <w:rsid w:val="00FB38DA"/>
    <w:rsid w:val="00FB3DB9"/>
    <w:rsid w:val="00FB3E7B"/>
    <w:rsid w:val="00FB49DA"/>
    <w:rsid w:val="00FB5C8E"/>
    <w:rsid w:val="00FB6471"/>
    <w:rsid w:val="00FB7310"/>
    <w:rsid w:val="00FB7D03"/>
    <w:rsid w:val="00FC0465"/>
    <w:rsid w:val="00FC3F41"/>
    <w:rsid w:val="00FC4783"/>
    <w:rsid w:val="00FC4925"/>
    <w:rsid w:val="00FC4AF3"/>
    <w:rsid w:val="00FC4FEC"/>
    <w:rsid w:val="00FC50DF"/>
    <w:rsid w:val="00FC53EF"/>
    <w:rsid w:val="00FC5E56"/>
    <w:rsid w:val="00FC6914"/>
    <w:rsid w:val="00FD05B6"/>
    <w:rsid w:val="00FD0D4B"/>
    <w:rsid w:val="00FD1C9E"/>
    <w:rsid w:val="00FD3A29"/>
    <w:rsid w:val="00FD5BFD"/>
    <w:rsid w:val="00FD5FCA"/>
    <w:rsid w:val="00FD62D3"/>
    <w:rsid w:val="00FD65D6"/>
    <w:rsid w:val="00FD71A9"/>
    <w:rsid w:val="00FD7484"/>
    <w:rsid w:val="00FE0055"/>
    <w:rsid w:val="00FE06F8"/>
    <w:rsid w:val="00FE09B2"/>
    <w:rsid w:val="00FE111F"/>
    <w:rsid w:val="00FE1303"/>
    <w:rsid w:val="00FE2CCA"/>
    <w:rsid w:val="00FE336B"/>
    <w:rsid w:val="00FE35F8"/>
    <w:rsid w:val="00FE4213"/>
    <w:rsid w:val="00FE4425"/>
    <w:rsid w:val="00FE45FE"/>
    <w:rsid w:val="00FE52E6"/>
    <w:rsid w:val="00FE6E93"/>
    <w:rsid w:val="00FF0845"/>
    <w:rsid w:val="00FF2827"/>
    <w:rsid w:val="00FF36B6"/>
    <w:rsid w:val="00FF3A94"/>
    <w:rsid w:val="00FF458C"/>
    <w:rsid w:val="00FF4C90"/>
    <w:rsid w:val="00FF5DDD"/>
    <w:rsid w:val="00FF6139"/>
    <w:rsid w:val="00FF6317"/>
    <w:rsid w:val="00FF6F90"/>
    <w:rsid w:val="00FF745B"/>
    <w:rsid w:val="00FF7A23"/>
    <w:rsid w:val="00FF7D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H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9873"/>
    <o:shapelayout v:ext="edit">
      <o:idmap v:ext="edit" data="1"/>
    </o:shapelayout>
  </w:shapeDefaults>
  <w:decimalSymbol w:val="."/>
  <w:listSeparator w:val=","/>
  <w14:docId w14:val="043617D3"/>
  <w15:chartTrackingRefBased/>
  <w15:docId w15:val="{A7B34820-3AF7-4667-8CCC-A47F782970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MS Serif" w:eastAsia="新細明體" w:hAnsi="MS Serif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0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lang w:val="en-GB"/>
    </w:rPr>
  </w:style>
  <w:style w:type="paragraph" w:styleId="1">
    <w:name w:val="heading 1"/>
    <w:basedOn w:val="a"/>
    <w:next w:val="a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2">
    <w:name w:val="heading 2"/>
    <w:basedOn w:val="a"/>
    <w:next w:val="a"/>
    <w:qFormat/>
    <w:pPr>
      <w:keepNext/>
      <w:ind w:left="720"/>
      <w:outlineLvl w:val="1"/>
    </w:pPr>
    <w:rPr>
      <w:b/>
      <w:bCs/>
      <w:sz w:val="28"/>
    </w:rPr>
  </w:style>
  <w:style w:type="paragraph" w:styleId="3">
    <w:name w:val="heading 3"/>
    <w:basedOn w:val="a"/>
    <w:next w:val="a"/>
    <w:qFormat/>
    <w:pPr>
      <w:keepNext/>
      <w:ind w:left="720"/>
      <w:outlineLvl w:val="2"/>
    </w:pPr>
    <w:rPr>
      <w:color w:val="008000"/>
      <w:sz w:val="28"/>
    </w:rPr>
  </w:style>
  <w:style w:type="paragraph" w:styleId="4">
    <w:name w:val="heading 4"/>
    <w:basedOn w:val="a"/>
    <w:next w:val="a"/>
    <w:qFormat/>
    <w:pPr>
      <w:keepNext/>
      <w:outlineLvl w:val="3"/>
    </w:pPr>
    <w:rPr>
      <w:b/>
      <w:bCs/>
      <w:sz w:val="24"/>
    </w:rPr>
  </w:style>
  <w:style w:type="paragraph" w:styleId="5">
    <w:name w:val="heading 5"/>
    <w:basedOn w:val="a"/>
    <w:next w:val="a"/>
    <w:qFormat/>
    <w:pPr>
      <w:keepNext/>
      <w:framePr w:w="3120" w:h="1200" w:hSpace="180" w:wrap="around" w:vAnchor="text" w:hAnchor="page" w:x="7709" w:y="166"/>
      <w:jc w:val="center"/>
      <w:outlineLvl w:val="4"/>
    </w:pPr>
    <w:rPr>
      <w:sz w:val="24"/>
      <w:u w:val="single"/>
    </w:rPr>
  </w:style>
  <w:style w:type="paragraph" w:styleId="6">
    <w:name w:val="heading 6"/>
    <w:basedOn w:val="a"/>
    <w:next w:val="a"/>
    <w:qFormat/>
    <w:pPr>
      <w:keepNext/>
      <w:jc w:val="center"/>
      <w:outlineLvl w:val="5"/>
    </w:pPr>
    <w:rPr>
      <w:b/>
      <w:bCs/>
      <w:sz w:val="28"/>
    </w:rPr>
  </w:style>
  <w:style w:type="paragraph" w:styleId="7">
    <w:name w:val="heading 7"/>
    <w:basedOn w:val="a"/>
    <w:next w:val="a"/>
    <w:qFormat/>
    <w:pPr>
      <w:keepNext/>
      <w:outlineLvl w:val="6"/>
    </w:pPr>
    <w:rPr>
      <w:b/>
      <w:i/>
      <w:iCs/>
      <w:sz w:val="24"/>
    </w:rPr>
  </w:style>
  <w:style w:type="paragraph" w:styleId="8">
    <w:name w:val="heading 8"/>
    <w:basedOn w:val="a"/>
    <w:next w:val="a"/>
    <w:qFormat/>
    <w:pPr>
      <w:keepNext/>
      <w:tabs>
        <w:tab w:val="left" w:pos="1440"/>
      </w:tabs>
      <w:snapToGrid w:val="0"/>
      <w:ind w:left="1440" w:hanging="185"/>
      <w:outlineLvl w:val="7"/>
    </w:pPr>
    <w:rPr>
      <w:sz w:val="24"/>
    </w:rPr>
  </w:style>
  <w:style w:type="paragraph" w:styleId="9">
    <w:name w:val="heading 9"/>
    <w:basedOn w:val="a"/>
    <w:next w:val="a"/>
    <w:qFormat/>
    <w:pPr>
      <w:keepNext/>
      <w:snapToGrid w:val="0"/>
      <w:ind w:left="2160"/>
      <w:jc w:val="both"/>
      <w:outlineLvl w:val="8"/>
    </w:pPr>
    <w:rPr>
      <w:sz w:val="24"/>
      <w:u w:val="singl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pPr>
      <w:tabs>
        <w:tab w:val="center" w:pos="4320"/>
        <w:tab w:val="right" w:pos="8640"/>
      </w:tabs>
    </w:pPr>
  </w:style>
  <w:style w:type="paragraph" w:styleId="a5">
    <w:name w:val="footer"/>
    <w:basedOn w:val="a"/>
    <w:pPr>
      <w:tabs>
        <w:tab w:val="center" w:pos="4320"/>
        <w:tab w:val="right" w:pos="8640"/>
      </w:tabs>
    </w:pPr>
  </w:style>
  <w:style w:type="paragraph" w:styleId="a6">
    <w:name w:val="List"/>
    <w:basedOn w:val="a"/>
    <w:pPr>
      <w:ind w:left="360" w:hanging="360"/>
    </w:pPr>
  </w:style>
  <w:style w:type="paragraph" w:styleId="20">
    <w:name w:val="List 2"/>
    <w:basedOn w:val="a"/>
    <w:pPr>
      <w:ind w:left="720" w:hanging="360"/>
    </w:pPr>
  </w:style>
  <w:style w:type="paragraph" w:styleId="a7">
    <w:name w:val="List Continue"/>
    <w:basedOn w:val="a"/>
    <w:pPr>
      <w:spacing w:after="120"/>
      <w:ind w:left="360"/>
    </w:pPr>
  </w:style>
  <w:style w:type="paragraph" w:styleId="a8">
    <w:name w:val="Body Text"/>
    <w:basedOn w:val="a"/>
    <w:link w:val="a9"/>
    <w:pPr>
      <w:spacing w:after="120"/>
    </w:pPr>
  </w:style>
  <w:style w:type="character" w:styleId="aa">
    <w:name w:val="page number"/>
    <w:basedOn w:val="a0"/>
  </w:style>
  <w:style w:type="paragraph" w:styleId="ab">
    <w:name w:val="Body Text Indent"/>
    <w:basedOn w:val="a"/>
    <w:pPr>
      <w:numPr>
        <w:ilvl w:val="12"/>
      </w:numPr>
      <w:ind w:left="2625" w:hanging="357"/>
      <w:jc w:val="both"/>
    </w:pPr>
    <w:rPr>
      <w:sz w:val="24"/>
    </w:rPr>
  </w:style>
  <w:style w:type="paragraph" w:styleId="21">
    <w:name w:val="Body Text Indent 2"/>
    <w:basedOn w:val="a"/>
    <w:pPr>
      <w:ind w:left="1928"/>
      <w:jc w:val="both"/>
    </w:pPr>
    <w:rPr>
      <w:sz w:val="24"/>
    </w:rPr>
  </w:style>
  <w:style w:type="paragraph" w:styleId="30">
    <w:name w:val="Body Text Indent 3"/>
    <w:basedOn w:val="a"/>
    <w:pPr>
      <w:numPr>
        <w:ilvl w:val="12"/>
      </w:numPr>
      <w:ind w:left="1440"/>
      <w:jc w:val="both"/>
    </w:pPr>
    <w:rPr>
      <w:sz w:val="24"/>
    </w:rPr>
  </w:style>
  <w:style w:type="paragraph" w:styleId="ac">
    <w:name w:val="Block Text"/>
    <w:basedOn w:val="a"/>
    <w:pPr>
      <w:ind w:left="720" w:right="58" w:hanging="720"/>
      <w:jc w:val="both"/>
    </w:pPr>
    <w:rPr>
      <w:sz w:val="24"/>
    </w:rPr>
  </w:style>
  <w:style w:type="paragraph" w:styleId="22">
    <w:name w:val="Body Text 2"/>
    <w:basedOn w:val="a"/>
    <w:pPr>
      <w:numPr>
        <w:ilvl w:val="12"/>
      </w:numPr>
      <w:jc w:val="both"/>
    </w:pPr>
    <w:rPr>
      <w:color w:val="008000"/>
      <w:sz w:val="24"/>
    </w:rPr>
  </w:style>
  <w:style w:type="paragraph" w:styleId="ad">
    <w:name w:val="Title"/>
    <w:basedOn w:val="a"/>
    <w:qFormat/>
    <w:pPr>
      <w:widowControl w:val="0"/>
      <w:overflowPunct/>
      <w:spacing w:after="112" w:line="360" w:lineRule="atLeast"/>
      <w:jc w:val="center"/>
      <w:textAlignment w:val="auto"/>
    </w:pPr>
    <w:rPr>
      <w:rFonts w:ascii="新細明體"/>
      <w:b/>
      <w:sz w:val="24"/>
      <w:lang w:val="en-US"/>
    </w:rPr>
  </w:style>
  <w:style w:type="paragraph" w:styleId="31">
    <w:name w:val="Body Text 3"/>
    <w:basedOn w:val="a"/>
    <w:pPr>
      <w:jc w:val="both"/>
    </w:pPr>
    <w:rPr>
      <w:i/>
      <w:sz w:val="24"/>
    </w:rPr>
  </w:style>
  <w:style w:type="paragraph" w:customStyle="1" w:styleId="xl24">
    <w:name w:val="xl24"/>
    <w:basedOn w:val="a"/>
    <w:pPr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character" w:styleId="ae">
    <w:name w:val="Hyperlink"/>
    <w:uiPriority w:val="99"/>
    <w:rPr>
      <w:color w:val="0000FF"/>
      <w:u w:val="single"/>
    </w:rPr>
  </w:style>
  <w:style w:type="paragraph" w:styleId="af">
    <w:name w:val="Date"/>
    <w:basedOn w:val="a"/>
    <w:next w:val="a"/>
    <w:pPr>
      <w:jc w:val="right"/>
    </w:pPr>
    <w:rPr>
      <w:sz w:val="24"/>
    </w:rPr>
  </w:style>
  <w:style w:type="paragraph" w:styleId="af0">
    <w:name w:val="footnote text"/>
    <w:basedOn w:val="a"/>
    <w:link w:val="af1"/>
    <w:uiPriority w:val="99"/>
    <w:semiHidden/>
    <w:pPr>
      <w:snapToGrid w:val="0"/>
    </w:pPr>
  </w:style>
  <w:style w:type="character" w:styleId="af2">
    <w:name w:val="footnote reference"/>
    <w:uiPriority w:val="99"/>
    <w:semiHidden/>
    <w:rPr>
      <w:vertAlign w:val="superscript"/>
    </w:rPr>
  </w:style>
  <w:style w:type="character" w:styleId="af3">
    <w:name w:val="FollowedHyperlink"/>
    <w:rPr>
      <w:color w:val="800080"/>
      <w:u w:val="single"/>
    </w:rPr>
  </w:style>
  <w:style w:type="paragraph" w:styleId="af4">
    <w:name w:val="Balloon Text"/>
    <w:basedOn w:val="a"/>
    <w:semiHidden/>
    <w:rPr>
      <w:rFonts w:ascii="Arial" w:hAnsi="Arial"/>
      <w:sz w:val="18"/>
      <w:szCs w:val="18"/>
    </w:rPr>
  </w:style>
  <w:style w:type="table" w:styleId="af5">
    <w:name w:val="Table Grid"/>
    <w:basedOn w:val="a1"/>
    <w:rsid w:val="004C39C8"/>
    <w:pPr>
      <w:widowControl w:val="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0">
    <w:name w:val="清單段落1"/>
    <w:basedOn w:val="a"/>
    <w:rsid w:val="00E72215"/>
    <w:pPr>
      <w:widowControl w:val="0"/>
      <w:overflowPunct/>
      <w:autoSpaceDE/>
      <w:autoSpaceDN/>
      <w:adjustRightInd/>
      <w:ind w:leftChars="200" w:left="480"/>
      <w:textAlignment w:val="auto"/>
    </w:pPr>
    <w:rPr>
      <w:rFonts w:ascii="Calibri" w:hAnsi="Calibri"/>
      <w:kern w:val="2"/>
      <w:sz w:val="24"/>
      <w:szCs w:val="22"/>
      <w:lang w:val="en-US"/>
    </w:rPr>
  </w:style>
  <w:style w:type="character" w:customStyle="1" w:styleId="af1">
    <w:name w:val="註腳文字 字元"/>
    <w:link w:val="af0"/>
    <w:uiPriority w:val="99"/>
    <w:semiHidden/>
    <w:rsid w:val="00575201"/>
    <w:rPr>
      <w:rFonts w:ascii="Times New Roman" w:hAnsi="Times New Roman"/>
      <w:lang w:val="en-GB"/>
    </w:rPr>
  </w:style>
  <w:style w:type="character" w:styleId="af6">
    <w:name w:val="annotation reference"/>
    <w:uiPriority w:val="99"/>
    <w:semiHidden/>
    <w:unhideWhenUsed/>
    <w:rsid w:val="00154997"/>
    <w:rPr>
      <w:sz w:val="18"/>
      <w:szCs w:val="18"/>
    </w:rPr>
  </w:style>
  <w:style w:type="paragraph" w:styleId="af7">
    <w:name w:val="annotation text"/>
    <w:basedOn w:val="a"/>
    <w:link w:val="af8"/>
    <w:uiPriority w:val="99"/>
    <w:semiHidden/>
    <w:unhideWhenUsed/>
    <w:rsid w:val="00154997"/>
  </w:style>
  <w:style w:type="character" w:customStyle="1" w:styleId="af8">
    <w:name w:val="註解文字 字元"/>
    <w:link w:val="af7"/>
    <w:uiPriority w:val="99"/>
    <w:semiHidden/>
    <w:rsid w:val="00154997"/>
    <w:rPr>
      <w:rFonts w:ascii="Times New Roman" w:hAnsi="Times New Roman"/>
      <w:lang w:val="en-GB"/>
    </w:rPr>
  </w:style>
  <w:style w:type="paragraph" w:styleId="af9">
    <w:name w:val="annotation subject"/>
    <w:basedOn w:val="af7"/>
    <w:next w:val="af7"/>
    <w:link w:val="afa"/>
    <w:uiPriority w:val="99"/>
    <w:semiHidden/>
    <w:unhideWhenUsed/>
    <w:rsid w:val="00154997"/>
    <w:rPr>
      <w:b/>
      <w:bCs/>
    </w:rPr>
  </w:style>
  <w:style w:type="character" w:customStyle="1" w:styleId="afa">
    <w:name w:val="註解主旨 字元"/>
    <w:link w:val="af9"/>
    <w:uiPriority w:val="99"/>
    <w:semiHidden/>
    <w:rsid w:val="00154997"/>
    <w:rPr>
      <w:rFonts w:ascii="Times New Roman" w:hAnsi="Times New Roman"/>
      <w:b/>
      <w:bCs/>
      <w:lang w:val="en-GB"/>
    </w:rPr>
  </w:style>
  <w:style w:type="character" w:customStyle="1" w:styleId="a4">
    <w:name w:val="頁首 字元"/>
    <w:link w:val="a3"/>
    <w:uiPriority w:val="99"/>
    <w:rsid w:val="005B7930"/>
    <w:rPr>
      <w:rFonts w:ascii="Times New Roman" w:hAnsi="Times New Roman"/>
      <w:lang w:val="en-GB"/>
    </w:rPr>
  </w:style>
  <w:style w:type="paragraph" w:customStyle="1" w:styleId="Default">
    <w:name w:val="Default"/>
    <w:rsid w:val="00E24A99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afb">
    <w:name w:val="Revision"/>
    <w:hidden/>
    <w:uiPriority w:val="99"/>
    <w:semiHidden/>
    <w:rsid w:val="0087180B"/>
    <w:rPr>
      <w:rFonts w:ascii="Times New Roman" w:hAnsi="Times New Roman"/>
      <w:lang w:val="en-GB"/>
    </w:rPr>
  </w:style>
  <w:style w:type="paragraph" w:customStyle="1" w:styleId="ListParagraph1">
    <w:name w:val="List Paragraph1"/>
    <w:basedOn w:val="a"/>
    <w:rsid w:val="00ED7C52"/>
    <w:pPr>
      <w:widowControl w:val="0"/>
      <w:overflowPunct/>
      <w:autoSpaceDE/>
      <w:autoSpaceDN/>
      <w:adjustRightInd/>
      <w:ind w:leftChars="200" w:left="480"/>
      <w:textAlignment w:val="auto"/>
    </w:pPr>
    <w:rPr>
      <w:rFonts w:ascii="Calibri" w:hAnsi="Calibri"/>
      <w:kern w:val="2"/>
      <w:sz w:val="24"/>
      <w:szCs w:val="22"/>
      <w:lang w:val="en-US"/>
    </w:rPr>
  </w:style>
  <w:style w:type="paragraph" w:styleId="afc">
    <w:name w:val="List Paragraph"/>
    <w:basedOn w:val="a"/>
    <w:uiPriority w:val="34"/>
    <w:qFormat/>
    <w:rsid w:val="00410899"/>
    <w:pPr>
      <w:widowControl w:val="0"/>
      <w:overflowPunct/>
      <w:autoSpaceDE/>
      <w:autoSpaceDN/>
      <w:adjustRightInd/>
      <w:ind w:leftChars="200" w:left="480"/>
      <w:textAlignment w:val="auto"/>
    </w:pPr>
    <w:rPr>
      <w:kern w:val="2"/>
      <w:sz w:val="24"/>
      <w:szCs w:val="24"/>
      <w:lang w:val="en-US"/>
    </w:rPr>
  </w:style>
  <w:style w:type="character" w:customStyle="1" w:styleId="11">
    <w:name w:val="未解析的提及項目1"/>
    <w:uiPriority w:val="99"/>
    <w:semiHidden/>
    <w:unhideWhenUsed/>
    <w:rsid w:val="00BD0CCB"/>
    <w:rPr>
      <w:color w:val="605E5C"/>
      <w:shd w:val="clear" w:color="auto" w:fill="E1DFDD"/>
    </w:rPr>
  </w:style>
  <w:style w:type="paragraph" w:styleId="afd">
    <w:name w:val="endnote text"/>
    <w:basedOn w:val="a"/>
    <w:link w:val="afe"/>
    <w:uiPriority w:val="99"/>
    <w:semiHidden/>
    <w:unhideWhenUsed/>
    <w:rsid w:val="00FD5BFD"/>
    <w:pPr>
      <w:snapToGrid w:val="0"/>
    </w:pPr>
  </w:style>
  <w:style w:type="character" w:customStyle="1" w:styleId="afe">
    <w:name w:val="章節附註文字 字元"/>
    <w:link w:val="afd"/>
    <w:uiPriority w:val="99"/>
    <w:semiHidden/>
    <w:rsid w:val="00FD5BFD"/>
    <w:rPr>
      <w:rFonts w:ascii="Times New Roman" w:hAnsi="Times New Roman"/>
      <w:lang w:val="en-GB"/>
    </w:rPr>
  </w:style>
  <w:style w:type="character" w:styleId="aff">
    <w:name w:val="endnote reference"/>
    <w:uiPriority w:val="99"/>
    <w:semiHidden/>
    <w:unhideWhenUsed/>
    <w:rsid w:val="00FD5BFD"/>
    <w:rPr>
      <w:vertAlign w:val="superscript"/>
    </w:rPr>
  </w:style>
  <w:style w:type="character" w:customStyle="1" w:styleId="a9">
    <w:name w:val="本文 字元"/>
    <w:link w:val="a8"/>
    <w:rsid w:val="0059611B"/>
    <w:rPr>
      <w:rFonts w:ascii="Times New Roman" w:hAnsi="Times New Roman"/>
      <w:lang w:val="en-GB"/>
    </w:rPr>
  </w:style>
  <w:style w:type="paragraph" w:styleId="aff0">
    <w:name w:val="TOC Heading"/>
    <w:basedOn w:val="1"/>
    <w:next w:val="a"/>
    <w:uiPriority w:val="39"/>
    <w:unhideWhenUsed/>
    <w:qFormat/>
    <w:rsid w:val="00470611"/>
    <w:pPr>
      <w:keepLines/>
      <w:overflowPunct/>
      <w:autoSpaceDE/>
      <w:autoSpaceDN/>
      <w:adjustRightInd/>
      <w:spacing w:after="0" w:line="259" w:lineRule="auto"/>
      <w:textAlignment w:val="auto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kern w:val="0"/>
      <w:sz w:val="32"/>
      <w:szCs w:val="32"/>
      <w:lang w:val="en-US"/>
    </w:rPr>
  </w:style>
  <w:style w:type="paragraph" w:styleId="12">
    <w:name w:val="toc 1"/>
    <w:basedOn w:val="a"/>
    <w:next w:val="a"/>
    <w:autoRedefine/>
    <w:uiPriority w:val="39"/>
    <w:unhideWhenUsed/>
    <w:rsid w:val="00D85933"/>
    <w:pPr>
      <w:tabs>
        <w:tab w:val="left" w:pos="480"/>
        <w:tab w:val="right" w:leader="dot" w:pos="9770"/>
      </w:tabs>
      <w:ind w:left="1134" w:hanging="736"/>
    </w:pPr>
    <w:rPr>
      <w:b/>
      <w:noProof/>
      <w:sz w:val="24"/>
      <w:szCs w:val="24"/>
    </w:rPr>
  </w:style>
  <w:style w:type="paragraph" w:styleId="23">
    <w:name w:val="toc 2"/>
    <w:basedOn w:val="a"/>
    <w:next w:val="a"/>
    <w:autoRedefine/>
    <w:uiPriority w:val="39"/>
    <w:unhideWhenUsed/>
    <w:rsid w:val="00431D1B"/>
    <w:pPr>
      <w:tabs>
        <w:tab w:val="left" w:pos="1200"/>
        <w:tab w:val="right" w:leader="dot" w:pos="9923"/>
      </w:tabs>
      <w:ind w:leftChars="228" w:left="1698" w:right="-143" w:hangingChars="621" w:hanging="1242"/>
      <w:jc w:val="both"/>
    </w:pPr>
  </w:style>
  <w:style w:type="character" w:customStyle="1" w:styleId="13">
    <w:name w:val="內縮1 字元"/>
    <w:link w:val="14"/>
    <w:rsid w:val="00516D0C"/>
    <w:rPr>
      <w:rFonts w:eastAsia="華康細明體"/>
      <w:spacing w:val="30"/>
      <w:kern w:val="2"/>
      <w:sz w:val="24"/>
    </w:rPr>
  </w:style>
  <w:style w:type="paragraph" w:customStyle="1" w:styleId="14">
    <w:name w:val="內縮1"/>
    <w:basedOn w:val="a"/>
    <w:link w:val="13"/>
    <w:rsid w:val="00516D0C"/>
    <w:pPr>
      <w:tabs>
        <w:tab w:val="left" w:pos="1474"/>
        <w:tab w:val="left" w:pos="2098"/>
      </w:tabs>
      <w:overflowPunct/>
      <w:autoSpaceDE/>
      <w:autoSpaceDN/>
      <w:spacing w:after="360" w:line="360" w:lineRule="atLeast"/>
      <w:ind w:left="1475" w:hanging="851"/>
      <w:jc w:val="both"/>
    </w:pPr>
    <w:rPr>
      <w:rFonts w:ascii="MS Serif" w:eastAsia="華康細明體" w:hAnsi="MS Serif"/>
      <w:spacing w:val="30"/>
      <w:kern w:val="2"/>
      <w:sz w:val="24"/>
      <w:lang w:val="en-US"/>
    </w:rPr>
  </w:style>
  <w:style w:type="character" w:customStyle="1" w:styleId="24">
    <w:name w:val="未解析的提及項目2"/>
    <w:basedOn w:val="a0"/>
    <w:uiPriority w:val="99"/>
    <w:semiHidden/>
    <w:unhideWhenUsed/>
    <w:rsid w:val="00FB6471"/>
    <w:rPr>
      <w:color w:val="605E5C"/>
      <w:shd w:val="clear" w:color="auto" w:fill="E1DFDD"/>
    </w:rPr>
  </w:style>
  <w:style w:type="character" w:customStyle="1" w:styleId="32">
    <w:name w:val="未解析的提及項目3"/>
    <w:basedOn w:val="a0"/>
    <w:uiPriority w:val="99"/>
    <w:semiHidden/>
    <w:unhideWhenUsed/>
    <w:rsid w:val="007E1436"/>
    <w:rPr>
      <w:color w:val="605E5C"/>
      <w:shd w:val="clear" w:color="auto" w:fill="E1DFDD"/>
    </w:rPr>
  </w:style>
  <w:style w:type="character" w:customStyle="1" w:styleId="40">
    <w:name w:val="未解析的提及項目4"/>
    <w:basedOn w:val="a0"/>
    <w:uiPriority w:val="99"/>
    <w:semiHidden/>
    <w:unhideWhenUsed/>
    <w:rsid w:val="00840C56"/>
    <w:rPr>
      <w:color w:val="605E5C"/>
      <w:shd w:val="clear" w:color="auto" w:fill="E1DFDD"/>
    </w:rPr>
  </w:style>
  <w:style w:type="table" w:customStyle="1" w:styleId="TableNormal">
    <w:name w:val="Table Normal"/>
    <w:uiPriority w:val="2"/>
    <w:semiHidden/>
    <w:unhideWhenUsed/>
    <w:qFormat/>
    <w:rsid w:val="00F671BC"/>
    <w:pPr>
      <w:widowControl w:val="0"/>
      <w:autoSpaceDE w:val="0"/>
      <w:autoSpaceDN w:val="0"/>
    </w:pPr>
    <w:rPr>
      <w:rFonts w:ascii="Calibri" w:hAnsi="Calibr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1"/>
    <w:uiPriority w:val="2"/>
    <w:semiHidden/>
    <w:unhideWhenUsed/>
    <w:qFormat/>
    <w:rsid w:val="004B719B"/>
    <w:pPr>
      <w:widowControl w:val="0"/>
      <w:autoSpaceDE w:val="0"/>
      <w:autoSpaceDN w:val="0"/>
    </w:pPr>
    <w:rPr>
      <w:rFonts w:ascii="Calibri" w:hAnsi="Calibr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aff1">
    <w:name w:val="Unresolved Mention"/>
    <w:basedOn w:val="a0"/>
    <w:uiPriority w:val="99"/>
    <w:semiHidden/>
    <w:unhideWhenUsed/>
    <w:rsid w:val="000B090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381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8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7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22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04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462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012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AB8715-1326-4CC3-85C5-DBF13D62FB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9</Words>
  <Characters>110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ditions for Using the Allocated Funds</vt:lpstr>
    </vt:vector>
  </TitlesOfParts>
  <Company>Hong Kong Government SAR</Company>
  <LinksUpToDate>false</LinksUpToDate>
  <CharactersWithSpaces>1242</CharactersWithSpaces>
  <SharedDoc>false</SharedDoc>
  <HLinks>
    <vt:vector size="18" baseType="variant">
      <vt:variant>
        <vt:i4>393318</vt:i4>
      </vt:variant>
      <vt:variant>
        <vt:i4>6</vt:i4>
      </vt:variant>
      <vt:variant>
        <vt:i4>0</vt:i4>
      </vt:variant>
      <vt:variant>
        <vt:i4>5</vt:i4>
      </vt:variant>
      <vt:variant>
        <vt:lpwstr>http://www.icac.org.hk/filemanager/en/Content_216/quick-ps.pdf</vt:lpwstr>
      </vt:variant>
      <vt:variant>
        <vt:lpwstr/>
      </vt:variant>
      <vt:variant>
        <vt:i4>786452</vt:i4>
      </vt:variant>
      <vt:variant>
        <vt:i4>3</vt:i4>
      </vt:variant>
      <vt:variant>
        <vt:i4>0</vt:i4>
      </vt:variant>
      <vt:variant>
        <vt:i4>5</vt:i4>
      </vt:variant>
      <vt:variant>
        <vt:lpwstr>https://www.afcd.gov.hk/english/aboutus/abt_adv/files/Code_of_Practice_Care_and_Use_of_Animals_for_Experimental_Purposes_English.pdf</vt:lpwstr>
      </vt:variant>
      <vt:variant>
        <vt:lpwstr/>
      </vt:variant>
      <vt:variant>
        <vt:i4>5898258</vt:i4>
      </vt:variant>
      <vt:variant>
        <vt:i4>0</vt:i4>
      </vt:variant>
      <vt:variant>
        <vt:i4>0</vt:i4>
      </vt:variant>
      <vt:variant>
        <vt:i4>5</vt:i4>
      </vt:variant>
      <vt:variant>
        <vt:lpwstr>https://www.dh.gov.hk/english/useful/useful_alo/useful_alo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 to Application - R&amp;D</dc:title>
  <dc:subject/>
  <dc:creator>Chloe</dc:creator>
  <cp:keywords/>
  <dc:description/>
  <cp:lastModifiedBy>SPO(CR)4</cp:lastModifiedBy>
  <cp:revision>2</cp:revision>
  <cp:lastPrinted>2025-06-27T08:51:00Z</cp:lastPrinted>
  <dcterms:created xsi:type="dcterms:W3CDTF">2025-06-30T01:46:00Z</dcterms:created>
  <dcterms:modified xsi:type="dcterms:W3CDTF">2025-06-30T01:46:00Z</dcterms:modified>
</cp:coreProperties>
</file>